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F5EE4E" w14:textId="77777777" w:rsidR="00BE015E" w:rsidRPr="00C344D3" w:rsidRDefault="00BE015E" w:rsidP="001776EC">
      <w:pPr>
        <w:rPr>
          <w:rFonts w:asciiTheme="minorHAnsi" w:hAnsiTheme="minorHAnsi" w:cs="Arial"/>
          <w:b/>
          <w:i/>
          <w:color w:val="0000FF"/>
        </w:rPr>
      </w:pPr>
    </w:p>
    <w:p w14:paraId="15F5EE4F" w14:textId="648CFEBD" w:rsidR="001776EC" w:rsidRPr="00C344D3" w:rsidRDefault="001776EC" w:rsidP="004527ED">
      <w:pPr>
        <w:jc w:val="center"/>
        <w:rPr>
          <w:rFonts w:asciiTheme="minorHAnsi" w:hAnsiTheme="minorHAnsi" w:cs="Arial"/>
          <w:i/>
          <w:color w:val="0000FF"/>
        </w:rPr>
      </w:pPr>
      <w:r w:rsidRPr="00C344D3">
        <w:rPr>
          <w:rFonts w:asciiTheme="minorHAnsi" w:hAnsiTheme="minorHAnsi" w:cs="Arial"/>
          <w:i/>
          <w:color w:val="0000FF"/>
        </w:rPr>
        <w:t>***</w:t>
      </w:r>
      <w:r w:rsidR="00BE015E" w:rsidRPr="00C344D3">
        <w:rPr>
          <w:rFonts w:asciiTheme="minorHAnsi" w:hAnsiTheme="minorHAnsi" w:cs="Arial"/>
          <w:i/>
          <w:color w:val="0000FF"/>
        </w:rPr>
        <w:t xml:space="preserve"> </w:t>
      </w:r>
      <w:r w:rsidRPr="00C344D3">
        <w:rPr>
          <w:rFonts w:asciiTheme="minorHAnsi" w:hAnsiTheme="minorHAnsi" w:cs="Arial"/>
          <w:i/>
          <w:color w:val="0000FF"/>
        </w:rPr>
        <w:t xml:space="preserve">Please complete this </w:t>
      </w:r>
      <w:r w:rsidR="00193921">
        <w:rPr>
          <w:rFonts w:asciiTheme="minorHAnsi" w:hAnsiTheme="minorHAnsi" w:cs="Arial"/>
          <w:i/>
          <w:color w:val="0000FF"/>
        </w:rPr>
        <w:t>progress report</w:t>
      </w:r>
      <w:r w:rsidR="00405E47">
        <w:rPr>
          <w:rFonts w:asciiTheme="minorHAnsi" w:hAnsiTheme="minorHAnsi" w:cs="Arial"/>
          <w:i/>
          <w:color w:val="0000FF"/>
        </w:rPr>
        <w:t xml:space="preserve"> for Interim and Final reporting</w:t>
      </w:r>
      <w:r w:rsidR="00193921" w:rsidRPr="00C344D3">
        <w:rPr>
          <w:rFonts w:asciiTheme="minorHAnsi" w:hAnsiTheme="minorHAnsi" w:cs="Arial"/>
          <w:i/>
          <w:color w:val="0000FF"/>
        </w:rPr>
        <w:t xml:space="preserve"> </w:t>
      </w:r>
      <w:r w:rsidRPr="00C344D3">
        <w:rPr>
          <w:rFonts w:asciiTheme="minorHAnsi" w:hAnsiTheme="minorHAnsi" w:cs="Arial"/>
          <w:i/>
          <w:color w:val="0000FF"/>
        </w:rPr>
        <w:t xml:space="preserve">and remove or replace all the blue, italic </w:t>
      </w:r>
      <w:r w:rsidR="00BE015E" w:rsidRPr="00C344D3">
        <w:rPr>
          <w:rFonts w:asciiTheme="minorHAnsi" w:hAnsiTheme="minorHAnsi" w:cs="Arial"/>
          <w:i/>
          <w:color w:val="0000FF"/>
        </w:rPr>
        <w:t>i</w:t>
      </w:r>
      <w:r w:rsidRPr="00C344D3">
        <w:rPr>
          <w:rFonts w:asciiTheme="minorHAnsi" w:hAnsiTheme="minorHAnsi" w:cs="Arial"/>
          <w:i/>
          <w:color w:val="0000FF"/>
        </w:rPr>
        <w:t>nstructions</w:t>
      </w:r>
      <w:r w:rsidR="00BE015E" w:rsidRPr="00C344D3">
        <w:rPr>
          <w:rFonts w:asciiTheme="minorHAnsi" w:hAnsiTheme="minorHAnsi" w:cs="Arial"/>
          <w:i/>
          <w:color w:val="0000FF"/>
        </w:rPr>
        <w:t>. *</w:t>
      </w:r>
      <w:r w:rsidRPr="00C344D3">
        <w:rPr>
          <w:rFonts w:asciiTheme="minorHAnsi" w:hAnsiTheme="minorHAnsi" w:cs="Arial"/>
          <w:i/>
          <w:color w:val="0000FF"/>
        </w:rPr>
        <w:t>**</w:t>
      </w:r>
    </w:p>
    <w:p w14:paraId="15F5EE50" w14:textId="77777777" w:rsidR="001776EC" w:rsidRPr="00C344D3" w:rsidRDefault="001776EC" w:rsidP="00613DFF">
      <w:pPr>
        <w:jc w:val="center"/>
        <w:rPr>
          <w:rFonts w:asciiTheme="minorHAnsi" w:hAnsiTheme="minorHAnsi" w:cs="Arial"/>
          <w:b/>
          <w:sz w:val="32"/>
          <w:szCs w:val="32"/>
        </w:rPr>
      </w:pPr>
    </w:p>
    <w:p w14:paraId="15F5EE51" w14:textId="77777777" w:rsidR="00E734B5" w:rsidRPr="00C344D3" w:rsidRDefault="00613DFF" w:rsidP="00523030">
      <w:pPr>
        <w:jc w:val="center"/>
        <w:rPr>
          <w:rFonts w:asciiTheme="minorHAnsi" w:hAnsiTheme="minorHAnsi" w:cs="Arial"/>
          <w:b/>
          <w:sz w:val="32"/>
          <w:szCs w:val="32"/>
        </w:rPr>
      </w:pPr>
      <w:r w:rsidRPr="00C344D3">
        <w:rPr>
          <w:rFonts w:asciiTheme="minorHAnsi" w:hAnsiTheme="minorHAnsi" w:cs="Arial"/>
          <w:b/>
          <w:sz w:val="32"/>
          <w:szCs w:val="32"/>
        </w:rPr>
        <w:t>AKC Canine Health Foundation</w:t>
      </w:r>
    </w:p>
    <w:p w14:paraId="15F5EE52" w14:textId="000EB924" w:rsidR="00613DFF" w:rsidRPr="00C344D3" w:rsidRDefault="00932401" w:rsidP="00613DFF">
      <w:pPr>
        <w:jc w:val="center"/>
        <w:rPr>
          <w:rFonts w:asciiTheme="minorHAnsi" w:hAnsiTheme="minorHAnsi" w:cs="Arial"/>
          <w:b/>
          <w:sz w:val="32"/>
          <w:szCs w:val="32"/>
        </w:rPr>
      </w:pPr>
      <w:r>
        <w:rPr>
          <w:rFonts w:asciiTheme="minorHAnsi" w:hAnsiTheme="minorHAnsi" w:cs="Arial"/>
          <w:b/>
          <w:sz w:val="32"/>
          <w:szCs w:val="32"/>
        </w:rPr>
        <w:t xml:space="preserve">Residency </w:t>
      </w:r>
      <w:r w:rsidR="00AF202D">
        <w:rPr>
          <w:rFonts w:asciiTheme="minorHAnsi" w:hAnsiTheme="minorHAnsi" w:cs="Arial"/>
          <w:b/>
          <w:sz w:val="32"/>
          <w:szCs w:val="32"/>
        </w:rPr>
        <w:t>Progress</w:t>
      </w:r>
      <w:r w:rsidR="00AF202D" w:rsidRPr="00C344D3">
        <w:rPr>
          <w:rFonts w:asciiTheme="minorHAnsi" w:hAnsiTheme="minorHAnsi" w:cs="Arial"/>
          <w:b/>
          <w:sz w:val="32"/>
          <w:szCs w:val="32"/>
        </w:rPr>
        <w:t xml:space="preserve"> </w:t>
      </w:r>
      <w:r w:rsidR="00613DFF" w:rsidRPr="00C344D3">
        <w:rPr>
          <w:rFonts w:asciiTheme="minorHAnsi" w:hAnsiTheme="minorHAnsi" w:cs="Arial"/>
          <w:b/>
          <w:sz w:val="32"/>
          <w:szCs w:val="32"/>
        </w:rPr>
        <w:t>Report</w:t>
      </w:r>
    </w:p>
    <w:p w14:paraId="15F5EE53" w14:textId="77777777" w:rsidR="00613DFF" w:rsidRPr="00C344D3" w:rsidRDefault="00613DFF">
      <w:pPr>
        <w:rPr>
          <w:rFonts w:asciiTheme="minorHAnsi" w:hAnsiTheme="minorHAnsi" w:cs="Arial"/>
          <w:b/>
          <w:u w:val="single"/>
        </w:rPr>
      </w:pPr>
    </w:p>
    <w:tbl>
      <w:tblPr>
        <w:tblW w:w="102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8"/>
        <w:gridCol w:w="8082"/>
      </w:tblGrid>
      <w:tr w:rsidR="00613DFF" w:rsidRPr="00C344D3" w14:paraId="15F5EE56" w14:textId="77777777" w:rsidTr="003C04CC">
        <w:trPr>
          <w:trHeight w:val="656"/>
        </w:trPr>
        <w:tc>
          <w:tcPr>
            <w:tcW w:w="2178" w:type="dxa"/>
            <w:shd w:val="clear" w:color="auto" w:fill="auto"/>
            <w:vAlign w:val="center"/>
          </w:tcPr>
          <w:p w14:paraId="15F5EE54" w14:textId="77777777" w:rsidR="00613DFF" w:rsidRPr="003C04CC" w:rsidRDefault="001776EC" w:rsidP="003C04CC">
            <w:pPr>
              <w:rPr>
                <w:rFonts w:asciiTheme="minorHAnsi" w:hAnsiTheme="minorHAnsi" w:cs="Arial"/>
                <w:b/>
                <w:sz w:val="28"/>
                <w:szCs w:val="28"/>
              </w:rPr>
            </w:pPr>
            <w:r w:rsidRPr="003C04CC">
              <w:rPr>
                <w:rFonts w:asciiTheme="minorHAnsi" w:hAnsiTheme="minorHAnsi" w:cs="Arial"/>
                <w:b/>
                <w:sz w:val="28"/>
                <w:szCs w:val="28"/>
              </w:rPr>
              <w:t xml:space="preserve">CHF </w:t>
            </w:r>
            <w:r w:rsidR="00613DFF" w:rsidRPr="003C04CC">
              <w:rPr>
                <w:rFonts w:asciiTheme="minorHAnsi" w:hAnsiTheme="minorHAnsi" w:cs="Arial"/>
                <w:b/>
                <w:sz w:val="28"/>
                <w:szCs w:val="28"/>
              </w:rPr>
              <w:t>Grant Number</w:t>
            </w:r>
          </w:p>
        </w:tc>
        <w:tc>
          <w:tcPr>
            <w:tcW w:w="8082" w:type="dxa"/>
            <w:shd w:val="clear" w:color="auto" w:fill="auto"/>
            <w:vAlign w:val="center"/>
          </w:tcPr>
          <w:p w14:paraId="15F5EE55" w14:textId="77777777" w:rsidR="00613DFF" w:rsidRPr="003C04CC" w:rsidRDefault="00613DFF" w:rsidP="003C04CC">
            <w:pPr>
              <w:rPr>
                <w:rFonts w:asciiTheme="minorHAnsi" w:hAnsiTheme="minorHAnsi" w:cs="Arial"/>
                <w:sz w:val="28"/>
                <w:szCs w:val="28"/>
              </w:rPr>
            </w:pPr>
          </w:p>
        </w:tc>
      </w:tr>
      <w:tr w:rsidR="00613DFF" w:rsidRPr="00C344D3" w14:paraId="15F5EE59" w14:textId="77777777" w:rsidTr="003C04CC">
        <w:trPr>
          <w:trHeight w:val="647"/>
        </w:trPr>
        <w:tc>
          <w:tcPr>
            <w:tcW w:w="2178" w:type="dxa"/>
            <w:shd w:val="clear" w:color="auto" w:fill="auto"/>
            <w:vAlign w:val="center"/>
          </w:tcPr>
          <w:p w14:paraId="15F5EE57" w14:textId="77777777" w:rsidR="00613DFF" w:rsidRPr="003C04CC" w:rsidRDefault="00613DFF" w:rsidP="003C04CC">
            <w:pPr>
              <w:rPr>
                <w:rFonts w:asciiTheme="minorHAnsi" w:hAnsiTheme="minorHAnsi" w:cs="Arial"/>
                <w:b/>
                <w:sz w:val="28"/>
                <w:szCs w:val="28"/>
              </w:rPr>
            </w:pPr>
            <w:r w:rsidRPr="003C04CC">
              <w:rPr>
                <w:rFonts w:asciiTheme="minorHAnsi" w:hAnsiTheme="minorHAnsi" w:cs="Arial"/>
                <w:b/>
                <w:sz w:val="28"/>
                <w:szCs w:val="28"/>
              </w:rPr>
              <w:t>Project Title</w:t>
            </w:r>
          </w:p>
        </w:tc>
        <w:tc>
          <w:tcPr>
            <w:tcW w:w="8082" w:type="dxa"/>
            <w:shd w:val="clear" w:color="auto" w:fill="auto"/>
            <w:vAlign w:val="center"/>
          </w:tcPr>
          <w:p w14:paraId="15F5EE58" w14:textId="77777777" w:rsidR="00613DFF" w:rsidRPr="003C04CC" w:rsidRDefault="00613DFF" w:rsidP="003C04CC">
            <w:pPr>
              <w:rPr>
                <w:rFonts w:asciiTheme="minorHAnsi" w:hAnsiTheme="minorHAnsi" w:cs="Arial"/>
                <w:sz w:val="28"/>
                <w:szCs w:val="28"/>
              </w:rPr>
            </w:pPr>
          </w:p>
        </w:tc>
      </w:tr>
      <w:tr w:rsidR="00613DFF" w:rsidRPr="00C344D3" w14:paraId="15F5EE5C" w14:textId="77777777" w:rsidTr="003C04CC">
        <w:trPr>
          <w:trHeight w:val="467"/>
        </w:trPr>
        <w:tc>
          <w:tcPr>
            <w:tcW w:w="2178" w:type="dxa"/>
            <w:shd w:val="clear" w:color="auto" w:fill="auto"/>
            <w:vAlign w:val="center"/>
          </w:tcPr>
          <w:p w14:paraId="15F5EE5A" w14:textId="77777777" w:rsidR="00613DFF" w:rsidRPr="003C04CC" w:rsidRDefault="00613DFF" w:rsidP="003C04CC">
            <w:pPr>
              <w:rPr>
                <w:rFonts w:asciiTheme="minorHAnsi" w:hAnsiTheme="minorHAnsi" w:cs="Arial"/>
                <w:b/>
                <w:sz w:val="28"/>
                <w:szCs w:val="28"/>
              </w:rPr>
            </w:pPr>
            <w:r w:rsidRPr="003C04CC">
              <w:rPr>
                <w:rFonts w:asciiTheme="minorHAnsi" w:hAnsiTheme="minorHAnsi" w:cs="Arial"/>
                <w:b/>
                <w:sz w:val="28"/>
                <w:szCs w:val="28"/>
              </w:rPr>
              <w:t>Institution</w:t>
            </w:r>
          </w:p>
        </w:tc>
        <w:tc>
          <w:tcPr>
            <w:tcW w:w="8082" w:type="dxa"/>
            <w:shd w:val="clear" w:color="auto" w:fill="auto"/>
            <w:vAlign w:val="center"/>
          </w:tcPr>
          <w:p w14:paraId="15F5EE5B" w14:textId="77777777" w:rsidR="00613DFF" w:rsidRPr="003C04CC" w:rsidRDefault="00613DFF" w:rsidP="003C04CC">
            <w:pPr>
              <w:rPr>
                <w:rFonts w:asciiTheme="minorHAnsi" w:hAnsiTheme="minorHAnsi" w:cs="Arial"/>
                <w:sz w:val="28"/>
                <w:szCs w:val="28"/>
              </w:rPr>
            </w:pPr>
          </w:p>
        </w:tc>
      </w:tr>
      <w:tr w:rsidR="00EC710B" w:rsidRPr="00C344D3" w14:paraId="7CFCB825" w14:textId="77777777" w:rsidTr="003C04CC">
        <w:trPr>
          <w:trHeight w:val="557"/>
        </w:trPr>
        <w:tc>
          <w:tcPr>
            <w:tcW w:w="2178" w:type="dxa"/>
            <w:shd w:val="clear" w:color="auto" w:fill="auto"/>
            <w:vAlign w:val="center"/>
          </w:tcPr>
          <w:p w14:paraId="2FC38E25" w14:textId="7F43251A" w:rsidR="00EC710B" w:rsidRPr="00FF62BE" w:rsidRDefault="00EC710B" w:rsidP="003C04CC">
            <w:pPr>
              <w:rPr>
                <w:rFonts w:asciiTheme="minorHAnsi" w:hAnsiTheme="minorHAnsi" w:cs="Arial"/>
                <w:b/>
                <w:bCs/>
                <w:sz w:val="28"/>
                <w:szCs w:val="28"/>
              </w:rPr>
            </w:pPr>
            <w:r w:rsidRPr="00FF62BE">
              <w:rPr>
                <w:rFonts w:asciiTheme="minorHAnsi" w:hAnsiTheme="minorHAnsi" w:cs="Arial"/>
                <w:b/>
                <w:bCs/>
                <w:sz w:val="28"/>
                <w:szCs w:val="28"/>
              </w:rPr>
              <w:t>Resident</w:t>
            </w:r>
          </w:p>
        </w:tc>
        <w:tc>
          <w:tcPr>
            <w:tcW w:w="8082" w:type="dxa"/>
            <w:shd w:val="clear" w:color="auto" w:fill="auto"/>
            <w:vAlign w:val="center"/>
          </w:tcPr>
          <w:p w14:paraId="7C30F38F" w14:textId="77777777" w:rsidR="00EC710B" w:rsidRPr="003C04CC" w:rsidRDefault="00EC710B" w:rsidP="003C04CC">
            <w:pPr>
              <w:rPr>
                <w:rFonts w:asciiTheme="minorHAnsi" w:hAnsiTheme="minorHAnsi" w:cs="Arial"/>
                <w:sz w:val="28"/>
                <w:szCs w:val="28"/>
              </w:rPr>
            </w:pPr>
          </w:p>
        </w:tc>
      </w:tr>
      <w:tr w:rsidR="00613DFF" w:rsidRPr="00C344D3" w14:paraId="15F5EE5F" w14:textId="77777777" w:rsidTr="003C04CC">
        <w:trPr>
          <w:trHeight w:val="665"/>
        </w:trPr>
        <w:tc>
          <w:tcPr>
            <w:tcW w:w="2178" w:type="dxa"/>
            <w:shd w:val="clear" w:color="auto" w:fill="auto"/>
            <w:vAlign w:val="center"/>
          </w:tcPr>
          <w:p w14:paraId="15F5EE5D" w14:textId="3E27DE8C" w:rsidR="00613DFF" w:rsidRPr="003C04CC" w:rsidRDefault="00E1293B" w:rsidP="003C04CC">
            <w:pPr>
              <w:rPr>
                <w:rFonts w:asciiTheme="minorHAnsi" w:hAnsiTheme="minorHAnsi" w:cs="Arial"/>
                <w:b/>
                <w:sz w:val="28"/>
                <w:szCs w:val="28"/>
              </w:rPr>
            </w:pPr>
            <w:r w:rsidRPr="003C04CC">
              <w:rPr>
                <w:rFonts w:asciiTheme="minorHAnsi" w:hAnsiTheme="minorHAnsi" w:cs="Arial"/>
                <w:b/>
                <w:sz w:val="28"/>
                <w:szCs w:val="28"/>
              </w:rPr>
              <w:t>Mentor</w:t>
            </w:r>
            <w:r w:rsidR="001776EC" w:rsidRPr="003C04CC">
              <w:rPr>
                <w:rFonts w:asciiTheme="minorHAnsi" w:hAnsiTheme="minorHAnsi" w:cs="Arial"/>
                <w:b/>
                <w:sz w:val="28"/>
                <w:szCs w:val="28"/>
              </w:rPr>
              <w:t>(</w:t>
            </w:r>
            <w:r w:rsidR="00613DFF" w:rsidRPr="003C04CC">
              <w:rPr>
                <w:rFonts w:asciiTheme="minorHAnsi" w:hAnsiTheme="minorHAnsi" w:cs="Arial"/>
                <w:b/>
                <w:sz w:val="28"/>
                <w:szCs w:val="28"/>
              </w:rPr>
              <w:t>s</w:t>
            </w:r>
            <w:r w:rsidR="001776EC" w:rsidRPr="003C04CC">
              <w:rPr>
                <w:rFonts w:asciiTheme="minorHAnsi" w:hAnsiTheme="minorHAnsi" w:cs="Arial"/>
                <w:b/>
                <w:sz w:val="28"/>
                <w:szCs w:val="28"/>
              </w:rPr>
              <w:t>)</w:t>
            </w:r>
          </w:p>
        </w:tc>
        <w:tc>
          <w:tcPr>
            <w:tcW w:w="8082" w:type="dxa"/>
            <w:shd w:val="clear" w:color="auto" w:fill="auto"/>
            <w:vAlign w:val="center"/>
          </w:tcPr>
          <w:p w14:paraId="15F5EE5E" w14:textId="77777777" w:rsidR="00613DFF" w:rsidRPr="003C04CC" w:rsidRDefault="00613DFF" w:rsidP="003C04CC">
            <w:pPr>
              <w:rPr>
                <w:rFonts w:asciiTheme="minorHAnsi" w:hAnsiTheme="minorHAnsi" w:cs="Arial"/>
                <w:sz w:val="28"/>
                <w:szCs w:val="28"/>
              </w:rPr>
            </w:pPr>
          </w:p>
        </w:tc>
      </w:tr>
      <w:tr w:rsidR="00613DFF" w:rsidRPr="00C344D3" w14:paraId="15F5EE62" w14:textId="77777777" w:rsidTr="003C04CC">
        <w:trPr>
          <w:trHeight w:val="773"/>
        </w:trPr>
        <w:tc>
          <w:tcPr>
            <w:tcW w:w="2178" w:type="dxa"/>
            <w:shd w:val="clear" w:color="auto" w:fill="auto"/>
            <w:vAlign w:val="center"/>
          </w:tcPr>
          <w:p w14:paraId="15F5EE60" w14:textId="56D95EB8" w:rsidR="00613DFF" w:rsidRPr="003C04CC" w:rsidRDefault="00E1293B" w:rsidP="003C04CC">
            <w:pPr>
              <w:rPr>
                <w:rFonts w:asciiTheme="minorHAnsi" w:hAnsiTheme="minorHAnsi" w:cs="Arial"/>
                <w:b/>
                <w:sz w:val="28"/>
                <w:szCs w:val="28"/>
              </w:rPr>
            </w:pPr>
            <w:r w:rsidRPr="003C04CC">
              <w:rPr>
                <w:rFonts w:asciiTheme="minorHAnsi" w:hAnsiTheme="minorHAnsi" w:cs="Arial"/>
                <w:b/>
                <w:sz w:val="28"/>
                <w:szCs w:val="28"/>
              </w:rPr>
              <w:t xml:space="preserve">Residency </w:t>
            </w:r>
            <w:r w:rsidR="00613DFF" w:rsidRPr="003C04CC">
              <w:rPr>
                <w:rFonts w:asciiTheme="minorHAnsi" w:hAnsiTheme="minorHAnsi" w:cs="Arial"/>
                <w:b/>
                <w:sz w:val="28"/>
                <w:szCs w:val="28"/>
              </w:rPr>
              <w:t>Start Date</w:t>
            </w:r>
          </w:p>
        </w:tc>
        <w:tc>
          <w:tcPr>
            <w:tcW w:w="8082" w:type="dxa"/>
            <w:shd w:val="clear" w:color="auto" w:fill="auto"/>
            <w:vAlign w:val="center"/>
          </w:tcPr>
          <w:p w14:paraId="15F5EE61" w14:textId="77777777" w:rsidR="00613DFF" w:rsidRPr="003C04CC" w:rsidRDefault="00613DFF" w:rsidP="003C04CC">
            <w:pPr>
              <w:rPr>
                <w:rFonts w:asciiTheme="minorHAnsi" w:hAnsiTheme="minorHAnsi" w:cs="Arial"/>
                <w:sz w:val="28"/>
                <w:szCs w:val="28"/>
              </w:rPr>
            </w:pPr>
          </w:p>
        </w:tc>
      </w:tr>
      <w:tr w:rsidR="00613DFF" w:rsidRPr="00C344D3" w14:paraId="15F5EE65" w14:textId="77777777" w:rsidTr="003C04CC">
        <w:trPr>
          <w:trHeight w:val="485"/>
        </w:trPr>
        <w:tc>
          <w:tcPr>
            <w:tcW w:w="2178" w:type="dxa"/>
            <w:shd w:val="clear" w:color="auto" w:fill="auto"/>
            <w:vAlign w:val="center"/>
          </w:tcPr>
          <w:p w14:paraId="15F5EE63" w14:textId="77777777" w:rsidR="00613DFF" w:rsidRPr="003C04CC" w:rsidRDefault="00613DFF" w:rsidP="003C04CC">
            <w:pPr>
              <w:rPr>
                <w:rFonts w:asciiTheme="minorHAnsi" w:hAnsiTheme="minorHAnsi" w:cs="Arial"/>
                <w:b/>
                <w:sz w:val="28"/>
                <w:szCs w:val="28"/>
              </w:rPr>
            </w:pPr>
            <w:r w:rsidRPr="003C04CC">
              <w:rPr>
                <w:rFonts w:asciiTheme="minorHAnsi" w:hAnsiTheme="minorHAnsi" w:cs="Arial"/>
                <w:b/>
                <w:sz w:val="28"/>
                <w:szCs w:val="28"/>
              </w:rPr>
              <w:t>Report Number</w:t>
            </w:r>
          </w:p>
        </w:tc>
        <w:tc>
          <w:tcPr>
            <w:tcW w:w="8082" w:type="dxa"/>
            <w:shd w:val="clear" w:color="auto" w:fill="auto"/>
            <w:vAlign w:val="center"/>
          </w:tcPr>
          <w:p w14:paraId="15F5EE64" w14:textId="272BCCBE" w:rsidR="00613DFF" w:rsidRPr="003C04CC" w:rsidRDefault="00AF202D" w:rsidP="003C04CC">
            <w:pPr>
              <w:rPr>
                <w:rFonts w:asciiTheme="minorHAnsi" w:hAnsiTheme="minorHAnsi" w:cs="Arial"/>
                <w:color w:val="0000FF"/>
                <w:sz w:val="28"/>
                <w:szCs w:val="28"/>
              </w:rPr>
            </w:pPr>
            <w:r w:rsidRPr="00C344D3">
              <w:rPr>
                <w:rFonts w:asciiTheme="minorHAnsi" w:hAnsiTheme="minorHAnsi" w:cs="Arial"/>
                <w:i/>
                <w:color w:val="0000FF"/>
                <w:sz w:val="28"/>
                <w:szCs w:val="28"/>
              </w:rPr>
              <w:t xml:space="preserve">Ex: Mid Year 1, End Year 1, Mid Year 2, End Year </w:t>
            </w:r>
            <w:r>
              <w:rPr>
                <w:rFonts w:asciiTheme="minorHAnsi" w:hAnsiTheme="minorHAnsi" w:cs="Arial"/>
                <w:i/>
                <w:color w:val="0000FF"/>
                <w:sz w:val="28"/>
                <w:szCs w:val="28"/>
              </w:rPr>
              <w:t>2, Final, etc.</w:t>
            </w:r>
            <w:r w:rsidR="00405E47">
              <w:rPr>
                <w:rFonts w:asciiTheme="minorHAnsi" w:hAnsiTheme="minorHAnsi" w:cs="Arial"/>
                <w:i/>
                <w:color w:val="0000FF"/>
                <w:sz w:val="28"/>
                <w:szCs w:val="28"/>
              </w:rPr>
              <w:t xml:space="preserve">, </w:t>
            </w:r>
            <w:r w:rsidR="00A66703" w:rsidRPr="003C04CC">
              <w:rPr>
                <w:rFonts w:asciiTheme="minorHAnsi" w:hAnsiTheme="minorHAnsi" w:cs="Arial"/>
                <w:sz w:val="28"/>
                <w:szCs w:val="28"/>
              </w:rPr>
              <w:t>Final Report</w:t>
            </w:r>
          </w:p>
        </w:tc>
      </w:tr>
      <w:tr w:rsidR="00613DFF" w:rsidRPr="00C344D3" w14:paraId="15F5EE68" w14:textId="77777777" w:rsidTr="003C04CC">
        <w:trPr>
          <w:trHeight w:val="503"/>
        </w:trPr>
        <w:tc>
          <w:tcPr>
            <w:tcW w:w="2178" w:type="dxa"/>
            <w:shd w:val="clear" w:color="auto" w:fill="auto"/>
            <w:vAlign w:val="center"/>
          </w:tcPr>
          <w:p w14:paraId="15F5EE66" w14:textId="77777777" w:rsidR="00613DFF" w:rsidRPr="003C04CC" w:rsidRDefault="00613DFF" w:rsidP="003C04CC">
            <w:pPr>
              <w:rPr>
                <w:rFonts w:asciiTheme="minorHAnsi" w:hAnsiTheme="minorHAnsi" w:cs="Arial"/>
                <w:b/>
                <w:sz w:val="28"/>
                <w:szCs w:val="28"/>
              </w:rPr>
            </w:pPr>
            <w:r w:rsidRPr="003C04CC">
              <w:rPr>
                <w:rFonts w:asciiTheme="minorHAnsi" w:hAnsiTheme="minorHAnsi" w:cs="Arial"/>
                <w:b/>
                <w:sz w:val="28"/>
                <w:szCs w:val="28"/>
              </w:rPr>
              <w:t>Current Date</w:t>
            </w:r>
          </w:p>
        </w:tc>
        <w:tc>
          <w:tcPr>
            <w:tcW w:w="8082" w:type="dxa"/>
            <w:shd w:val="clear" w:color="auto" w:fill="auto"/>
            <w:vAlign w:val="center"/>
          </w:tcPr>
          <w:p w14:paraId="15F5EE67" w14:textId="77777777" w:rsidR="00613DFF" w:rsidRPr="003C04CC" w:rsidRDefault="00613DFF" w:rsidP="003C04CC">
            <w:pPr>
              <w:rPr>
                <w:rFonts w:asciiTheme="minorHAnsi" w:hAnsiTheme="minorHAnsi" w:cs="Arial"/>
                <w:sz w:val="28"/>
                <w:szCs w:val="28"/>
              </w:rPr>
            </w:pPr>
          </w:p>
        </w:tc>
      </w:tr>
    </w:tbl>
    <w:p w14:paraId="15F5EE69" w14:textId="77777777" w:rsidR="00613DFF" w:rsidRPr="00EC710B" w:rsidRDefault="00613DFF">
      <w:pPr>
        <w:rPr>
          <w:rFonts w:asciiTheme="minorHAnsi" w:hAnsiTheme="minorHAnsi" w:cs="Arial"/>
          <w:b/>
          <w:sz w:val="16"/>
          <w:u w:val="single"/>
        </w:rPr>
      </w:pPr>
    </w:p>
    <w:p w14:paraId="15F5EE6A" w14:textId="77777777" w:rsidR="00523030" w:rsidRPr="004527ED" w:rsidRDefault="00523030" w:rsidP="00523030">
      <w:pPr>
        <w:pStyle w:val="Header"/>
        <w:jc w:val="both"/>
        <w:rPr>
          <w:rFonts w:asciiTheme="minorHAnsi" w:hAnsiTheme="minorHAnsi" w:cs="Arial"/>
          <w:b/>
        </w:rPr>
      </w:pPr>
      <w:r w:rsidRPr="004527ED">
        <w:rPr>
          <w:rFonts w:asciiTheme="minorHAnsi" w:hAnsiTheme="minorHAnsi" w:cs="Arial"/>
          <w:b/>
        </w:rPr>
        <w:t>It is the policy of AKC Canine Health Foundation</w:t>
      </w:r>
      <w:r w:rsidR="00C344D3" w:rsidRPr="004527ED">
        <w:rPr>
          <w:rFonts w:asciiTheme="minorHAnsi" w:hAnsiTheme="minorHAnsi" w:cs="Arial"/>
          <w:b/>
        </w:rPr>
        <w:t xml:space="preserve"> (CHF)</w:t>
      </w:r>
      <w:r w:rsidRPr="004527ED">
        <w:rPr>
          <w:rFonts w:asciiTheme="minorHAnsi" w:hAnsiTheme="minorHAnsi" w:cs="Arial"/>
          <w:b/>
        </w:rPr>
        <w:t xml:space="preserve"> not to disclose information from progress reports of sponsored studies to any individual, club, organization, CHF grant committee member, peer reviewer or company if the information contains data that, in the opinion of the CHF or the investigator, represents a conflict of interest.</w:t>
      </w:r>
    </w:p>
    <w:p w14:paraId="15F5EE6B" w14:textId="77777777" w:rsidR="00523030" w:rsidRPr="00EC710B" w:rsidRDefault="00523030" w:rsidP="00523030">
      <w:pPr>
        <w:pStyle w:val="Header"/>
        <w:jc w:val="both"/>
        <w:rPr>
          <w:rFonts w:asciiTheme="minorHAnsi" w:hAnsiTheme="minorHAnsi" w:cs="Arial"/>
          <w:b/>
          <w:sz w:val="10"/>
          <w:szCs w:val="10"/>
        </w:rPr>
      </w:pPr>
    </w:p>
    <w:p w14:paraId="15F5EE6C" w14:textId="77777777" w:rsidR="00523030" w:rsidRPr="004527ED" w:rsidRDefault="00523030" w:rsidP="00523030">
      <w:pPr>
        <w:pStyle w:val="Header"/>
        <w:jc w:val="both"/>
        <w:rPr>
          <w:rFonts w:asciiTheme="minorHAnsi" w:hAnsiTheme="minorHAnsi" w:cs="Arial"/>
          <w:b/>
        </w:rPr>
      </w:pPr>
      <w:r w:rsidRPr="004527ED">
        <w:rPr>
          <w:rFonts w:asciiTheme="minorHAnsi" w:hAnsiTheme="minorHAnsi" w:cs="Arial"/>
          <w:b/>
        </w:rPr>
        <w:t>CHF sponsors research studies and contractually requires all investigators to provide periodic progress reports. The Foundation makes grant payments based on satisfactory progress of the study. Research progress is evaluated based on reviewing information provided by the researcher including the initial schedule of work to be performed and progress reports.  These reports relate to the research methodology without drawing conclusions regarding research results.</w:t>
      </w:r>
    </w:p>
    <w:p w14:paraId="15F5EE6D" w14:textId="77777777" w:rsidR="00523030" w:rsidRPr="00EC710B" w:rsidRDefault="00523030" w:rsidP="00523030">
      <w:pPr>
        <w:pStyle w:val="Header"/>
        <w:jc w:val="both"/>
        <w:rPr>
          <w:rFonts w:asciiTheme="minorHAnsi" w:hAnsiTheme="minorHAnsi" w:cs="Arial"/>
          <w:b/>
          <w:sz w:val="10"/>
          <w:szCs w:val="10"/>
        </w:rPr>
      </w:pPr>
    </w:p>
    <w:p w14:paraId="15F5EE6E" w14:textId="77777777" w:rsidR="00523030" w:rsidRPr="004527ED" w:rsidRDefault="00523030" w:rsidP="00523030">
      <w:pPr>
        <w:pStyle w:val="Header"/>
        <w:jc w:val="both"/>
        <w:rPr>
          <w:rFonts w:asciiTheme="minorHAnsi" w:hAnsiTheme="minorHAnsi" w:cs="Arial"/>
          <w:b/>
        </w:rPr>
      </w:pPr>
      <w:r w:rsidRPr="004527ED">
        <w:rPr>
          <w:rFonts w:asciiTheme="minorHAnsi" w:hAnsiTheme="minorHAnsi" w:cs="Arial"/>
          <w:b/>
        </w:rPr>
        <w:t xml:space="preserve">CHF shares the </w:t>
      </w:r>
      <w:r w:rsidRPr="004527ED">
        <w:rPr>
          <w:rFonts w:asciiTheme="minorHAnsi" w:hAnsiTheme="minorHAnsi" w:cs="Arial"/>
          <w:b/>
          <w:u w:val="single"/>
        </w:rPr>
        <w:t>non-confidential section</w:t>
      </w:r>
      <w:r w:rsidRPr="004527ED">
        <w:rPr>
          <w:rFonts w:asciiTheme="minorHAnsi" w:hAnsiTheme="minorHAnsi" w:cs="Arial"/>
          <w:b/>
        </w:rPr>
        <w:t xml:space="preserve"> of progress reports with donors who contribute to CHF a significant percentage of the cost of the study. This sharing by CHF is intended to nurture the interest of the donor in both the sponsored study and canine health research in general. Sponsors may also be </w:t>
      </w:r>
      <w:proofErr w:type="gramStart"/>
      <w:r w:rsidRPr="004527ED">
        <w:rPr>
          <w:rFonts w:asciiTheme="minorHAnsi" w:hAnsiTheme="minorHAnsi" w:cs="Arial"/>
          <w:b/>
        </w:rPr>
        <w:t>in a position</w:t>
      </w:r>
      <w:proofErr w:type="gramEnd"/>
      <w:r w:rsidRPr="004527ED">
        <w:rPr>
          <w:rFonts w:asciiTheme="minorHAnsi" w:hAnsiTheme="minorHAnsi" w:cs="Arial"/>
          <w:b/>
        </w:rPr>
        <w:t xml:space="preserve"> to assist the research in the identification of any additional dogs for the study. The policy is also designed to assure the donor that his/her money is being well spent and the CHF is closely monitoring the study.</w:t>
      </w:r>
    </w:p>
    <w:p w14:paraId="15F5EE6F" w14:textId="1A463FCF" w:rsidR="00613DFF" w:rsidRPr="00C344D3" w:rsidRDefault="00C344D3" w:rsidP="00523030">
      <w:pPr>
        <w:pStyle w:val="Header"/>
        <w:jc w:val="both"/>
        <w:rPr>
          <w:rFonts w:asciiTheme="minorHAnsi" w:hAnsiTheme="minorHAnsi" w:cs="Arial"/>
          <w:b/>
          <w:sz w:val="28"/>
          <w:szCs w:val="28"/>
          <w:u w:val="single"/>
        </w:rPr>
      </w:pPr>
      <w:r>
        <w:rPr>
          <w:rFonts w:asciiTheme="minorHAnsi" w:hAnsiTheme="minorHAnsi" w:cs="Arial"/>
          <w:b/>
          <w:sz w:val="28"/>
          <w:szCs w:val="28"/>
          <w:u w:val="single"/>
        </w:rPr>
        <w:br w:type="page"/>
      </w:r>
      <w:r w:rsidR="003C04CC">
        <w:rPr>
          <w:rFonts w:asciiTheme="minorHAnsi" w:hAnsiTheme="minorHAnsi" w:cs="Arial"/>
          <w:b/>
          <w:sz w:val="28"/>
          <w:szCs w:val="28"/>
          <w:u w:val="single"/>
        </w:rPr>
        <w:lastRenderedPageBreak/>
        <w:t>*</w:t>
      </w:r>
      <w:r w:rsidR="008C4D3B" w:rsidRPr="00C344D3">
        <w:rPr>
          <w:rFonts w:asciiTheme="minorHAnsi" w:hAnsiTheme="minorHAnsi" w:cs="Arial"/>
          <w:b/>
          <w:sz w:val="28"/>
          <w:szCs w:val="28"/>
          <w:u w:val="single"/>
        </w:rPr>
        <w:t>Study Objectives</w:t>
      </w:r>
    </w:p>
    <w:p w14:paraId="15F5EE70" w14:textId="77777777" w:rsidR="008C4D3B" w:rsidRPr="00C344D3" w:rsidRDefault="002C60C3" w:rsidP="008C4D3B">
      <w:pPr>
        <w:rPr>
          <w:rFonts w:asciiTheme="minorHAnsi" w:hAnsiTheme="minorHAnsi" w:cs="Arial"/>
          <w:i/>
          <w:color w:val="0000FF"/>
        </w:rPr>
      </w:pPr>
      <w:r>
        <w:rPr>
          <w:rFonts w:asciiTheme="minorHAnsi" w:hAnsiTheme="minorHAnsi" w:cs="Arial"/>
          <w:i/>
          <w:color w:val="0000FF"/>
        </w:rPr>
        <w:t>Restate residency</w:t>
      </w:r>
      <w:r w:rsidR="008C4D3B" w:rsidRPr="00C344D3">
        <w:rPr>
          <w:rFonts w:asciiTheme="minorHAnsi" w:hAnsiTheme="minorHAnsi" w:cs="Arial"/>
          <w:i/>
          <w:color w:val="0000FF"/>
        </w:rPr>
        <w:t xml:space="preserve"> objectives. </w:t>
      </w:r>
    </w:p>
    <w:p w14:paraId="15F5EE71" w14:textId="77777777" w:rsidR="008C4D3B" w:rsidRPr="00EC710B" w:rsidRDefault="008C4D3B" w:rsidP="008C4D3B">
      <w:pPr>
        <w:rPr>
          <w:rFonts w:asciiTheme="minorHAnsi" w:hAnsiTheme="minorHAnsi" w:cs="Arial"/>
          <w:i/>
          <w:color w:val="0000FF"/>
          <w:sz w:val="12"/>
        </w:rPr>
      </w:pPr>
    </w:p>
    <w:p w14:paraId="15F5EE72" w14:textId="6D1B4639" w:rsidR="008C4D3B" w:rsidRPr="00C344D3" w:rsidRDefault="008C4D3B" w:rsidP="008C4D3B">
      <w:pPr>
        <w:rPr>
          <w:rFonts w:asciiTheme="minorHAnsi" w:hAnsiTheme="minorHAnsi" w:cs="Arial"/>
          <w:i/>
          <w:color w:val="0000FF"/>
        </w:rPr>
      </w:pPr>
      <w:r w:rsidRPr="00C344D3">
        <w:rPr>
          <w:rFonts w:asciiTheme="minorHAnsi" w:hAnsiTheme="minorHAnsi" w:cs="Arial"/>
          <w:i/>
          <w:color w:val="0000FF"/>
        </w:rPr>
        <w:t>For each objective, please estimate a percent completion on the progress</w:t>
      </w:r>
      <w:r w:rsidR="00193921">
        <w:rPr>
          <w:rFonts w:asciiTheme="minorHAnsi" w:hAnsiTheme="minorHAnsi" w:cs="Arial"/>
          <w:i/>
          <w:color w:val="0000FF"/>
        </w:rPr>
        <w:t xml:space="preserve"> including estimated percentage time spent: seeing companion animal cases, research projects</w:t>
      </w:r>
      <w:r w:rsidR="00E1293B">
        <w:rPr>
          <w:rFonts w:asciiTheme="minorHAnsi" w:hAnsiTheme="minorHAnsi" w:cs="Arial"/>
          <w:i/>
          <w:color w:val="0000FF"/>
        </w:rPr>
        <w:t xml:space="preserve"> (describe)</w:t>
      </w:r>
      <w:r w:rsidR="00193921">
        <w:rPr>
          <w:rFonts w:asciiTheme="minorHAnsi" w:hAnsiTheme="minorHAnsi" w:cs="Arial"/>
          <w:i/>
          <w:color w:val="0000FF"/>
        </w:rPr>
        <w:t>, coursework, teaching, other</w:t>
      </w:r>
      <w:r w:rsidRPr="00C344D3">
        <w:rPr>
          <w:rFonts w:asciiTheme="minorHAnsi" w:hAnsiTheme="minorHAnsi" w:cs="Arial"/>
          <w:i/>
          <w:color w:val="0000FF"/>
        </w:rPr>
        <w:t>. If there are differences compared to the original timeline, please explain and describe how the project plan is adjusted to c</w:t>
      </w:r>
      <w:r w:rsidR="000D6C60" w:rsidRPr="00C344D3">
        <w:rPr>
          <w:rFonts w:asciiTheme="minorHAnsi" w:hAnsiTheme="minorHAnsi" w:cs="Arial"/>
          <w:i/>
          <w:color w:val="0000FF"/>
        </w:rPr>
        <w:t>ompensate for the differences.</w:t>
      </w:r>
    </w:p>
    <w:p w14:paraId="15F5EE73" w14:textId="77777777" w:rsidR="008C4D3B" w:rsidRPr="00C344D3" w:rsidRDefault="008C4D3B" w:rsidP="00613DFF">
      <w:pPr>
        <w:pStyle w:val="Header"/>
        <w:rPr>
          <w:rFonts w:asciiTheme="minorHAnsi" w:hAnsiTheme="minorHAnsi" w:cs="Arial"/>
        </w:rPr>
      </w:pPr>
    </w:p>
    <w:p w14:paraId="15F5EE74" w14:textId="77777777" w:rsidR="00BE015E" w:rsidRPr="00C344D3" w:rsidRDefault="00BE015E" w:rsidP="00613DFF">
      <w:pPr>
        <w:pStyle w:val="Header"/>
        <w:rPr>
          <w:rFonts w:asciiTheme="minorHAnsi" w:hAnsiTheme="minorHAnsi" w:cs="Arial"/>
        </w:rPr>
      </w:pPr>
    </w:p>
    <w:p w14:paraId="15F5EE75" w14:textId="140AB2FB" w:rsidR="00523030" w:rsidRPr="00C344D3" w:rsidRDefault="003C04CC" w:rsidP="00523030">
      <w:pPr>
        <w:pStyle w:val="Header"/>
        <w:rPr>
          <w:rFonts w:asciiTheme="minorHAnsi" w:hAnsiTheme="minorHAnsi" w:cs="Arial"/>
          <w:b/>
          <w:sz w:val="28"/>
          <w:szCs w:val="28"/>
          <w:u w:val="single"/>
        </w:rPr>
      </w:pPr>
      <w:r>
        <w:rPr>
          <w:rFonts w:asciiTheme="minorHAnsi" w:hAnsiTheme="minorHAnsi" w:cs="Arial"/>
          <w:b/>
          <w:sz w:val="28"/>
          <w:szCs w:val="28"/>
          <w:u w:val="single"/>
        </w:rPr>
        <w:t>*</w:t>
      </w:r>
      <w:r w:rsidR="00193921">
        <w:rPr>
          <w:rFonts w:asciiTheme="minorHAnsi" w:hAnsiTheme="minorHAnsi" w:cs="Arial"/>
          <w:b/>
          <w:sz w:val="28"/>
          <w:szCs w:val="28"/>
          <w:u w:val="single"/>
        </w:rPr>
        <w:t>Residency</w:t>
      </w:r>
      <w:r w:rsidR="00193921" w:rsidRPr="00C344D3">
        <w:rPr>
          <w:rFonts w:asciiTheme="minorHAnsi" w:hAnsiTheme="minorHAnsi" w:cs="Arial"/>
          <w:b/>
          <w:sz w:val="28"/>
          <w:szCs w:val="28"/>
          <w:u w:val="single"/>
        </w:rPr>
        <w:t xml:space="preserve"> </w:t>
      </w:r>
      <w:r w:rsidR="00523030" w:rsidRPr="00C344D3">
        <w:rPr>
          <w:rFonts w:asciiTheme="minorHAnsi" w:hAnsiTheme="minorHAnsi" w:cs="Arial"/>
          <w:b/>
          <w:sz w:val="28"/>
          <w:szCs w:val="28"/>
          <w:u w:val="single"/>
        </w:rPr>
        <w:t>Report (Confidential):</w:t>
      </w:r>
    </w:p>
    <w:p w14:paraId="15F5EE76" w14:textId="22A76D49" w:rsidR="00523030" w:rsidRPr="004527ED" w:rsidRDefault="00A66703" w:rsidP="00BE015E">
      <w:pPr>
        <w:spacing w:before="120"/>
        <w:jc w:val="center"/>
        <w:rPr>
          <w:rFonts w:asciiTheme="minorHAnsi" w:hAnsiTheme="minorHAnsi" w:cs="Arial"/>
          <w:i/>
          <w:color w:val="0000FF"/>
          <w:sz w:val="22"/>
        </w:rPr>
      </w:pPr>
      <w:r>
        <w:rPr>
          <w:rFonts w:asciiTheme="minorHAnsi" w:hAnsiTheme="minorHAnsi" w:cs="Arial"/>
          <w:b/>
          <w:color w:val="0000FF"/>
          <w:szCs w:val="28"/>
        </w:rPr>
        <w:t>A</w:t>
      </w:r>
      <w:r w:rsidR="00523030" w:rsidRPr="004527ED">
        <w:rPr>
          <w:rFonts w:asciiTheme="minorHAnsi" w:hAnsiTheme="minorHAnsi" w:cs="Arial"/>
          <w:b/>
          <w:color w:val="0000FF"/>
          <w:szCs w:val="28"/>
        </w:rPr>
        <w:t xml:space="preserve"> detailed update must be </w:t>
      </w:r>
      <w:proofErr w:type="gramStart"/>
      <w:r w:rsidR="00523030" w:rsidRPr="004527ED">
        <w:rPr>
          <w:rFonts w:asciiTheme="minorHAnsi" w:hAnsiTheme="minorHAnsi" w:cs="Arial"/>
          <w:b/>
          <w:color w:val="0000FF"/>
          <w:szCs w:val="28"/>
        </w:rPr>
        <w:t>provided</w:t>
      </w:r>
      <w:proofErr w:type="gramEnd"/>
      <w:r w:rsidR="00523030" w:rsidRPr="004527ED">
        <w:rPr>
          <w:rFonts w:asciiTheme="minorHAnsi" w:hAnsiTheme="minorHAnsi" w:cs="Arial"/>
          <w:b/>
          <w:color w:val="0000FF"/>
          <w:szCs w:val="28"/>
        </w:rPr>
        <w:t xml:space="preserve"> and all relevant data must be included.</w:t>
      </w:r>
    </w:p>
    <w:p w14:paraId="03D18F7D" w14:textId="1F2A27A0" w:rsidR="00AF202D" w:rsidRDefault="00AF202D" w:rsidP="00AF202D">
      <w:pPr>
        <w:pStyle w:val="ListParagraph"/>
        <w:numPr>
          <w:ilvl w:val="0"/>
          <w:numId w:val="8"/>
        </w:numPr>
        <w:spacing w:before="120"/>
        <w:rPr>
          <w:rFonts w:asciiTheme="minorHAnsi" w:hAnsiTheme="minorHAnsi" w:cs="Arial"/>
          <w:i/>
          <w:color w:val="0000FF"/>
        </w:rPr>
      </w:pPr>
      <w:r>
        <w:rPr>
          <w:rFonts w:asciiTheme="minorHAnsi" w:hAnsiTheme="minorHAnsi" w:cs="Arial"/>
          <w:i/>
          <w:color w:val="0000FF"/>
        </w:rPr>
        <w:t>Residency activities: Coursework, presentations, clinic time, clinical genetic activities, time in clinic and time in research should be described.</w:t>
      </w:r>
    </w:p>
    <w:p w14:paraId="15F5EE77" w14:textId="682F90C4" w:rsidR="00523030" w:rsidRPr="00405E47" w:rsidRDefault="00193921" w:rsidP="00405E47">
      <w:pPr>
        <w:pStyle w:val="ListParagraph"/>
        <w:numPr>
          <w:ilvl w:val="0"/>
          <w:numId w:val="8"/>
        </w:numPr>
        <w:spacing w:before="120"/>
        <w:rPr>
          <w:rFonts w:asciiTheme="minorHAnsi" w:hAnsiTheme="minorHAnsi" w:cs="Arial"/>
          <w:i/>
          <w:color w:val="0000FF"/>
        </w:rPr>
      </w:pPr>
      <w:r w:rsidRPr="00405E47">
        <w:rPr>
          <w:rFonts w:asciiTheme="minorHAnsi" w:hAnsiTheme="minorHAnsi" w:cs="Arial"/>
          <w:i/>
          <w:color w:val="0000FF"/>
        </w:rPr>
        <w:t xml:space="preserve">For research projects: </w:t>
      </w:r>
      <w:r w:rsidR="00523030" w:rsidRPr="00405E47">
        <w:rPr>
          <w:rFonts w:asciiTheme="minorHAnsi" w:hAnsiTheme="minorHAnsi" w:cs="Arial"/>
          <w:i/>
          <w:color w:val="0000FF"/>
        </w:rPr>
        <w:t>Data should include results of tests or experiments, analyses (e.g. statistical) of samples, tests, experimental results, and interpretation of analyzed results.  Also include the plans for the next steps</w:t>
      </w:r>
      <w:r w:rsidR="002C60C3" w:rsidRPr="00405E47">
        <w:rPr>
          <w:rFonts w:asciiTheme="minorHAnsi" w:hAnsiTheme="minorHAnsi" w:cs="Arial"/>
          <w:i/>
          <w:color w:val="0000FF"/>
        </w:rPr>
        <w:t>.</w:t>
      </w:r>
    </w:p>
    <w:p w14:paraId="15F5EE78" w14:textId="1B6DEAF7" w:rsidR="00193921" w:rsidRPr="00405E47" w:rsidRDefault="00193921" w:rsidP="00405E47">
      <w:pPr>
        <w:pStyle w:val="ListParagraph"/>
        <w:numPr>
          <w:ilvl w:val="0"/>
          <w:numId w:val="8"/>
        </w:numPr>
        <w:spacing w:before="120"/>
        <w:rPr>
          <w:rFonts w:asciiTheme="minorHAnsi" w:hAnsiTheme="minorHAnsi" w:cs="Arial"/>
          <w:i/>
          <w:color w:val="0000FF"/>
        </w:rPr>
      </w:pPr>
      <w:r w:rsidRPr="00405E47">
        <w:rPr>
          <w:rFonts w:asciiTheme="minorHAnsi" w:hAnsiTheme="minorHAnsi" w:cs="Arial"/>
          <w:i/>
          <w:color w:val="0000FF"/>
        </w:rPr>
        <w:t>For teaching responsibilities: Should include courses or laboratories taught or assisted in teaching, describe interactions</w:t>
      </w:r>
      <w:r w:rsidR="00E1293B" w:rsidRPr="00405E47">
        <w:rPr>
          <w:rFonts w:asciiTheme="minorHAnsi" w:hAnsiTheme="minorHAnsi" w:cs="Arial"/>
          <w:i/>
          <w:color w:val="0000FF"/>
        </w:rPr>
        <w:t xml:space="preserve"> and outreach</w:t>
      </w:r>
      <w:r w:rsidRPr="00405E47">
        <w:rPr>
          <w:rFonts w:asciiTheme="minorHAnsi" w:hAnsiTheme="minorHAnsi" w:cs="Arial"/>
          <w:i/>
          <w:color w:val="0000FF"/>
        </w:rPr>
        <w:t xml:space="preserve"> with veterinary students, clients/breeders and others.</w:t>
      </w:r>
    </w:p>
    <w:p w14:paraId="15F5EE79" w14:textId="77777777" w:rsidR="008C4D3B" w:rsidRDefault="008C4D3B" w:rsidP="00613DFF">
      <w:pPr>
        <w:pStyle w:val="Header"/>
        <w:rPr>
          <w:rFonts w:asciiTheme="minorHAnsi" w:hAnsiTheme="minorHAnsi" w:cs="Arial"/>
        </w:rPr>
      </w:pPr>
    </w:p>
    <w:p w14:paraId="15F5EE7A" w14:textId="77777777" w:rsidR="002C60C3" w:rsidRPr="00C344D3" w:rsidRDefault="002C60C3" w:rsidP="00613DFF">
      <w:pPr>
        <w:pStyle w:val="Header"/>
        <w:rPr>
          <w:rFonts w:asciiTheme="minorHAnsi" w:hAnsiTheme="minorHAnsi" w:cs="Arial"/>
        </w:rPr>
      </w:pPr>
    </w:p>
    <w:p w14:paraId="15F5EE7B" w14:textId="7981054C" w:rsidR="002C60C3" w:rsidRPr="00C344D3" w:rsidRDefault="003C04CC" w:rsidP="002C60C3">
      <w:pPr>
        <w:rPr>
          <w:rFonts w:asciiTheme="minorHAnsi" w:hAnsiTheme="minorHAnsi" w:cs="Arial"/>
          <w:b/>
          <w:sz w:val="28"/>
          <w:szCs w:val="28"/>
          <w:u w:val="single"/>
        </w:rPr>
      </w:pPr>
      <w:r>
        <w:rPr>
          <w:rFonts w:asciiTheme="minorHAnsi" w:hAnsiTheme="minorHAnsi" w:cs="Arial"/>
          <w:b/>
          <w:sz w:val="28"/>
          <w:szCs w:val="28"/>
          <w:u w:val="single"/>
        </w:rPr>
        <w:t>*</w:t>
      </w:r>
      <w:r w:rsidR="002C60C3" w:rsidRPr="00C344D3">
        <w:rPr>
          <w:rFonts w:asciiTheme="minorHAnsi" w:hAnsiTheme="minorHAnsi" w:cs="Arial"/>
          <w:b/>
          <w:sz w:val="28"/>
          <w:szCs w:val="28"/>
          <w:u w:val="single"/>
        </w:rPr>
        <w:t>Non-Confidential , Lay language Progress Summary</w:t>
      </w:r>
    </w:p>
    <w:p w14:paraId="15F5EE7C" w14:textId="77777777" w:rsidR="002C60C3" w:rsidRPr="00C344D3" w:rsidRDefault="002C60C3" w:rsidP="002C60C3">
      <w:pPr>
        <w:pStyle w:val="Header"/>
        <w:rPr>
          <w:rFonts w:asciiTheme="minorHAnsi" w:hAnsiTheme="minorHAnsi" w:cs="Arial"/>
        </w:rPr>
      </w:pPr>
      <w:r>
        <w:rPr>
          <w:rFonts w:asciiTheme="minorHAnsi" w:hAnsiTheme="minorHAnsi" w:cs="Arial"/>
          <w:i/>
          <w:color w:val="0000FF"/>
        </w:rPr>
        <w:t>Please provide a non-confidential, lay language progress report</w:t>
      </w:r>
      <w:r w:rsidRPr="00C344D3">
        <w:rPr>
          <w:rFonts w:asciiTheme="minorHAnsi" w:hAnsiTheme="minorHAnsi" w:cs="Arial"/>
          <w:i/>
          <w:color w:val="0000FF"/>
        </w:rPr>
        <w:t xml:space="preserve"> summary </w:t>
      </w:r>
      <w:r>
        <w:rPr>
          <w:rFonts w:asciiTheme="minorHAnsi" w:hAnsiTheme="minorHAnsi" w:cs="Arial"/>
          <w:i/>
          <w:color w:val="0000FF"/>
        </w:rPr>
        <w:t xml:space="preserve">which </w:t>
      </w:r>
      <w:r w:rsidRPr="00C344D3">
        <w:rPr>
          <w:rFonts w:asciiTheme="minorHAnsi" w:hAnsiTheme="minorHAnsi" w:cs="Arial"/>
          <w:i/>
          <w:color w:val="0000FF"/>
        </w:rPr>
        <w:t xml:space="preserve">will be distributed to grant sponsors. </w:t>
      </w:r>
    </w:p>
    <w:p w14:paraId="15F5EE7D" w14:textId="77777777" w:rsidR="00BE015E" w:rsidRPr="00C344D3" w:rsidRDefault="00BE015E" w:rsidP="00613DFF">
      <w:pPr>
        <w:pStyle w:val="Header"/>
        <w:rPr>
          <w:rFonts w:asciiTheme="minorHAnsi" w:hAnsiTheme="minorHAnsi" w:cs="Arial"/>
        </w:rPr>
      </w:pPr>
    </w:p>
    <w:p w14:paraId="15F5EE7E" w14:textId="77777777" w:rsidR="002C60C3" w:rsidRDefault="002C60C3" w:rsidP="008C4D3B">
      <w:pPr>
        <w:rPr>
          <w:rFonts w:asciiTheme="minorHAnsi" w:hAnsiTheme="minorHAnsi" w:cs="Arial"/>
          <w:b/>
          <w:sz w:val="28"/>
          <w:szCs w:val="28"/>
          <w:u w:val="single"/>
        </w:rPr>
      </w:pPr>
    </w:p>
    <w:p w14:paraId="15F5EE7F" w14:textId="65B524B3" w:rsidR="008C4D3B" w:rsidRPr="00C344D3" w:rsidRDefault="003C04CC" w:rsidP="008C4D3B">
      <w:pPr>
        <w:rPr>
          <w:rFonts w:asciiTheme="minorHAnsi" w:hAnsiTheme="minorHAnsi" w:cs="Arial"/>
          <w:b/>
          <w:sz w:val="28"/>
          <w:szCs w:val="28"/>
          <w:u w:val="single"/>
        </w:rPr>
      </w:pPr>
      <w:r>
        <w:rPr>
          <w:rFonts w:asciiTheme="minorHAnsi" w:hAnsiTheme="minorHAnsi" w:cs="Arial"/>
          <w:b/>
          <w:sz w:val="28"/>
          <w:szCs w:val="28"/>
          <w:u w:val="single"/>
        </w:rPr>
        <w:t>*</w:t>
      </w:r>
      <w:r w:rsidR="002C60C3">
        <w:rPr>
          <w:rFonts w:asciiTheme="minorHAnsi" w:hAnsiTheme="minorHAnsi" w:cs="Arial"/>
          <w:b/>
          <w:sz w:val="28"/>
          <w:szCs w:val="28"/>
          <w:u w:val="single"/>
        </w:rPr>
        <w:t>Caseload Data:</w:t>
      </w:r>
    </w:p>
    <w:p w14:paraId="15F5EE80" w14:textId="3FA9027D" w:rsidR="008C4D3B" w:rsidRPr="00C344D3" w:rsidRDefault="002C60C3" w:rsidP="008C4D3B">
      <w:pPr>
        <w:pStyle w:val="Header"/>
        <w:rPr>
          <w:rFonts w:asciiTheme="minorHAnsi" w:hAnsiTheme="minorHAnsi" w:cs="Arial"/>
        </w:rPr>
      </w:pPr>
      <w:r>
        <w:rPr>
          <w:rFonts w:asciiTheme="minorHAnsi" w:hAnsiTheme="minorHAnsi" w:cs="Arial"/>
          <w:i/>
          <w:color w:val="0000FF"/>
        </w:rPr>
        <w:t>Please provide an estimate of the number of companion animal</w:t>
      </w:r>
      <w:r w:rsidR="00193921">
        <w:rPr>
          <w:rFonts w:asciiTheme="minorHAnsi" w:hAnsiTheme="minorHAnsi" w:cs="Arial"/>
          <w:i/>
          <w:color w:val="0000FF"/>
        </w:rPr>
        <w:t xml:space="preserve"> theriogenology cases</w:t>
      </w:r>
      <w:r>
        <w:rPr>
          <w:rFonts w:asciiTheme="minorHAnsi" w:hAnsiTheme="minorHAnsi" w:cs="Arial"/>
          <w:i/>
          <w:color w:val="0000FF"/>
        </w:rPr>
        <w:t xml:space="preserve"> residents are seeing on a monthly basis</w:t>
      </w:r>
      <w:r w:rsidR="00E1293B">
        <w:rPr>
          <w:rFonts w:asciiTheme="minorHAnsi" w:hAnsiTheme="minorHAnsi" w:cs="Arial"/>
          <w:i/>
          <w:color w:val="0000FF"/>
        </w:rPr>
        <w:t>;</w:t>
      </w:r>
      <w:r w:rsidR="00AF202D">
        <w:rPr>
          <w:rFonts w:asciiTheme="minorHAnsi" w:hAnsiTheme="minorHAnsi" w:cs="Arial"/>
          <w:i/>
          <w:color w:val="0000FF"/>
        </w:rPr>
        <w:t xml:space="preserve"> must</w:t>
      </w:r>
      <w:r w:rsidR="00E1293B">
        <w:rPr>
          <w:rFonts w:asciiTheme="minorHAnsi" w:hAnsiTheme="minorHAnsi" w:cs="Arial"/>
          <w:i/>
          <w:color w:val="0000FF"/>
        </w:rPr>
        <w:t xml:space="preserve"> include estimated number of canine cases, specifically</w:t>
      </w:r>
      <w:r>
        <w:rPr>
          <w:rFonts w:asciiTheme="minorHAnsi" w:hAnsiTheme="minorHAnsi" w:cs="Arial"/>
          <w:i/>
          <w:color w:val="0000FF"/>
        </w:rPr>
        <w:t>.</w:t>
      </w:r>
    </w:p>
    <w:p w14:paraId="15F5EE81" w14:textId="77777777" w:rsidR="008C4D3B" w:rsidRPr="00C344D3" w:rsidRDefault="008C4D3B" w:rsidP="008C4D3B">
      <w:pPr>
        <w:pStyle w:val="Header"/>
        <w:rPr>
          <w:rFonts w:asciiTheme="minorHAnsi" w:hAnsiTheme="minorHAnsi" w:cs="Arial"/>
        </w:rPr>
      </w:pPr>
    </w:p>
    <w:p w14:paraId="15F5EE82" w14:textId="77777777" w:rsidR="008C4D3B" w:rsidRPr="00C344D3" w:rsidRDefault="008C4D3B" w:rsidP="00613DFF">
      <w:pPr>
        <w:pStyle w:val="Header"/>
        <w:rPr>
          <w:rFonts w:asciiTheme="minorHAnsi" w:hAnsiTheme="minorHAnsi" w:cs="Arial"/>
        </w:rPr>
      </w:pPr>
    </w:p>
    <w:p w14:paraId="40C71070" w14:textId="2F8A87BB" w:rsidR="00A66703" w:rsidRDefault="00A66703" w:rsidP="00A66703">
      <w:pPr>
        <w:pStyle w:val="Header"/>
        <w:rPr>
          <w:rFonts w:ascii="Calibri" w:hAnsi="Calibri" w:cs="Arial"/>
          <w:b/>
          <w:sz w:val="28"/>
          <w:szCs w:val="28"/>
          <w:u w:val="single"/>
        </w:rPr>
      </w:pPr>
      <w:r>
        <w:rPr>
          <w:rFonts w:ascii="Calibri" w:hAnsi="Calibri" w:cs="Arial"/>
          <w:b/>
          <w:sz w:val="28"/>
          <w:szCs w:val="28"/>
          <w:u w:val="single"/>
        </w:rPr>
        <w:t>*</w:t>
      </w:r>
      <w:r w:rsidR="002A5DC2">
        <w:rPr>
          <w:rFonts w:ascii="Calibri" w:hAnsi="Calibri" w:cs="Arial"/>
          <w:b/>
          <w:sz w:val="28"/>
          <w:szCs w:val="28"/>
          <w:u w:val="single"/>
        </w:rPr>
        <w:t>Outcomes:</w:t>
      </w:r>
    </w:p>
    <w:p w14:paraId="1DFA81D8" w14:textId="78AFC06D" w:rsidR="00AF202D" w:rsidRDefault="00AF202D" w:rsidP="00AF202D">
      <w:pPr>
        <w:pStyle w:val="Header"/>
        <w:ind w:left="360"/>
        <w:rPr>
          <w:rFonts w:ascii="Calibri" w:hAnsi="Calibri" w:cs="Arial"/>
          <w:i/>
          <w:color w:val="0000FF"/>
        </w:rPr>
      </w:pPr>
      <w:r>
        <w:rPr>
          <w:rFonts w:ascii="Calibri" w:hAnsi="Calibri" w:cs="Arial"/>
          <w:i/>
          <w:color w:val="0000FF"/>
        </w:rPr>
        <w:t>As a reminder, CHF must be acknowledged</w:t>
      </w:r>
      <w:r w:rsidR="0009531D">
        <w:rPr>
          <w:rFonts w:ascii="Calibri" w:hAnsi="Calibri" w:cs="Arial"/>
          <w:i/>
          <w:color w:val="0000FF"/>
        </w:rPr>
        <w:t xml:space="preserve"> per </w:t>
      </w:r>
      <w:r>
        <w:rPr>
          <w:rFonts w:ascii="Calibri" w:hAnsi="Calibri" w:cs="Arial"/>
          <w:i/>
          <w:color w:val="0000FF"/>
        </w:rPr>
        <w:t>the fully executed grant agreement</w:t>
      </w:r>
      <w:r w:rsidR="00117153">
        <w:rPr>
          <w:rFonts w:ascii="Calibri" w:hAnsi="Calibri" w:cs="Arial"/>
          <w:i/>
          <w:color w:val="0000FF"/>
        </w:rPr>
        <w:t>.</w:t>
      </w:r>
    </w:p>
    <w:p w14:paraId="2E540DE4" w14:textId="761CEA85" w:rsidR="00AF202D" w:rsidRDefault="00AF202D" w:rsidP="00AF202D">
      <w:pPr>
        <w:pStyle w:val="Header"/>
        <w:numPr>
          <w:ilvl w:val="0"/>
          <w:numId w:val="9"/>
        </w:numPr>
        <w:rPr>
          <w:rFonts w:ascii="Calibri" w:hAnsi="Calibri" w:cs="Arial"/>
          <w:i/>
          <w:color w:val="0000FF"/>
        </w:rPr>
      </w:pPr>
      <w:r w:rsidRPr="0046482D">
        <w:rPr>
          <w:rFonts w:ascii="Calibri" w:hAnsi="Calibri" w:cs="Arial"/>
          <w:i/>
          <w:color w:val="0000FF"/>
        </w:rPr>
        <w:t xml:space="preserve">For Manuscripts </w:t>
      </w:r>
      <w:r w:rsidR="0009531D">
        <w:rPr>
          <w:rFonts w:ascii="Calibri" w:hAnsi="Calibri" w:cs="Arial"/>
          <w:i/>
          <w:color w:val="0000FF"/>
        </w:rPr>
        <w:t>resulting</w:t>
      </w:r>
      <w:r w:rsidRPr="0046482D">
        <w:rPr>
          <w:rFonts w:ascii="Calibri" w:hAnsi="Calibri" w:cs="Arial"/>
          <w:i/>
          <w:color w:val="0000FF"/>
        </w:rPr>
        <w:t xml:space="preserve"> </w:t>
      </w:r>
      <w:r w:rsidR="0009531D">
        <w:rPr>
          <w:rFonts w:ascii="Calibri" w:hAnsi="Calibri" w:cs="Arial"/>
          <w:i/>
          <w:color w:val="0000FF"/>
        </w:rPr>
        <w:t>from this t</w:t>
      </w:r>
      <w:r w:rsidR="00117153">
        <w:rPr>
          <w:rFonts w:ascii="Calibri" w:hAnsi="Calibri" w:cs="Arial"/>
          <w:i/>
          <w:color w:val="0000FF"/>
        </w:rPr>
        <w:t xml:space="preserve">heriogenology </w:t>
      </w:r>
      <w:r w:rsidR="0009531D">
        <w:rPr>
          <w:rFonts w:ascii="Calibri" w:hAnsi="Calibri" w:cs="Arial"/>
          <w:i/>
          <w:color w:val="0000FF"/>
        </w:rPr>
        <w:t>r</w:t>
      </w:r>
      <w:r w:rsidR="00117153">
        <w:rPr>
          <w:rFonts w:ascii="Calibri" w:hAnsi="Calibri" w:cs="Arial"/>
          <w:i/>
          <w:color w:val="0000FF"/>
        </w:rPr>
        <w:t>esidency</w:t>
      </w:r>
      <w:r w:rsidR="0009531D">
        <w:rPr>
          <w:rFonts w:ascii="Calibri" w:hAnsi="Calibri" w:cs="Arial"/>
          <w:i/>
          <w:color w:val="0000FF"/>
        </w:rPr>
        <w:t xml:space="preserve">: This work was funded by the AKC/AKCCHF/TF </w:t>
      </w:r>
      <w:r w:rsidR="00117153">
        <w:rPr>
          <w:rFonts w:ascii="Calibri" w:hAnsi="Calibri" w:cs="Arial"/>
          <w:i/>
          <w:color w:val="0000FF"/>
        </w:rPr>
        <w:t>Theriogenology Residency</w:t>
      </w:r>
      <w:r w:rsidRPr="0046482D">
        <w:rPr>
          <w:rFonts w:ascii="Calibri" w:hAnsi="Calibri" w:cs="Arial"/>
          <w:i/>
          <w:color w:val="0000FF"/>
        </w:rPr>
        <w:t xml:space="preserve"> Program (</w:t>
      </w:r>
      <w:r w:rsidR="0009531D">
        <w:rPr>
          <w:rFonts w:ascii="Calibri" w:hAnsi="Calibri" w:cs="Arial"/>
          <w:i/>
          <w:color w:val="0000FF"/>
        </w:rPr>
        <w:t>resident’</w:t>
      </w:r>
      <w:r w:rsidRPr="0046482D">
        <w:rPr>
          <w:rFonts w:ascii="Calibri" w:hAnsi="Calibri" w:cs="Arial"/>
          <w:i/>
          <w:color w:val="0000FF"/>
        </w:rPr>
        <w:t>s initials or name</w:t>
      </w:r>
      <w:r w:rsidR="00117153">
        <w:rPr>
          <w:rFonts w:ascii="Calibri" w:hAnsi="Calibri" w:cs="Arial"/>
          <w:i/>
          <w:color w:val="0000FF"/>
        </w:rPr>
        <w:t xml:space="preserve"> and grant </w:t>
      </w:r>
      <w:proofErr w:type="gramStart"/>
      <w:r w:rsidR="00117153">
        <w:rPr>
          <w:rFonts w:ascii="Calibri" w:hAnsi="Calibri" w:cs="Arial"/>
          <w:i/>
          <w:color w:val="0000FF"/>
        </w:rPr>
        <w:t>number-E</w:t>
      </w:r>
      <w:proofErr w:type="gramEnd"/>
      <w:r w:rsidRPr="0046482D">
        <w:rPr>
          <w:rFonts w:ascii="Calibri" w:hAnsi="Calibri" w:cs="Arial"/>
          <w:i/>
          <w:color w:val="0000FF"/>
        </w:rPr>
        <w:t>)</w:t>
      </w:r>
    </w:p>
    <w:p w14:paraId="69A5B62C" w14:textId="355152A3" w:rsidR="00AF202D" w:rsidRPr="0046482D" w:rsidRDefault="00AF202D" w:rsidP="00AF202D">
      <w:pPr>
        <w:pStyle w:val="Header"/>
        <w:numPr>
          <w:ilvl w:val="0"/>
          <w:numId w:val="9"/>
        </w:numPr>
        <w:rPr>
          <w:rFonts w:ascii="Calibri" w:hAnsi="Calibri" w:cs="Arial"/>
          <w:i/>
          <w:color w:val="0000FF"/>
        </w:rPr>
      </w:pPr>
      <w:r w:rsidRPr="0046482D">
        <w:rPr>
          <w:rFonts w:ascii="Calibri" w:hAnsi="Calibri" w:cs="Arial"/>
          <w:i/>
          <w:color w:val="0000FF"/>
        </w:rPr>
        <w:t xml:space="preserve">For Conferences, Oral and Poster Presentations: In the text of the funding section on the Acknowledgements slide/conference materials: AKC Canine Health Foundation or </w:t>
      </w:r>
      <w:r w:rsidR="0009531D">
        <w:rPr>
          <w:rFonts w:ascii="Calibri" w:hAnsi="Calibri" w:cs="Arial"/>
          <w:i/>
          <w:color w:val="0000FF"/>
        </w:rPr>
        <w:t xml:space="preserve">AKC/AKCCHF/TF </w:t>
      </w:r>
      <w:r w:rsidR="00117153">
        <w:rPr>
          <w:rFonts w:ascii="Calibri" w:hAnsi="Calibri" w:cs="Arial"/>
          <w:i/>
          <w:color w:val="0000FF"/>
        </w:rPr>
        <w:t>Theriogenology Residency</w:t>
      </w:r>
      <w:r w:rsidRPr="0046482D">
        <w:rPr>
          <w:rFonts w:ascii="Calibri" w:hAnsi="Calibri" w:cs="Arial"/>
          <w:i/>
          <w:color w:val="0000FF"/>
        </w:rPr>
        <w:t xml:space="preserve"> Program, as appropriate.</w:t>
      </w:r>
    </w:p>
    <w:p w14:paraId="154AA7BA" w14:textId="042C18DC" w:rsidR="00AF202D" w:rsidRDefault="00AF202D" w:rsidP="00AF202D">
      <w:pPr>
        <w:pStyle w:val="Header"/>
        <w:numPr>
          <w:ilvl w:val="0"/>
          <w:numId w:val="9"/>
        </w:numPr>
        <w:rPr>
          <w:rFonts w:ascii="Calibri" w:hAnsi="Calibri" w:cs="Arial"/>
          <w:i/>
          <w:color w:val="0000FF"/>
        </w:rPr>
      </w:pPr>
      <w:r w:rsidRPr="0046482D">
        <w:rPr>
          <w:rFonts w:ascii="Calibri" w:hAnsi="Calibri" w:cs="Arial"/>
          <w:i/>
          <w:color w:val="0000FF"/>
        </w:rPr>
        <w:t xml:space="preserve">Use of Logo for Conferences, Oral and Poster Presentations: </w:t>
      </w:r>
    </w:p>
    <w:p w14:paraId="6C115A11" w14:textId="2AC26E7D" w:rsidR="00AF202D" w:rsidRDefault="00405E47" w:rsidP="00405E47">
      <w:pPr>
        <w:pStyle w:val="Header"/>
        <w:rPr>
          <w:rFonts w:ascii="Calibri" w:hAnsi="Calibri" w:cs="Arial"/>
          <w:i/>
          <w:color w:val="0000FF"/>
        </w:rPr>
      </w:pPr>
      <w:r>
        <w:rPr>
          <w:rFonts w:ascii="Calibri" w:hAnsi="Calibri" w:cs="Arial"/>
          <w:i/>
          <w:noProof/>
          <w:color w:val="0000FF"/>
        </w:rPr>
        <w:lastRenderedPageBreak/>
        <w:drawing>
          <wp:inline distT="0" distB="0" distL="0" distR="0" wp14:anchorId="25A4D45B" wp14:editId="25701ABD">
            <wp:extent cx="2357711" cy="120967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KC CHF 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64286" cy="1213048"/>
                    </a:xfrm>
                    <a:prstGeom prst="rect">
                      <a:avLst/>
                    </a:prstGeom>
                  </pic:spPr>
                </pic:pic>
              </a:graphicData>
            </a:graphic>
          </wp:inline>
        </w:drawing>
      </w:r>
      <w:r w:rsidR="00BD23B6">
        <w:rPr>
          <w:rFonts w:ascii="Calibri" w:hAnsi="Calibri" w:cs="Arial"/>
          <w:i/>
          <w:noProof/>
          <w:color w:val="0000FF"/>
        </w:rPr>
        <w:t xml:space="preserve">  </w:t>
      </w:r>
      <w:r w:rsidR="0009531D">
        <w:rPr>
          <w:rFonts w:ascii="Calibri" w:hAnsi="Calibri" w:cs="Arial"/>
          <w:i/>
          <w:noProof/>
          <w:color w:val="0000FF"/>
        </w:rPr>
        <w:drawing>
          <wp:inline distT="0" distB="0" distL="0" distR="0" wp14:anchorId="49B1FBB7" wp14:editId="5E8D00B2">
            <wp:extent cx="1095375" cy="1095375"/>
            <wp:effectExtent l="0" t="0" r="0" b="952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KC_Seal_1884_blue_w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5375" cy="1095375"/>
                    </a:xfrm>
                    <a:prstGeom prst="rect">
                      <a:avLst/>
                    </a:prstGeom>
                  </pic:spPr>
                </pic:pic>
              </a:graphicData>
            </a:graphic>
          </wp:inline>
        </w:drawing>
      </w:r>
      <w:r>
        <w:rPr>
          <w:rFonts w:ascii="Calibri" w:hAnsi="Calibri" w:cs="Arial"/>
          <w:i/>
          <w:color w:val="0000FF"/>
        </w:rPr>
        <w:tab/>
        <w:t xml:space="preserve">        </w:t>
      </w:r>
      <w:r w:rsidR="0009531D">
        <w:rPr>
          <w:noProof/>
        </w:rPr>
        <w:drawing>
          <wp:inline distT="0" distB="0" distL="0" distR="0" wp14:anchorId="46E9A1B7" wp14:editId="41F47159">
            <wp:extent cx="2209800" cy="8286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09800" cy="828675"/>
                    </a:xfrm>
                    <a:prstGeom prst="rect">
                      <a:avLst/>
                    </a:prstGeom>
                    <a:noFill/>
                    <a:ln>
                      <a:noFill/>
                    </a:ln>
                  </pic:spPr>
                </pic:pic>
              </a:graphicData>
            </a:graphic>
          </wp:inline>
        </w:drawing>
      </w:r>
      <w:r>
        <w:rPr>
          <w:rFonts w:ascii="Calibri" w:hAnsi="Calibri" w:cs="Arial"/>
          <w:i/>
          <w:color w:val="0000FF"/>
        </w:rPr>
        <w:t xml:space="preserve">                     </w:t>
      </w:r>
      <w:bookmarkStart w:id="0" w:name="_GoBack"/>
      <w:bookmarkEnd w:id="0"/>
      <w:r w:rsidR="00AF202D">
        <w:rPr>
          <w:rFonts w:ascii="Calibri" w:hAnsi="Calibri" w:cs="Arial"/>
          <w:i/>
          <w:color w:val="0000FF"/>
        </w:rPr>
        <w:tab/>
      </w:r>
    </w:p>
    <w:p w14:paraId="2FCE626B" w14:textId="77777777" w:rsidR="00A66703" w:rsidRDefault="00A66703" w:rsidP="00A66703">
      <w:pPr>
        <w:pStyle w:val="Header"/>
        <w:rPr>
          <w:rFonts w:ascii="Calibri" w:hAnsi="Calibri" w:cs="Arial"/>
          <w:b/>
          <w:sz w:val="28"/>
          <w:szCs w:val="28"/>
          <w:u w:val="single"/>
        </w:rPr>
      </w:pPr>
    </w:p>
    <w:p w14:paraId="1BA27286" w14:textId="2033FD33" w:rsidR="00A66703" w:rsidRPr="00D950C9" w:rsidRDefault="00A66703" w:rsidP="00405E47">
      <w:pPr>
        <w:pStyle w:val="Header"/>
        <w:numPr>
          <w:ilvl w:val="0"/>
          <w:numId w:val="10"/>
        </w:numPr>
        <w:rPr>
          <w:rFonts w:ascii="Calibri" w:hAnsi="Calibri" w:cs="Arial"/>
          <w:b/>
          <w:szCs w:val="28"/>
        </w:rPr>
      </w:pPr>
      <w:r w:rsidRPr="00D950C9">
        <w:rPr>
          <w:rFonts w:ascii="Calibri" w:hAnsi="Calibri" w:cs="Arial"/>
          <w:b/>
          <w:szCs w:val="28"/>
        </w:rPr>
        <w:t>Publications:</w:t>
      </w:r>
    </w:p>
    <w:p w14:paraId="157E3DEB" w14:textId="167FEB80" w:rsidR="00634372" w:rsidRDefault="00A66703" w:rsidP="00634372">
      <w:pPr>
        <w:pStyle w:val="Header"/>
        <w:ind w:left="360"/>
        <w:rPr>
          <w:rFonts w:ascii="Calibri" w:hAnsi="Calibri" w:cs="Arial"/>
          <w:i/>
          <w:color w:val="0000FF"/>
        </w:rPr>
      </w:pPr>
      <w:r w:rsidRPr="007435A7">
        <w:rPr>
          <w:rFonts w:ascii="Calibri" w:hAnsi="Calibri" w:cs="Arial"/>
          <w:i/>
          <w:color w:val="0000FF"/>
        </w:rPr>
        <w:t>List publication citations that are a result of the study. Please include papers in preparation, submitted, under review, or pre-pri</w:t>
      </w:r>
      <w:r>
        <w:rPr>
          <w:rFonts w:ascii="Calibri" w:hAnsi="Calibri" w:cs="Arial"/>
          <w:i/>
          <w:color w:val="0000FF"/>
        </w:rPr>
        <w:t xml:space="preserve">nt. Please attach copies of any publications </w:t>
      </w:r>
      <w:r w:rsidRPr="007435A7">
        <w:rPr>
          <w:rFonts w:ascii="Calibri" w:hAnsi="Calibri" w:cs="Arial"/>
          <w:i/>
          <w:color w:val="0000FF"/>
        </w:rPr>
        <w:t>to this report.</w:t>
      </w:r>
      <w:r>
        <w:rPr>
          <w:rFonts w:ascii="Calibri" w:hAnsi="Calibri" w:cs="Arial"/>
          <w:i/>
          <w:color w:val="0000FF"/>
        </w:rPr>
        <w:t xml:space="preserve"> </w:t>
      </w:r>
      <w:r w:rsidR="00634372">
        <w:rPr>
          <w:rFonts w:ascii="Calibri" w:hAnsi="Calibri" w:cs="Arial"/>
          <w:i/>
          <w:color w:val="0000FF"/>
        </w:rPr>
        <w:t>If there are no publications, please write “None at this time.”</w:t>
      </w:r>
    </w:p>
    <w:p w14:paraId="42103561" w14:textId="45AE6F04" w:rsidR="00A66703" w:rsidRDefault="00A66703" w:rsidP="00A66703">
      <w:pPr>
        <w:pStyle w:val="Header"/>
        <w:ind w:left="360"/>
        <w:rPr>
          <w:rFonts w:ascii="Calibri" w:hAnsi="Calibri" w:cs="Arial"/>
          <w:i/>
          <w:color w:val="0000FF"/>
        </w:rPr>
      </w:pPr>
    </w:p>
    <w:p w14:paraId="02DC94A5" w14:textId="77777777" w:rsidR="00A66703" w:rsidRPr="00665796" w:rsidRDefault="00A66703" w:rsidP="00A66703">
      <w:pPr>
        <w:pStyle w:val="Header"/>
        <w:ind w:left="360"/>
        <w:rPr>
          <w:rFonts w:ascii="Calibri" w:hAnsi="Calibri" w:cs="Arial"/>
          <w:sz w:val="22"/>
        </w:rPr>
      </w:pPr>
    </w:p>
    <w:p w14:paraId="633F3F94" w14:textId="6628CD0C" w:rsidR="00A66703" w:rsidRPr="00D950C9" w:rsidRDefault="00A66703" w:rsidP="00405E47">
      <w:pPr>
        <w:pStyle w:val="Header"/>
        <w:numPr>
          <w:ilvl w:val="0"/>
          <w:numId w:val="10"/>
        </w:numPr>
        <w:rPr>
          <w:rFonts w:ascii="Calibri" w:hAnsi="Calibri" w:cs="Arial"/>
          <w:b/>
          <w:szCs w:val="28"/>
        </w:rPr>
      </w:pPr>
      <w:r w:rsidRPr="00D950C9">
        <w:rPr>
          <w:rFonts w:ascii="Calibri" w:hAnsi="Calibri" w:cs="Arial"/>
          <w:b/>
          <w:szCs w:val="28"/>
        </w:rPr>
        <w:t>Technologies or Techniques:</w:t>
      </w:r>
    </w:p>
    <w:p w14:paraId="14D40013" w14:textId="241388EF" w:rsidR="00634372" w:rsidRDefault="00A66703" w:rsidP="00634372">
      <w:pPr>
        <w:pStyle w:val="Header"/>
        <w:ind w:left="360"/>
        <w:rPr>
          <w:rFonts w:ascii="Calibri" w:hAnsi="Calibri" w:cs="Arial"/>
          <w:i/>
          <w:color w:val="0000FF"/>
        </w:rPr>
      </w:pPr>
      <w:r w:rsidRPr="00D950C9">
        <w:rPr>
          <w:rFonts w:ascii="Calibri" w:hAnsi="Calibri" w:cs="Arial"/>
          <w:i/>
          <w:color w:val="0000FF"/>
        </w:rPr>
        <w:t xml:space="preserve">Please list any </w:t>
      </w:r>
      <w:r>
        <w:rPr>
          <w:rFonts w:ascii="Calibri" w:hAnsi="Calibri" w:cs="Arial"/>
          <w:i/>
          <w:color w:val="0000FF"/>
        </w:rPr>
        <w:t>i</w:t>
      </w:r>
      <w:r w:rsidRPr="00D950C9">
        <w:rPr>
          <w:rFonts w:ascii="Calibri" w:hAnsi="Calibri" w:cs="Arial"/>
          <w:i/>
          <w:color w:val="0000FF"/>
        </w:rPr>
        <w:t xml:space="preserve">nventions, patent applications, licenses, new methodologies, or new techniques that resulted from this work. </w:t>
      </w:r>
      <w:r>
        <w:rPr>
          <w:rFonts w:ascii="Calibri" w:hAnsi="Calibri" w:cs="Arial"/>
          <w:i/>
          <w:color w:val="0000FF"/>
        </w:rPr>
        <w:t>Please note, patents and licenses must be disclosed per the Copyrights and Patents section of the fully executed grant agreement.</w:t>
      </w:r>
      <w:r w:rsidR="00634372" w:rsidRPr="00634372">
        <w:rPr>
          <w:rFonts w:ascii="Calibri" w:hAnsi="Calibri" w:cs="Arial"/>
          <w:i/>
          <w:color w:val="0000FF"/>
        </w:rPr>
        <w:t xml:space="preserve"> </w:t>
      </w:r>
      <w:r w:rsidR="00634372">
        <w:rPr>
          <w:rFonts w:ascii="Calibri" w:hAnsi="Calibri" w:cs="Arial"/>
          <w:i/>
          <w:color w:val="0000FF"/>
        </w:rPr>
        <w:t>If there are no technologies, please write “None at this time.”</w:t>
      </w:r>
    </w:p>
    <w:p w14:paraId="0C76EF1B" w14:textId="77777777" w:rsidR="00A66703" w:rsidRDefault="00A66703" w:rsidP="00A66703">
      <w:pPr>
        <w:pStyle w:val="Header"/>
        <w:ind w:left="360"/>
        <w:rPr>
          <w:rFonts w:ascii="Calibri" w:hAnsi="Calibri" w:cs="Arial"/>
          <w:i/>
          <w:color w:val="0000FF"/>
        </w:rPr>
      </w:pPr>
    </w:p>
    <w:p w14:paraId="49BF9D39" w14:textId="77777777" w:rsidR="00A66703" w:rsidRPr="00B44FE2" w:rsidRDefault="00A66703" w:rsidP="00A66703">
      <w:pPr>
        <w:pStyle w:val="Header"/>
        <w:ind w:left="360"/>
        <w:rPr>
          <w:rFonts w:ascii="Calibri" w:hAnsi="Calibri" w:cs="Arial"/>
          <w:sz w:val="22"/>
        </w:rPr>
      </w:pPr>
    </w:p>
    <w:p w14:paraId="56FF794F" w14:textId="7BE39421" w:rsidR="00A66703" w:rsidRPr="00D950C9" w:rsidRDefault="00A66703" w:rsidP="00405E47">
      <w:pPr>
        <w:pStyle w:val="Header"/>
        <w:numPr>
          <w:ilvl w:val="0"/>
          <w:numId w:val="10"/>
        </w:numPr>
        <w:rPr>
          <w:rFonts w:ascii="Calibri" w:hAnsi="Calibri" w:cs="Arial"/>
          <w:b/>
          <w:szCs w:val="28"/>
        </w:rPr>
      </w:pPr>
      <w:r w:rsidRPr="00D950C9">
        <w:rPr>
          <w:rFonts w:ascii="Calibri" w:hAnsi="Calibri" w:cs="Arial"/>
          <w:b/>
          <w:szCs w:val="28"/>
        </w:rPr>
        <w:t>Presentations:</w:t>
      </w:r>
    </w:p>
    <w:p w14:paraId="379B6632" w14:textId="5FAC4DCD" w:rsidR="00634372" w:rsidRDefault="00A66703" w:rsidP="00634372">
      <w:pPr>
        <w:pStyle w:val="Header"/>
        <w:ind w:left="360"/>
        <w:rPr>
          <w:rFonts w:ascii="Calibri" w:hAnsi="Calibri" w:cs="Arial"/>
          <w:i/>
          <w:color w:val="0000FF"/>
        </w:rPr>
      </w:pPr>
      <w:r w:rsidRPr="007435A7">
        <w:rPr>
          <w:rFonts w:ascii="Calibri" w:hAnsi="Calibri" w:cs="Arial"/>
          <w:i/>
          <w:color w:val="0000FF"/>
        </w:rPr>
        <w:t xml:space="preserve">Please list presentations given as a result of this </w:t>
      </w:r>
      <w:r w:rsidR="00AF202D">
        <w:rPr>
          <w:rFonts w:ascii="Calibri" w:hAnsi="Calibri" w:cs="Arial"/>
          <w:i/>
          <w:color w:val="0000FF"/>
        </w:rPr>
        <w:t>program</w:t>
      </w:r>
      <w:r w:rsidRPr="007435A7">
        <w:rPr>
          <w:rFonts w:ascii="Calibri" w:hAnsi="Calibri" w:cs="Arial"/>
          <w:i/>
          <w:color w:val="0000FF"/>
        </w:rPr>
        <w:t>.</w:t>
      </w:r>
      <w:r>
        <w:rPr>
          <w:rFonts w:ascii="Calibri" w:hAnsi="Calibri" w:cs="Arial"/>
          <w:i/>
          <w:color w:val="0000FF"/>
        </w:rPr>
        <w:t xml:space="preserve"> Please attach any posters, abstracts or conference proceedings resulting from this work.</w:t>
      </w:r>
      <w:r w:rsidR="00634372" w:rsidRPr="00634372">
        <w:rPr>
          <w:rFonts w:ascii="Calibri" w:hAnsi="Calibri" w:cs="Arial"/>
          <w:i/>
          <w:color w:val="0000FF"/>
        </w:rPr>
        <w:t xml:space="preserve"> </w:t>
      </w:r>
      <w:r w:rsidR="00634372">
        <w:rPr>
          <w:rFonts w:ascii="Calibri" w:hAnsi="Calibri" w:cs="Arial"/>
          <w:i/>
          <w:color w:val="0000FF"/>
        </w:rPr>
        <w:t>If there are no presentations, please write “None at this time.”</w:t>
      </w:r>
    </w:p>
    <w:p w14:paraId="50E4DCA1" w14:textId="77777777" w:rsidR="00A66703" w:rsidRPr="00634372" w:rsidRDefault="00A66703" w:rsidP="00A66703">
      <w:pPr>
        <w:pStyle w:val="Header"/>
        <w:ind w:left="360"/>
        <w:rPr>
          <w:rFonts w:ascii="Calibri" w:hAnsi="Calibri" w:cs="Arial"/>
          <w:i/>
        </w:rPr>
      </w:pPr>
    </w:p>
    <w:p w14:paraId="76F0EF2A" w14:textId="5687337D" w:rsidR="00A66703" w:rsidRDefault="00A66703" w:rsidP="00405E47">
      <w:pPr>
        <w:pStyle w:val="Header"/>
        <w:numPr>
          <w:ilvl w:val="0"/>
          <w:numId w:val="10"/>
        </w:numPr>
        <w:rPr>
          <w:rFonts w:ascii="Calibri" w:hAnsi="Calibri" w:cs="Arial"/>
          <w:b/>
          <w:szCs w:val="28"/>
        </w:rPr>
      </w:pPr>
      <w:r w:rsidRPr="00B708C3">
        <w:rPr>
          <w:rFonts w:ascii="Calibri" w:hAnsi="Calibri" w:cs="Arial"/>
          <w:b/>
          <w:szCs w:val="28"/>
        </w:rPr>
        <w:t>Theses</w:t>
      </w:r>
      <w:r>
        <w:rPr>
          <w:rFonts w:ascii="Calibri" w:hAnsi="Calibri" w:cs="Arial"/>
          <w:b/>
          <w:szCs w:val="28"/>
        </w:rPr>
        <w:t xml:space="preserve"> and Dissertations:</w:t>
      </w:r>
    </w:p>
    <w:p w14:paraId="2AF6059B" w14:textId="0292B63A" w:rsidR="00634372" w:rsidRDefault="00A66703" w:rsidP="00634372">
      <w:pPr>
        <w:pStyle w:val="Header"/>
        <w:ind w:left="360"/>
        <w:rPr>
          <w:rFonts w:ascii="Calibri" w:hAnsi="Calibri" w:cs="Arial"/>
          <w:i/>
          <w:color w:val="0000FF"/>
        </w:rPr>
      </w:pPr>
      <w:r w:rsidRPr="007435A7">
        <w:rPr>
          <w:rFonts w:ascii="Calibri" w:hAnsi="Calibri" w:cs="Arial"/>
          <w:i/>
          <w:color w:val="0000FF"/>
        </w:rPr>
        <w:t xml:space="preserve">Please list </w:t>
      </w:r>
      <w:r>
        <w:rPr>
          <w:rFonts w:ascii="Calibri" w:hAnsi="Calibri" w:cs="Arial"/>
          <w:i/>
          <w:color w:val="0000FF"/>
        </w:rPr>
        <w:t xml:space="preserve">any theses, dissertations, capstones, or related articles that resulted from this </w:t>
      </w:r>
      <w:r w:rsidR="00AF202D">
        <w:rPr>
          <w:rFonts w:ascii="Calibri" w:hAnsi="Calibri" w:cs="Arial"/>
          <w:i/>
          <w:color w:val="0000FF"/>
        </w:rPr>
        <w:t>program</w:t>
      </w:r>
      <w:r>
        <w:rPr>
          <w:rFonts w:ascii="Calibri" w:hAnsi="Calibri" w:cs="Arial"/>
          <w:i/>
          <w:color w:val="0000FF"/>
        </w:rPr>
        <w:t>. Please attach any articles to this report.</w:t>
      </w:r>
      <w:r w:rsidR="00634372" w:rsidRPr="00634372">
        <w:rPr>
          <w:rFonts w:ascii="Calibri" w:hAnsi="Calibri" w:cs="Arial"/>
          <w:i/>
          <w:color w:val="0000FF"/>
        </w:rPr>
        <w:t xml:space="preserve"> </w:t>
      </w:r>
      <w:r w:rsidR="00634372">
        <w:rPr>
          <w:rFonts w:ascii="Calibri" w:hAnsi="Calibri" w:cs="Arial"/>
          <w:i/>
          <w:color w:val="0000FF"/>
        </w:rPr>
        <w:t>If there are no theses or dissertations, please write “None at this time.”</w:t>
      </w:r>
    </w:p>
    <w:p w14:paraId="303DC48E" w14:textId="77777777" w:rsidR="00A66703" w:rsidRPr="00634372" w:rsidRDefault="00A66703" w:rsidP="00A66703">
      <w:pPr>
        <w:pStyle w:val="Header"/>
        <w:ind w:left="360"/>
        <w:rPr>
          <w:rFonts w:ascii="Calibri" w:hAnsi="Calibri" w:cs="Arial"/>
          <w:i/>
        </w:rPr>
      </w:pPr>
    </w:p>
    <w:p w14:paraId="642637EC" w14:textId="77777777" w:rsidR="00A66703" w:rsidRPr="007435A7" w:rsidRDefault="00A66703" w:rsidP="00A66703">
      <w:pPr>
        <w:pStyle w:val="Header"/>
        <w:ind w:left="720"/>
        <w:rPr>
          <w:rFonts w:ascii="Calibri" w:hAnsi="Calibri" w:cs="Arial"/>
          <w:i/>
          <w:color w:val="0000FF"/>
        </w:rPr>
      </w:pPr>
    </w:p>
    <w:p w14:paraId="735843EF" w14:textId="07185011" w:rsidR="00A66703" w:rsidRDefault="00A66703" w:rsidP="00A66703">
      <w:pPr>
        <w:pStyle w:val="Header"/>
        <w:rPr>
          <w:rFonts w:ascii="Calibri" w:hAnsi="Calibri" w:cs="Arial"/>
          <w:b/>
          <w:sz w:val="28"/>
          <w:szCs w:val="28"/>
          <w:u w:val="single"/>
        </w:rPr>
      </w:pPr>
      <w:r>
        <w:rPr>
          <w:rFonts w:ascii="Calibri" w:hAnsi="Calibri" w:cs="Arial"/>
          <w:b/>
          <w:sz w:val="28"/>
          <w:szCs w:val="28"/>
          <w:u w:val="single"/>
        </w:rPr>
        <w:t>Gen</w:t>
      </w:r>
      <w:r w:rsidR="009B4DBD">
        <w:rPr>
          <w:rFonts w:ascii="Calibri" w:hAnsi="Calibri" w:cs="Arial"/>
          <w:b/>
          <w:sz w:val="28"/>
          <w:szCs w:val="28"/>
          <w:u w:val="single"/>
        </w:rPr>
        <w:t>etic</w:t>
      </w:r>
      <w:r>
        <w:rPr>
          <w:rFonts w:ascii="Calibri" w:hAnsi="Calibri" w:cs="Arial"/>
          <w:b/>
          <w:sz w:val="28"/>
          <w:szCs w:val="28"/>
          <w:u w:val="single"/>
        </w:rPr>
        <w:t xml:space="preserve"> Component (if applicable)</w:t>
      </w:r>
    </w:p>
    <w:p w14:paraId="1C330C15" w14:textId="0AEE4DD4" w:rsidR="00A66703" w:rsidRDefault="00A66703" w:rsidP="00A66703">
      <w:pPr>
        <w:pStyle w:val="Header"/>
        <w:rPr>
          <w:rFonts w:ascii="Calibri" w:hAnsi="Calibri" w:cs="Arial"/>
          <w:i/>
          <w:color w:val="0000FF"/>
        </w:rPr>
      </w:pPr>
      <w:r w:rsidRPr="00B708C3">
        <w:rPr>
          <w:rFonts w:ascii="Calibri" w:hAnsi="Calibri" w:cs="Arial"/>
          <w:i/>
          <w:color w:val="0000FF"/>
        </w:rPr>
        <w:t>If this study included genome sequencing</w:t>
      </w:r>
      <w:r>
        <w:rPr>
          <w:rFonts w:ascii="Calibri" w:hAnsi="Calibri" w:cs="Arial"/>
          <w:i/>
          <w:color w:val="0000FF"/>
        </w:rPr>
        <w:t>, p</w:t>
      </w:r>
      <w:r w:rsidRPr="007435A7">
        <w:rPr>
          <w:rFonts w:ascii="Calibri" w:hAnsi="Calibri" w:cs="Arial"/>
          <w:i/>
          <w:color w:val="0000FF"/>
        </w:rPr>
        <w:t xml:space="preserve">lease </w:t>
      </w:r>
      <w:r w:rsidR="00634372">
        <w:rPr>
          <w:rFonts w:ascii="Calibri" w:hAnsi="Calibri" w:cs="Arial"/>
          <w:i/>
          <w:color w:val="0000FF"/>
        </w:rPr>
        <w:t>provide the information below</w:t>
      </w:r>
      <w:r>
        <w:rPr>
          <w:rFonts w:ascii="Calibri" w:hAnsi="Calibri" w:cs="Arial"/>
          <w:i/>
          <w:color w:val="0000FF"/>
        </w:rPr>
        <w:t>.</w:t>
      </w:r>
    </w:p>
    <w:p w14:paraId="6D63369A" w14:textId="77777777" w:rsidR="00A66703" w:rsidRDefault="00A66703" w:rsidP="00A66703">
      <w:pPr>
        <w:pStyle w:val="Header"/>
        <w:ind w:left="720"/>
        <w:rPr>
          <w:rFonts w:ascii="Calibri" w:hAnsi="Calibri" w:cs="Arial"/>
          <w:b/>
          <w:szCs w:val="28"/>
        </w:rPr>
      </w:pPr>
    </w:p>
    <w:p w14:paraId="12329BE6" w14:textId="77777777" w:rsidR="00A66703" w:rsidRDefault="00A66703" w:rsidP="00A66703">
      <w:pPr>
        <w:pStyle w:val="Header"/>
        <w:ind w:left="360"/>
        <w:rPr>
          <w:rFonts w:ascii="Calibri" w:hAnsi="Calibri" w:cs="Arial"/>
          <w:b/>
          <w:szCs w:val="28"/>
        </w:rPr>
      </w:pPr>
      <w:r>
        <w:rPr>
          <w:rFonts w:ascii="Calibri" w:hAnsi="Calibri" w:cs="Arial"/>
          <w:b/>
          <w:szCs w:val="28"/>
        </w:rPr>
        <w:t>Were samples from a database used? If so, which?</w:t>
      </w:r>
    </w:p>
    <w:p w14:paraId="3A937409" w14:textId="77777777" w:rsidR="00A66703" w:rsidRDefault="00A66703" w:rsidP="00A66703">
      <w:pPr>
        <w:pStyle w:val="Header"/>
        <w:ind w:left="360"/>
        <w:rPr>
          <w:rFonts w:ascii="Calibri" w:hAnsi="Calibri" w:cs="Arial"/>
          <w:i/>
          <w:color w:val="0000FF"/>
        </w:rPr>
      </w:pPr>
      <w:r w:rsidRPr="00B708C3">
        <w:rPr>
          <w:rFonts w:ascii="Calibri" w:hAnsi="Calibri" w:cs="Arial"/>
          <w:i/>
          <w:color w:val="0000FF"/>
        </w:rPr>
        <w:t xml:space="preserve">Please </w:t>
      </w:r>
      <w:r>
        <w:rPr>
          <w:rFonts w:ascii="Calibri" w:hAnsi="Calibri" w:cs="Arial"/>
          <w:i/>
          <w:color w:val="0000FF"/>
        </w:rPr>
        <w:t xml:space="preserve">use this space for your response. </w:t>
      </w:r>
    </w:p>
    <w:p w14:paraId="45D760ED" w14:textId="77777777" w:rsidR="00A66703" w:rsidRPr="00B708C3" w:rsidRDefault="00A66703" w:rsidP="00A66703">
      <w:pPr>
        <w:pStyle w:val="Header"/>
        <w:ind w:left="360"/>
        <w:rPr>
          <w:rFonts w:ascii="Calibri" w:hAnsi="Calibri" w:cs="Arial"/>
          <w:b/>
          <w:szCs w:val="28"/>
        </w:rPr>
      </w:pPr>
    </w:p>
    <w:p w14:paraId="72AE2DE6" w14:textId="77777777" w:rsidR="00A66703" w:rsidRDefault="00A66703" w:rsidP="00A66703">
      <w:pPr>
        <w:pStyle w:val="Header"/>
        <w:ind w:left="360"/>
        <w:rPr>
          <w:rFonts w:ascii="Calibri" w:hAnsi="Calibri" w:cs="Arial"/>
          <w:b/>
          <w:szCs w:val="28"/>
        </w:rPr>
      </w:pPr>
      <w:r>
        <w:rPr>
          <w:rFonts w:ascii="Calibri" w:hAnsi="Calibri" w:cs="Arial"/>
          <w:b/>
          <w:szCs w:val="28"/>
        </w:rPr>
        <w:t>____ Please supply the number of individual dogs participating and sequenced.</w:t>
      </w:r>
    </w:p>
    <w:p w14:paraId="1F23CD8A" w14:textId="77777777" w:rsidR="00A66703" w:rsidRDefault="00A66703" w:rsidP="00A66703">
      <w:pPr>
        <w:pStyle w:val="Header"/>
        <w:ind w:left="360"/>
        <w:rPr>
          <w:rFonts w:ascii="Calibri" w:hAnsi="Calibri" w:cs="Arial"/>
          <w:b/>
          <w:szCs w:val="28"/>
        </w:rPr>
      </w:pPr>
    </w:p>
    <w:p w14:paraId="3D3F98F9" w14:textId="77777777" w:rsidR="00AF202D" w:rsidRDefault="00AF202D" w:rsidP="00AF202D">
      <w:pPr>
        <w:pStyle w:val="Header"/>
        <w:ind w:left="360"/>
        <w:rPr>
          <w:rFonts w:ascii="Calibri" w:hAnsi="Calibri" w:cs="Arial"/>
          <w:b/>
          <w:szCs w:val="28"/>
        </w:rPr>
      </w:pPr>
      <w:r>
        <w:rPr>
          <w:rFonts w:ascii="Calibri" w:hAnsi="Calibri" w:cs="Arial"/>
          <w:b/>
          <w:szCs w:val="28"/>
        </w:rPr>
        <w:t xml:space="preserve">Was the data made available through open access, publication, </w:t>
      </w:r>
      <w:proofErr w:type="gramStart"/>
      <w:r>
        <w:rPr>
          <w:rFonts w:ascii="Calibri" w:hAnsi="Calibri" w:cs="Arial"/>
          <w:b/>
          <w:szCs w:val="28"/>
        </w:rPr>
        <w:t>other</w:t>
      </w:r>
      <w:proofErr w:type="gramEnd"/>
      <w:r>
        <w:rPr>
          <w:rFonts w:ascii="Calibri" w:hAnsi="Calibri" w:cs="Arial"/>
          <w:b/>
          <w:szCs w:val="28"/>
        </w:rPr>
        <w:t xml:space="preserve"> database, other? If so, which?</w:t>
      </w:r>
    </w:p>
    <w:p w14:paraId="15F5EE8D" w14:textId="02C662F2" w:rsidR="008C4D3B" w:rsidRPr="00C344D3" w:rsidRDefault="00A66703" w:rsidP="008C4D3B">
      <w:pPr>
        <w:pStyle w:val="Header"/>
        <w:rPr>
          <w:rFonts w:asciiTheme="minorHAnsi" w:hAnsiTheme="minorHAnsi" w:cs="Arial"/>
        </w:rPr>
      </w:pPr>
      <w:r w:rsidRPr="00B708C3">
        <w:rPr>
          <w:rFonts w:ascii="Calibri" w:hAnsi="Calibri" w:cs="Arial"/>
          <w:i/>
          <w:color w:val="0000FF"/>
        </w:rPr>
        <w:t xml:space="preserve">Please </w:t>
      </w:r>
      <w:r>
        <w:rPr>
          <w:rFonts w:ascii="Calibri" w:hAnsi="Calibri" w:cs="Arial"/>
          <w:i/>
          <w:color w:val="0000FF"/>
        </w:rPr>
        <w:t xml:space="preserve">use this space for your response. </w:t>
      </w:r>
    </w:p>
    <w:p w14:paraId="15F5EE8E" w14:textId="77777777" w:rsidR="008C4D3B" w:rsidRPr="00C344D3" w:rsidRDefault="008C4D3B" w:rsidP="00613DFF">
      <w:pPr>
        <w:pStyle w:val="Header"/>
        <w:rPr>
          <w:rFonts w:asciiTheme="minorHAnsi" w:hAnsiTheme="minorHAnsi" w:cs="Arial"/>
        </w:rPr>
      </w:pPr>
    </w:p>
    <w:p w14:paraId="15F5EE8F" w14:textId="77777777" w:rsidR="008C4D3B" w:rsidRPr="00C344D3" w:rsidRDefault="008C4D3B" w:rsidP="008C4D3B">
      <w:pPr>
        <w:pStyle w:val="Header"/>
        <w:rPr>
          <w:rFonts w:asciiTheme="minorHAnsi" w:hAnsiTheme="minorHAnsi" w:cs="Arial"/>
          <w:b/>
          <w:sz w:val="28"/>
          <w:szCs w:val="28"/>
          <w:u w:val="single"/>
        </w:rPr>
      </w:pPr>
      <w:r w:rsidRPr="00C344D3">
        <w:rPr>
          <w:rFonts w:asciiTheme="minorHAnsi" w:hAnsiTheme="minorHAnsi" w:cs="Arial"/>
          <w:b/>
          <w:sz w:val="28"/>
          <w:szCs w:val="28"/>
          <w:u w:val="single"/>
        </w:rPr>
        <w:t>Requests for CHF Assistance:</w:t>
      </w:r>
    </w:p>
    <w:p w14:paraId="15F5EE90" w14:textId="482774B4" w:rsidR="008C4D3B" w:rsidRDefault="008C4D3B" w:rsidP="00613DFF">
      <w:pPr>
        <w:pStyle w:val="Header"/>
        <w:rPr>
          <w:rFonts w:asciiTheme="minorHAnsi" w:hAnsiTheme="minorHAnsi" w:cs="Arial"/>
          <w:i/>
          <w:color w:val="0000FF"/>
        </w:rPr>
      </w:pPr>
      <w:r w:rsidRPr="00C344D3">
        <w:rPr>
          <w:rFonts w:asciiTheme="minorHAnsi" w:hAnsiTheme="minorHAnsi" w:cs="Arial"/>
          <w:i/>
          <w:color w:val="0000FF"/>
        </w:rPr>
        <w:t xml:space="preserve">Please indicate if CHF could help the progress of the </w:t>
      </w:r>
      <w:r w:rsidR="002C60C3">
        <w:rPr>
          <w:rFonts w:asciiTheme="minorHAnsi" w:hAnsiTheme="minorHAnsi" w:cs="Arial"/>
          <w:i/>
          <w:color w:val="0000FF"/>
        </w:rPr>
        <w:t>residency</w:t>
      </w:r>
      <w:r w:rsidRPr="00C344D3">
        <w:rPr>
          <w:rFonts w:asciiTheme="minorHAnsi" w:hAnsiTheme="minorHAnsi" w:cs="Arial"/>
          <w:i/>
          <w:color w:val="0000FF"/>
        </w:rPr>
        <w:t xml:space="preserve"> in any way. </w:t>
      </w:r>
    </w:p>
    <w:p w14:paraId="2CB4FA3A" w14:textId="77777777" w:rsidR="006558C6" w:rsidRPr="00C344D3" w:rsidRDefault="006558C6" w:rsidP="00613DFF">
      <w:pPr>
        <w:pStyle w:val="Header"/>
        <w:rPr>
          <w:rFonts w:asciiTheme="minorHAnsi" w:hAnsiTheme="minorHAnsi" w:cs="Arial"/>
        </w:rPr>
      </w:pPr>
    </w:p>
    <w:sectPr w:rsidR="006558C6" w:rsidRPr="00C344D3" w:rsidSect="003C04CC">
      <w:headerReference w:type="default" r:id="rId13"/>
      <w:footerReference w:type="default" r:id="rId14"/>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F97BE9" w14:textId="77777777" w:rsidR="00285AEB" w:rsidRDefault="00285AEB">
      <w:r>
        <w:separator/>
      </w:r>
    </w:p>
  </w:endnote>
  <w:endnote w:type="continuationSeparator" w:id="0">
    <w:p w14:paraId="3DC3B369" w14:textId="77777777" w:rsidR="00285AEB" w:rsidRDefault="00285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EB7D" w14:textId="2AF5300B" w:rsidR="006558C6" w:rsidRPr="006558C6" w:rsidRDefault="003C04CC" w:rsidP="006558C6">
    <w:pPr>
      <w:pStyle w:val="Footer"/>
      <w:ind w:left="720"/>
      <w:rPr>
        <w:rFonts w:asciiTheme="minorHAnsi" w:hAnsiTheme="minorHAnsi"/>
        <w:sz w:val="20"/>
        <w:szCs w:val="20"/>
      </w:rPr>
    </w:pPr>
    <w:r w:rsidRPr="003C04CC">
      <w:rPr>
        <w:rFonts w:asciiTheme="minorHAnsi" w:hAnsiTheme="minorHAnsi"/>
        <w:szCs w:val="20"/>
      </w:rPr>
      <w:t>*</w:t>
    </w:r>
    <w:r>
      <w:rPr>
        <w:rFonts w:asciiTheme="minorHAnsi" w:hAnsiTheme="minorHAnsi"/>
        <w:sz w:val="20"/>
        <w:szCs w:val="20"/>
      </w:rPr>
      <w:t xml:space="preserve">This section is required. </w:t>
    </w:r>
    <w:r>
      <w:rPr>
        <w:rFonts w:asciiTheme="minorHAnsi" w:hAnsiTheme="minorHAnsi"/>
        <w:sz w:val="20"/>
        <w:szCs w:val="20"/>
      </w:rPr>
      <w:tab/>
    </w:r>
    <w:r>
      <w:rPr>
        <w:rFonts w:asciiTheme="minorHAnsi" w:hAnsiTheme="minorHAnsi"/>
        <w:sz w:val="20"/>
        <w:szCs w:val="20"/>
      </w:rPr>
      <w:tab/>
    </w:r>
    <w:r w:rsidR="00523030" w:rsidRPr="004527ED">
      <w:rPr>
        <w:rFonts w:asciiTheme="minorHAnsi" w:hAnsiTheme="minorHAnsi"/>
        <w:sz w:val="20"/>
        <w:szCs w:val="20"/>
      </w:rPr>
      <w:t xml:space="preserve">Page </w:t>
    </w:r>
    <w:r w:rsidR="00523030" w:rsidRPr="004527ED">
      <w:rPr>
        <w:rFonts w:asciiTheme="minorHAnsi" w:hAnsiTheme="minorHAnsi"/>
        <w:sz w:val="20"/>
        <w:szCs w:val="20"/>
      </w:rPr>
      <w:fldChar w:fldCharType="begin"/>
    </w:r>
    <w:r w:rsidR="00523030" w:rsidRPr="004527ED">
      <w:rPr>
        <w:rFonts w:asciiTheme="minorHAnsi" w:hAnsiTheme="minorHAnsi"/>
        <w:sz w:val="20"/>
        <w:szCs w:val="20"/>
      </w:rPr>
      <w:instrText xml:space="preserve"> PAGE </w:instrText>
    </w:r>
    <w:r w:rsidR="00523030" w:rsidRPr="004527ED">
      <w:rPr>
        <w:rFonts w:asciiTheme="minorHAnsi" w:hAnsiTheme="minorHAnsi"/>
        <w:sz w:val="20"/>
        <w:szCs w:val="20"/>
      </w:rPr>
      <w:fldChar w:fldCharType="separate"/>
    </w:r>
    <w:r w:rsidR="00EC710B">
      <w:rPr>
        <w:rFonts w:asciiTheme="minorHAnsi" w:hAnsiTheme="minorHAnsi"/>
        <w:noProof/>
        <w:sz w:val="20"/>
        <w:szCs w:val="20"/>
      </w:rPr>
      <w:t>3</w:t>
    </w:r>
    <w:r w:rsidR="00523030" w:rsidRPr="004527ED">
      <w:rPr>
        <w:rFonts w:asciiTheme="minorHAnsi" w:hAnsiTheme="minorHAnsi"/>
        <w:sz w:val="20"/>
        <w:szCs w:val="20"/>
      </w:rPr>
      <w:fldChar w:fldCharType="end"/>
    </w:r>
    <w:r w:rsidR="00523030" w:rsidRPr="004527ED">
      <w:rPr>
        <w:rFonts w:asciiTheme="minorHAnsi" w:hAnsiTheme="minorHAnsi"/>
        <w:sz w:val="20"/>
        <w:szCs w:val="20"/>
      </w:rPr>
      <w:t xml:space="preserve"> of </w:t>
    </w:r>
    <w:r w:rsidR="00523030" w:rsidRPr="004527ED">
      <w:rPr>
        <w:rFonts w:asciiTheme="minorHAnsi" w:hAnsiTheme="minorHAnsi"/>
        <w:sz w:val="20"/>
        <w:szCs w:val="20"/>
      </w:rPr>
      <w:fldChar w:fldCharType="begin"/>
    </w:r>
    <w:r w:rsidR="00523030" w:rsidRPr="004527ED">
      <w:rPr>
        <w:rFonts w:asciiTheme="minorHAnsi" w:hAnsiTheme="minorHAnsi"/>
        <w:sz w:val="20"/>
        <w:szCs w:val="20"/>
      </w:rPr>
      <w:instrText xml:space="preserve"> NUMPAGES </w:instrText>
    </w:r>
    <w:r w:rsidR="00523030" w:rsidRPr="004527ED">
      <w:rPr>
        <w:rFonts w:asciiTheme="minorHAnsi" w:hAnsiTheme="minorHAnsi"/>
        <w:sz w:val="20"/>
        <w:szCs w:val="20"/>
      </w:rPr>
      <w:fldChar w:fldCharType="separate"/>
    </w:r>
    <w:r w:rsidR="00EC710B">
      <w:rPr>
        <w:rFonts w:asciiTheme="minorHAnsi" w:hAnsiTheme="minorHAnsi"/>
        <w:noProof/>
        <w:sz w:val="20"/>
        <w:szCs w:val="20"/>
      </w:rPr>
      <w:t>3</w:t>
    </w:r>
    <w:r w:rsidR="00523030" w:rsidRPr="004527ED">
      <w:rPr>
        <w:rFonts w:asciiTheme="minorHAnsi" w:hAnsiTheme="minorHAns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4A589" w14:textId="77777777" w:rsidR="00285AEB" w:rsidRDefault="00285AEB">
      <w:r>
        <w:separator/>
      </w:r>
    </w:p>
  </w:footnote>
  <w:footnote w:type="continuationSeparator" w:id="0">
    <w:p w14:paraId="3482100F" w14:textId="77777777" w:rsidR="00285AEB" w:rsidRDefault="00285A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5EE95" w14:textId="77777777" w:rsidR="00523030" w:rsidRPr="00C344D3" w:rsidRDefault="00C344D3" w:rsidP="00C344D3">
    <w:pPr>
      <w:pStyle w:val="Header"/>
      <w:tabs>
        <w:tab w:val="clear" w:pos="4320"/>
        <w:tab w:val="clear" w:pos="8640"/>
      </w:tabs>
      <w:jc w:val="right"/>
      <w:rPr>
        <w:rFonts w:asciiTheme="minorHAnsi" w:hAnsiTheme="minorHAnsi"/>
        <w:sz w:val="20"/>
        <w:szCs w:val="20"/>
      </w:rPr>
    </w:pPr>
    <w:r w:rsidRPr="00C344D3">
      <w:rPr>
        <w:rFonts w:asciiTheme="minorHAnsi" w:hAnsiTheme="minorHAnsi"/>
        <w:sz w:val="20"/>
        <w:szCs w:val="20"/>
      </w:rPr>
      <w:tab/>
    </w:r>
    <w:r w:rsidRPr="00C344D3">
      <w:rPr>
        <w:rFonts w:asciiTheme="minorHAnsi" w:hAnsiTheme="minorHAnsi"/>
        <w:sz w:val="20"/>
        <w:szCs w:val="20"/>
      </w:rPr>
      <w:tab/>
    </w:r>
    <w:r>
      <w:rPr>
        <w:rFonts w:asciiTheme="minorHAnsi" w:hAnsiTheme="minorHAnsi"/>
        <w:sz w:val="20"/>
        <w:szCs w:val="20"/>
      </w:rPr>
      <w:tab/>
    </w:r>
    <w:r w:rsidRPr="00C344D3">
      <w:rPr>
        <w:rFonts w:asciiTheme="minorHAnsi" w:hAnsiTheme="minorHAnsi"/>
        <w:sz w:val="20"/>
        <w:szCs w:val="20"/>
      </w:rPr>
      <w:tab/>
    </w:r>
    <w:r w:rsidR="00523030" w:rsidRPr="00C344D3">
      <w:rPr>
        <w:rFonts w:asciiTheme="minorHAnsi" w:hAnsiTheme="minorHAnsi"/>
        <w:sz w:val="20"/>
        <w:szCs w:val="20"/>
      </w:rPr>
      <w:t>Grant Number:</w:t>
    </w:r>
    <w:r w:rsidR="00523030" w:rsidRPr="00C344D3">
      <w:rPr>
        <w:rFonts w:asciiTheme="minorHAnsi" w:hAnsiTheme="minorHAnsi"/>
        <w:i/>
        <w:color w:val="0000FF"/>
        <w:sz w:val="20"/>
        <w:szCs w:val="20"/>
      </w:rPr>
      <w:t xml:space="preserve"> 00000</w:t>
    </w:r>
  </w:p>
  <w:p w14:paraId="15F5EE96" w14:textId="77777777" w:rsidR="00523030" w:rsidRPr="00C344D3" w:rsidRDefault="00523030" w:rsidP="00C344D3">
    <w:pPr>
      <w:pStyle w:val="Header"/>
      <w:tabs>
        <w:tab w:val="clear" w:pos="4320"/>
        <w:tab w:val="clear" w:pos="8640"/>
      </w:tabs>
      <w:jc w:val="right"/>
      <w:rPr>
        <w:rFonts w:asciiTheme="minorHAnsi" w:hAnsiTheme="minorHAnsi"/>
        <w:i/>
        <w:sz w:val="20"/>
        <w:szCs w:val="20"/>
      </w:rPr>
    </w:pPr>
    <w:r w:rsidRPr="00C344D3">
      <w:rPr>
        <w:rFonts w:asciiTheme="minorHAnsi" w:hAnsiTheme="minorHAnsi"/>
        <w:sz w:val="20"/>
        <w:szCs w:val="20"/>
      </w:rPr>
      <w:t xml:space="preserve">Principal Investigator: </w:t>
    </w:r>
    <w:r w:rsidRPr="00C344D3">
      <w:rPr>
        <w:rFonts w:asciiTheme="minorHAnsi" w:hAnsiTheme="minorHAnsi"/>
        <w:i/>
        <w:color w:val="0000FF"/>
        <w:sz w:val="20"/>
        <w:szCs w:val="20"/>
      </w:rPr>
      <w:t>NAME</w:t>
    </w:r>
  </w:p>
  <w:p w14:paraId="15F5EE97" w14:textId="77777777" w:rsidR="00523030" w:rsidRPr="00C344D3" w:rsidRDefault="00523030" w:rsidP="00C344D3">
    <w:pPr>
      <w:pStyle w:val="Header"/>
      <w:tabs>
        <w:tab w:val="clear" w:pos="4320"/>
        <w:tab w:val="clear" w:pos="8640"/>
      </w:tabs>
      <w:jc w:val="right"/>
      <w:rPr>
        <w:rFonts w:asciiTheme="minorHAnsi" w:hAnsiTheme="minorHAnsi"/>
        <w:i/>
        <w:sz w:val="20"/>
        <w:szCs w:val="20"/>
      </w:rPr>
    </w:pPr>
    <w:r w:rsidRPr="00C344D3">
      <w:rPr>
        <w:rFonts w:asciiTheme="minorHAnsi" w:hAnsiTheme="minorHAnsi"/>
        <w:sz w:val="20"/>
        <w:szCs w:val="20"/>
      </w:rPr>
      <w:t xml:space="preserve">Date: </w:t>
    </w:r>
    <w:r w:rsidRPr="00C344D3">
      <w:rPr>
        <w:rFonts w:asciiTheme="minorHAnsi" w:hAnsiTheme="minorHAnsi"/>
        <w:i/>
        <w:color w:val="0000FF"/>
        <w:sz w:val="20"/>
        <w:szCs w:val="20"/>
      </w:rPr>
      <w:t>D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56670"/>
    <w:multiLevelType w:val="hybridMultilevel"/>
    <w:tmpl w:val="B52830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D5F01"/>
    <w:multiLevelType w:val="hybridMultilevel"/>
    <w:tmpl w:val="C892415A"/>
    <w:lvl w:ilvl="0" w:tplc="CE9A7FF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8E71E5"/>
    <w:multiLevelType w:val="hybridMultilevel"/>
    <w:tmpl w:val="3C0057C2"/>
    <w:lvl w:ilvl="0" w:tplc="CE9A7FF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1B271E"/>
    <w:multiLevelType w:val="hybridMultilevel"/>
    <w:tmpl w:val="37504AD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BB612B"/>
    <w:multiLevelType w:val="hybridMultilevel"/>
    <w:tmpl w:val="14D0BA2A"/>
    <w:lvl w:ilvl="0" w:tplc="04090015">
      <w:start w:val="1"/>
      <w:numFmt w:val="upperLetter"/>
      <w:lvlText w:val="%1."/>
      <w:lvlJc w:val="left"/>
      <w:pPr>
        <w:tabs>
          <w:tab w:val="num" w:pos="360"/>
        </w:tabs>
        <w:ind w:left="360" w:hanging="360"/>
      </w:pPr>
    </w:lvl>
    <w:lvl w:ilvl="1" w:tplc="71D67DD0">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2CB019A2"/>
    <w:multiLevelType w:val="hybridMultilevel"/>
    <w:tmpl w:val="2FE4CC0C"/>
    <w:lvl w:ilvl="0" w:tplc="CE9A7FF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786180"/>
    <w:multiLevelType w:val="hybridMultilevel"/>
    <w:tmpl w:val="687842D2"/>
    <w:lvl w:ilvl="0" w:tplc="CE9A7FF6">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43DE6125"/>
    <w:multiLevelType w:val="hybridMultilevel"/>
    <w:tmpl w:val="49EEB26E"/>
    <w:lvl w:ilvl="0" w:tplc="71D67DD0">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71C2474"/>
    <w:multiLevelType w:val="hybridMultilevel"/>
    <w:tmpl w:val="91E81FA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400F8B"/>
    <w:multiLevelType w:val="hybridMultilevel"/>
    <w:tmpl w:val="ACE0B9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7"/>
  </w:num>
  <w:num w:numId="4">
    <w:abstractNumId w:val="2"/>
  </w:num>
  <w:num w:numId="5">
    <w:abstractNumId w:val="1"/>
  </w:num>
  <w:num w:numId="6">
    <w:abstractNumId w:val="5"/>
  </w:num>
  <w:num w:numId="7">
    <w:abstractNumId w:val="8"/>
  </w:num>
  <w:num w:numId="8">
    <w:abstractNumId w:val="9"/>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sjQ0NTOysDQwMTJR0lEKTi0uzszPAykwqgUAy3l7ISwAAAA="/>
  </w:docVars>
  <w:rsids>
    <w:rsidRoot w:val="000210F3"/>
    <w:rsid w:val="00000F80"/>
    <w:rsid w:val="000013B5"/>
    <w:rsid w:val="000017FB"/>
    <w:rsid w:val="00001B27"/>
    <w:rsid w:val="00002D50"/>
    <w:rsid w:val="00002E9E"/>
    <w:rsid w:val="000036C7"/>
    <w:rsid w:val="00003B83"/>
    <w:rsid w:val="0000471A"/>
    <w:rsid w:val="00004737"/>
    <w:rsid w:val="00004B8E"/>
    <w:rsid w:val="00005054"/>
    <w:rsid w:val="000052B1"/>
    <w:rsid w:val="000054AE"/>
    <w:rsid w:val="00005A92"/>
    <w:rsid w:val="00005B95"/>
    <w:rsid w:val="000068D4"/>
    <w:rsid w:val="00006A54"/>
    <w:rsid w:val="00006D18"/>
    <w:rsid w:val="00007391"/>
    <w:rsid w:val="000106EE"/>
    <w:rsid w:val="00010B04"/>
    <w:rsid w:val="000112C2"/>
    <w:rsid w:val="0001139A"/>
    <w:rsid w:val="0001148A"/>
    <w:rsid w:val="0001179C"/>
    <w:rsid w:val="00011AC4"/>
    <w:rsid w:val="000128CB"/>
    <w:rsid w:val="000133DE"/>
    <w:rsid w:val="000141BE"/>
    <w:rsid w:val="000148D4"/>
    <w:rsid w:val="000148ED"/>
    <w:rsid w:val="00014D0D"/>
    <w:rsid w:val="00014F8B"/>
    <w:rsid w:val="00014F8D"/>
    <w:rsid w:val="000153E5"/>
    <w:rsid w:val="00015512"/>
    <w:rsid w:val="00015835"/>
    <w:rsid w:val="000158AD"/>
    <w:rsid w:val="000159DC"/>
    <w:rsid w:val="00015A05"/>
    <w:rsid w:val="00015D02"/>
    <w:rsid w:val="00015F0C"/>
    <w:rsid w:val="000165FC"/>
    <w:rsid w:val="000169A5"/>
    <w:rsid w:val="00016AE9"/>
    <w:rsid w:val="00016EE5"/>
    <w:rsid w:val="00017314"/>
    <w:rsid w:val="000173CF"/>
    <w:rsid w:val="00017D2D"/>
    <w:rsid w:val="0002010E"/>
    <w:rsid w:val="000205B1"/>
    <w:rsid w:val="0002094A"/>
    <w:rsid w:val="00020E02"/>
    <w:rsid w:val="000210F3"/>
    <w:rsid w:val="00021924"/>
    <w:rsid w:val="00021CED"/>
    <w:rsid w:val="00022676"/>
    <w:rsid w:val="000234BB"/>
    <w:rsid w:val="00023611"/>
    <w:rsid w:val="00023907"/>
    <w:rsid w:val="0002428C"/>
    <w:rsid w:val="0002540C"/>
    <w:rsid w:val="00025667"/>
    <w:rsid w:val="00025ED9"/>
    <w:rsid w:val="00026516"/>
    <w:rsid w:val="00026A20"/>
    <w:rsid w:val="00026D9A"/>
    <w:rsid w:val="000275BF"/>
    <w:rsid w:val="000307BF"/>
    <w:rsid w:val="000327E6"/>
    <w:rsid w:val="000329D1"/>
    <w:rsid w:val="000332E6"/>
    <w:rsid w:val="00034048"/>
    <w:rsid w:val="000352E5"/>
    <w:rsid w:val="000354C9"/>
    <w:rsid w:val="00035721"/>
    <w:rsid w:val="000358EA"/>
    <w:rsid w:val="00035E86"/>
    <w:rsid w:val="000363BC"/>
    <w:rsid w:val="000364F7"/>
    <w:rsid w:val="00036606"/>
    <w:rsid w:val="0003701D"/>
    <w:rsid w:val="000372B3"/>
    <w:rsid w:val="000373A1"/>
    <w:rsid w:val="00037729"/>
    <w:rsid w:val="00037BDE"/>
    <w:rsid w:val="00037C46"/>
    <w:rsid w:val="00037F86"/>
    <w:rsid w:val="00040377"/>
    <w:rsid w:val="00040446"/>
    <w:rsid w:val="00040840"/>
    <w:rsid w:val="00040A69"/>
    <w:rsid w:val="00040D8F"/>
    <w:rsid w:val="00041317"/>
    <w:rsid w:val="00041839"/>
    <w:rsid w:val="00042924"/>
    <w:rsid w:val="00043367"/>
    <w:rsid w:val="000437AA"/>
    <w:rsid w:val="00043ADA"/>
    <w:rsid w:val="00044549"/>
    <w:rsid w:val="00044746"/>
    <w:rsid w:val="00044AF6"/>
    <w:rsid w:val="00044C70"/>
    <w:rsid w:val="00045518"/>
    <w:rsid w:val="0004564C"/>
    <w:rsid w:val="0004585C"/>
    <w:rsid w:val="00045CBB"/>
    <w:rsid w:val="00045E2A"/>
    <w:rsid w:val="00046726"/>
    <w:rsid w:val="00047554"/>
    <w:rsid w:val="00047B8C"/>
    <w:rsid w:val="00047C96"/>
    <w:rsid w:val="00047EB8"/>
    <w:rsid w:val="00047F28"/>
    <w:rsid w:val="000500EC"/>
    <w:rsid w:val="000509C5"/>
    <w:rsid w:val="00051076"/>
    <w:rsid w:val="000511D9"/>
    <w:rsid w:val="0005155F"/>
    <w:rsid w:val="000517C6"/>
    <w:rsid w:val="0005227D"/>
    <w:rsid w:val="000523F9"/>
    <w:rsid w:val="000528C3"/>
    <w:rsid w:val="00053008"/>
    <w:rsid w:val="00053B28"/>
    <w:rsid w:val="00053BBB"/>
    <w:rsid w:val="00054148"/>
    <w:rsid w:val="000542AD"/>
    <w:rsid w:val="000549D2"/>
    <w:rsid w:val="00054D37"/>
    <w:rsid w:val="00055539"/>
    <w:rsid w:val="00055FDD"/>
    <w:rsid w:val="00056011"/>
    <w:rsid w:val="0005658C"/>
    <w:rsid w:val="000577F2"/>
    <w:rsid w:val="000577F3"/>
    <w:rsid w:val="0005798F"/>
    <w:rsid w:val="00057BE3"/>
    <w:rsid w:val="00057F61"/>
    <w:rsid w:val="00060764"/>
    <w:rsid w:val="000608CA"/>
    <w:rsid w:val="00061A4A"/>
    <w:rsid w:val="00062469"/>
    <w:rsid w:val="000624E2"/>
    <w:rsid w:val="00063E8C"/>
    <w:rsid w:val="000642D1"/>
    <w:rsid w:val="00064EAA"/>
    <w:rsid w:val="00065265"/>
    <w:rsid w:val="000663B8"/>
    <w:rsid w:val="00067336"/>
    <w:rsid w:val="00067ECA"/>
    <w:rsid w:val="000708CB"/>
    <w:rsid w:val="00070ACF"/>
    <w:rsid w:val="00070D01"/>
    <w:rsid w:val="00071616"/>
    <w:rsid w:val="0007198E"/>
    <w:rsid w:val="00071A7A"/>
    <w:rsid w:val="00071BB1"/>
    <w:rsid w:val="000722F0"/>
    <w:rsid w:val="00072E1F"/>
    <w:rsid w:val="000730D7"/>
    <w:rsid w:val="00073436"/>
    <w:rsid w:val="00073534"/>
    <w:rsid w:val="00073D62"/>
    <w:rsid w:val="00074317"/>
    <w:rsid w:val="00074D86"/>
    <w:rsid w:val="00074D95"/>
    <w:rsid w:val="00074F64"/>
    <w:rsid w:val="0007572D"/>
    <w:rsid w:val="0007598E"/>
    <w:rsid w:val="00075D49"/>
    <w:rsid w:val="0007670D"/>
    <w:rsid w:val="0007687B"/>
    <w:rsid w:val="00076E0E"/>
    <w:rsid w:val="00077D08"/>
    <w:rsid w:val="00077E05"/>
    <w:rsid w:val="00080082"/>
    <w:rsid w:val="0008051A"/>
    <w:rsid w:val="000805AC"/>
    <w:rsid w:val="000808BD"/>
    <w:rsid w:val="00080D6C"/>
    <w:rsid w:val="00080FD2"/>
    <w:rsid w:val="00081267"/>
    <w:rsid w:val="00081365"/>
    <w:rsid w:val="00081577"/>
    <w:rsid w:val="0008191A"/>
    <w:rsid w:val="00081B14"/>
    <w:rsid w:val="000822C4"/>
    <w:rsid w:val="000822DD"/>
    <w:rsid w:val="000823B5"/>
    <w:rsid w:val="00082486"/>
    <w:rsid w:val="00082826"/>
    <w:rsid w:val="00082FE7"/>
    <w:rsid w:val="000840D3"/>
    <w:rsid w:val="0008442A"/>
    <w:rsid w:val="000845C2"/>
    <w:rsid w:val="00084ED4"/>
    <w:rsid w:val="000850C2"/>
    <w:rsid w:val="0008531F"/>
    <w:rsid w:val="0008546D"/>
    <w:rsid w:val="000855AD"/>
    <w:rsid w:val="00085AAA"/>
    <w:rsid w:val="00085B58"/>
    <w:rsid w:val="00085CC1"/>
    <w:rsid w:val="00085D93"/>
    <w:rsid w:val="0008635F"/>
    <w:rsid w:val="00086595"/>
    <w:rsid w:val="00086AA1"/>
    <w:rsid w:val="00086D1D"/>
    <w:rsid w:val="00086DE2"/>
    <w:rsid w:val="00087734"/>
    <w:rsid w:val="00087966"/>
    <w:rsid w:val="00087BBC"/>
    <w:rsid w:val="00087C22"/>
    <w:rsid w:val="00087DB4"/>
    <w:rsid w:val="00087E0A"/>
    <w:rsid w:val="00090154"/>
    <w:rsid w:val="0009041C"/>
    <w:rsid w:val="00090EAF"/>
    <w:rsid w:val="00091144"/>
    <w:rsid w:val="0009133A"/>
    <w:rsid w:val="0009137C"/>
    <w:rsid w:val="00091FC9"/>
    <w:rsid w:val="00092828"/>
    <w:rsid w:val="000928DB"/>
    <w:rsid w:val="000928ED"/>
    <w:rsid w:val="00092A02"/>
    <w:rsid w:val="00092E36"/>
    <w:rsid w:val="0009325F"/>
    <w:rsid w:val="00093915"/>
    <w:rsid w:val="00093DC3"/>
    <w:rsid w:val="00094511"/>
    <w:rsid w:val="0009531D"/>
    <w:rsid w:val="00095786"/>
    <w:rsid w:val="00095B6A"/>
    <w:rsid w:val="00096876"/>
    <w:rsid w:val="00097259"/>
    <w:rsid w:val="00097326"/>
    <w:rsid w:val="00097934"/>
    <w:rsid w:val="000A0543"/>
    <w:rsid w:val="000A0694"/>
    <w:rsid w:val="000A0F4C"/>
    <w:rsid w:val="000A197F"/>
    <w:rsid w:val="000A2AAE"/>
    <w:rsid w:val="000A2B94"/>
    <w:rsid w:val="000A2CC9"/>
    <w:rsid w:val="000A3735"/>
    <w:rsid w:val="000A396B"/>
    <w:rsid w:val="000A3E56"/>
    <w:rsid w:val="000A4120"/>
    <w:rsid w:val="000A4123"/>
    <w:rsid w:val="000A42AA"/>
    <w:rsid w:val="000A490B"/>
    <w:rsid w:val="000A4CCD"/>
    <w:rsid w:val="000A5697"/>
    <w:rsid w:val="000A61CD"/>
    <w:rsid w:val="000A62AB"/>
    <w:rsid w:val="000A67CE"/>
    <w:rsid w:val="000A6E97"/>
    <w:rsid w:val="000A7224"/>
    <w:rsid w:val="000A7474"/>
    <w:rsid w:val="000A7AEF"/>
    <w:rsid w:val="000B08A4"/>
    <w:rsid w:val="000B0ACF"/>
    <w:rsid w:val="000B0BF3"/>
    <w:rsid w:val="000B17A1"/>
    <w:rsid w:val="000B1E74"/>
    <w:rsid w:val="000B2992"/>
    <w:rsid w:val="000B2F2A"/>
    <w:rsid w:val="000B3598"/>
    <w:rsid w:val="000B3C34"/>
    <w:rsid w:val="000B3E2E"/>
    <w:rsid w:val="000B40F3"/>
    <w:rsid w:val="000B43E4"/>
    <w:rsid w:val="000B4934"/>
    <w:rsid w:val="000B5584"/>
    <w:rsid w:val="000B65D8"/>
    <w:rsid w:val="000B682D"/>
    <w:rsid w:val="000B6C8B"/>
    <w:rsid w:val="000B728C"/>
    <w:rsid w:val="000B7744"/>
    <w:rsid w:val="000B7D71"/>
    <w:rsid w:val="000C03F4"/>
    <w:rsid w:val="000C0675"/>
    <w:rsid w:val="000C133E"/>
    <w:rsid w:val="000C19EF"/>
    <w:rsid w:val="000C1BAD"/>
    <w:rsid w:val="000C250E"/>
    <w:rsid w:val="000C276C"/>
    <w:rsid w:val="000C2C93"/>
    <w:rsid w:val="000C43EA"/>
    <w:rsid w:val="000C44D8"/>
    <w:rsid w:val="000C4CCF"/>
    <w:rsid w:val="000C4D80"/>
    <w:rsid w:val="000C4E72"/>
    <w:rsid w:val="000C5214"/>
    <w:rsid w:val="000C5B43"/>
    <w:rsid w:val="000C5ECD"/>
    <w:rsid w:val="000C7144"/>
    <w:rsid w:val="000C73F1"/>
    <w:rsid w:val="000C75CA"/>
    <w:rsid w:val="000C7E30"/>
    <w:rsid w:val="000D02D3"/>
    <w:rsid w:val="000D1CF4"/>
    <w:rsid w:val="000D25CD"/>
    <w:rsid w:val="000D3478"/>
    <w:rsid w:val="000D3C34"/>
    <w:rsid w:val="000D3CA3"/>
    <w:rsid w:val="000D48B6"/>
    <w:rsid w:val="000D51A5"/>
    <w:rsid w:val="000D62C2"/>
    <w:rsid w:val="000D666F"/>
    <w:rsid w:val="000D6853"/>
    <w:rsid w:val="000D6A27"/>
    <w:rsid w:val="000D6B5E"/>
    <w:rsid w:val="000D6C60"/>
    <w:rsid w:val="000D73D2"/>
    <w:rsid w:val="000D77A3"/>
    <w:rsid w:val="000E012B"/>
    <w:rsid w:val="000E0764"/>
    <w:rsid w:val="000E149F"/>
    <w:rsid w:val="000E207E"/>
    <w:rsid w:val="000E240C"/>
    <w:rsid w:val="000E2942"/>
    <w:rsid w:val="000E3070"/>
    <w:rsid w:val="000E3F28"/>
    <w:rsid w:val="000E4546"/>
    <w:rsid w:val="000E45E5"/>
    <w:rsid w:val="000E4BDE"/>
    <w:rsid w:val="000E4ECD"/>
    <w:rsid w:val="000E4FD4"/>
    <w:rsid w:val="000E5A08"/>
    <w:rsid w:val="000E6383"/>
    <w:rsid w:val="000F0E2A"/>
    <w:rsid w:val="000F18FD"/>
    <w:rsid w:val="000F1DD0"/>
    <w:rsid w:val="000F2C3A"/>
    <w:rsid w:val="000F3434"/>
    <w:rsid w:val="000F3A62"/>
    <w:rsid w:val="000F3D3B"/>
    <w:rsid w:val="000F3E5D"/>
    <w:rsid w:val="000F444F"/>
    <w:rsid w:val="000F47E8"/>
    <w:rsid w:val="000F512B"/>
    <w:rsid w:val="000F528F"/>
    <w:rsid w:val="000F5335"/>
    <w:rsid w:val="000F53FB"/>
    <w:rsid w:val="000F5E1D"/>
    <w:rsid w:val="000F5EDA"/>
    <w:rsid w:val="000F6569"/>
    <w:rsid w:val="000F683D"/>
    <w:rsid w:val="000F6D1A"/>
    <w:rsid w:val="000F6E5A"/>
    <w:rsid w:val="000F6FC4"/>
    <w:rsid w:val="000F7421"/>
    <w:rsid w:val="000F7D65"/>
    <w:rsid w:val="000F7EEE"/>
    <w:rsid w:val="00100DEB"/>
    <w:rsid w:val="00100F38"/>
    <w:rsid w:val="00101196"/>
    <w:rsid w:val="00101A9C"/>
    <w:rsid w:val="00102CDF"/>
    <w:rsid w:val="001037AC"/>
    <w:rsid w:val="00103CD4"/>
    <w:rsid w:val="0010406D"/>
    <w:rsid w:val="001042B4"/>
    <w:rsid w:val="0010482C"/>
    <w:rsid w:val="00105175"/>
    <w:rsid w:val="0010518B"/>
    <w:rsid w:val="001052F4"/>
    <w:rsid w:val="00105583"/>
    <w:rsid w:val="00105D05"/>
    <w:rsid w:val="00105F6F"/>
    <w:rsid w:val="00106081"/>
    <w:rsid w:val="00106B01"/>
    <w:rsid w:val="00106BB7"/>
    <w:rsid w:val="00106CE0"/>
    <w:rsid w:val="0010719C"/>
    <w:rsid w:val="0010757F"/>
    <w:rsid w:val="00107822"/>
    <w:rsid w:val="00107849"/>
    <w:rsid w:val="001078BE"/>
    <w:rsid w:val="001079D9"/>
    <w:rsid w:val="001100EE"/>
    <w:rsid w:val="00110C2C"/>
    <w:rsid w:val="001117FE"/>
    <w:rsid w:val="00111976"/>
    <w:rsid w:val="00112219"/>
    <w:rsid w:val="001129EA"/>
    <w:rsid w:val="00112D0E"/>
    <w:rsid w:val="00112FA3"/>
    <w:rsid w:val="00113910"/>
    <w:rsid w:val="00114198"/>
    <w:rsid w:val="0011474B"/>
    <w:rsid w:val="00114A27"/>
    <w:rsid w:val="00114A55"/>
    <w:rsid w:val="00115172"/>
    <w:rsid w:val="00115947"/>
    <w:rsid w:val="00115DF4"/>
    <w:rsid w:val="001165B2"/>
    <w:rsid w:val="0011691A"/>
    <w:rsid w:val="00117153"/>
    <w:rsid w:val="001179EA"/>
    <w:rsid w:val="00117C11"/>
    <w:rsid w:val="00117DFF"/>
    <w:rsid w:val="001200DC"/>
    <w:rsid w:val="001202D8"/>
    <w:rsid w:val="001210B1"/>
    <w:rsid w:val="00121893"/>
    <w:rsid w:val="001220FD"/>
    <w:rsid w:val="00122323"/>
    <w:rsid w:val="00122821"/>
    <w:rsid w:val="00122D70"/>
    <w:rsid w:val="00122FD3"/>
    <w:rsid w:val="001233DD"/>
    <w:rsid w:val="001233FD"/>
    <w:rsid w:val="001234F2"/>
    <w:rsid w:val="00123759"/>
    <w:rsid w:val="00123DFB"/>
    <w:rsid w:val="00123FE3"/>
    <w:rsid w:val="0012409F"/>
    <w:rsid w:val="00124CE4"/>
    <w:rsid w:val="0012509E"/>
    <w:rsid w:val="00125126"/>
    <w:rsid w:val="001252B4"/>
    <w:rsid w:val="001257C3"/>
    <w:rsid w:val="00126544"/>
    <w:rsid w:val="0012710B"/>
    <w:rsid w:val="001272A9"/>
    <w:rsid w:val="001273B9"/>
    <w:rsid w:val="001273C7"/>
    <w:rsid w:val="001276BF"/>
    <w:rsid w:val="00127B24"/>
    <w:rsid w:val="00127D1E"/>
    <w:rsid w:val="00130FE2"/>
    <w:rsid w:val="00131012"/>
    <w:rsid w:val="00131AC1"/>
    <w:rsid w:val="001323F9"/>
    <w:rsid w:val="001325C3"/>
    <w:rsid w:val="00132668"/>
    <w:rsid w:val="00132FF8"/>
    <w:rsid w:val="0013341B"/>
    <w:rsid w:val="00133577"/>
    <w:rsid w:val="001343D9"/>
    <w:rsid w:val="001344A4"/>
    <w:rsid w:val="00134641"/>
    <w:rsid w:val="00134715"/>
    <w:rsid w:val="0013491E"/>
    <w:rsid w:val="001350A4"/>
    <w:rsid w:val="00135305"/>
    <w:rsid w:val="0013571A"/>
    <w:rsid w:val="0013573A"/>
    <w:rsid w:val="00135CD6"/>
    <w:rsid w:val="00136C0C"/>
    <w:rsid w:val="00137238"/>
    <w:rsid w:val="001376BE"/>
    <w:rsid w:val="0014137A"/>
    <w:rsid w:val="00141BD6"/>
    <w:rsid w:val="001424CF"/>
    <w:rsid w:val="001427DA"/>
    <w:rsid w:val="00143003"/>
    <w:rsid w:val="001433C8"/>
    <w:rsid w:val="00143825"/>
    <w:rsid w:val="00143E4D"/>
    <w:rsid w:val="0014409A"/>
    <w:rsid w:val="00144515"/>
    <w:rsid w:val="00144885"/>
    <w:rsid w:val="001462D8"/>
    <w:rsid w:val="00146799"/>
    <w:rsid w:val="00146F4C"/>
    <w:rsid w:val="001474B5"/>
    <w:rsid w:val="0014751C"/>
    <w:rsid w:val="0014758D"/>
    <w:rsid w:val="001477DD"/>
    <w:rsid w:val="00147BCC"/>
    <w:rsid w:val="00147D8F"/>
    <w:rsid w:val="001501AD"/>
    <w:rsid w:val="001505FC"/>
    <w:rsid w:val="00150CB5"/>
    <w:rsid w:val="00150D28"/>
    <w:rsid w:val="001510A8"/>
    <w:rsid w:val="001527C5"/>
    <w:rsid w:val="00152EA6"/>
    <w:rsid w:val="0015325A"/>
    <w:rsid w:val="00153486"/>
    <w:rsid w:val="00153647"/>
    <w:rsid w:val="00153821"/>
    <w:rsid w:val="00153B01"/>
    <w:rsid w:val="00154351"/>
    <w:rsid w:val="00154BC9"/>
    <w:rsid w:val="00154FBD"/>
    <w:rsid w:val="00155E46"/>
    <w:rsid w:val="00155EA1"/>
    <w:rsid w:val="001560C3"/>
    <w:rsid w:val="001561F3"/>
    <w:rsid w:val="00156226"/>
    <w:rsid w:val="0015680A"/>
    <w:rsid w:val="00156926"/>
    <w:rsid w:val="001577FE"/>
    <w:rsid w:val="001579AD"/>
    <w:rsid w:val="00157B8C"/>
    <w:rsid w:val="00157E22"/>
    <w:rsid w:val="0016040A"/>
    <w:rsid w:val="00160B03"/>
    <w:rsid w:val="00160D64"/>
    <w:rsid w:val="00160F43"/>
    <w:rsid w:val="00161F9E"/>
    <w:rsid w:val="001621A0"/>
    <w:rsid w:val="001625E0"/>
    <w:rsid w:val="001625FD"/>
    <w:rsid w:val="00162EBB"/>
    <w:rsid w:val="001630D7"/>
    <w:rsid w:val="001636AB"/>
    <w:rsid w:val="00163FBD"/>
    <w:rsid w:val="00163FCD"/>
    <w:rsid w:val="0016412E"/>
    <w:rsid w:val="001644B1"/>
    <w:rsid w:val="00164E13"/>
    <w:rsid w:val="00166CB2"/>
    <w:rsid w:val="00166D36"/>
    <w:rsid w:val="00167140"/>
    <w:rsid w:val="00167356"/>
    <w:rsid w:val="0016745A"/>
    <w:rsid w:val="001674D2"/>
    <w:rsid w:val="0017032F"/>
    <w:rsid w:val="0017064B"/>
    <w:rsid w:val="00170D20"/>
    <w:rsid w:val="0017151E"/>
    <w:rsid w:val="00171E70"/>
    <w:rsid w:val="001726A2"/>
    <w:rsid w:val="00172AFB"/>
    <w:rsid w:val="00173A69"/>
    <w:rsid w:val="001748B7"/>
    <w:rsid w:val="00174D0D"/>
    <w:rsid w:val="00175E4C"/>
    <w:rsid w:val="00176DC0"/>
    <w:rsid w:val="00176F24"/>
    <w:rsid w:val="00177021"/>
    <w:rsid w:val="0017742C"/>
    <w:rsid w:val="001776EC"/>
    <w:rsid w:val="001801BB"/>
    <w:rsid w:val="00180998"/>
    <w:rsid w:val="0018102B"/>
    <w:rsid w:val="0018142C"/>
    <w:rsid w:val="001814E7"/>
    <w:rsid w:val="001816F8"/>
    <w:rsid w:val="00181FAF"/>
    <w:rsid w:val="00182501"/>
    <w:rsid w:val="0018279E"/>
    <w:rsid w:val="001827A1"/>
    <w:rsid w:val="00182923"/>
    <w:rsid w:val="00183000"/>
    <w:rsid w:val="001831F6"/>
    <w:rsid w:val="0018373A"/>
    <w:rsid w:val="00183873"/>
    <w:rsid w:val="00183BDF"/>
    <w:rsid w:val="00184273"/>
    <w:rsid w:val="00184493"/>
    <w:rsid w:val="00184791"/>
    <w:rsid w:val="00184EED"/>
    <w:rsid w:val="0018552F"/>
    <w:rsid w:val="001855FE"/>
    <w:rsid w:val="00186808"/>
    <w:rsid w:val="00186D3D"/>
    <w:rsid w:val="0018728E"/>
    <w:rsid w:val="001878C7"/>
    <w:rsid w:val="001878FA"/>
    <w:rsid w:val="00187E0F"/>
    <w:rsid w:val="00190A71"/>
    <w:rsid w:val="00190CE0"/>
    <w:rsid w:val="001914C9"/>
    <w:rsid w:val="001917A5"/>
    <w:rsid w:val="00192832"/>
    <w:rsid w:val="00192CEC"/>
    <w:rsid w:val="00193921"/>
    <w:rsid w:val="00193A79"/>
    <w:rsid w:val="00194526"/>
    <w:rsid w:val="00194991"/>
    <w:rsid w:val="001949C4"/>
    <w:rsid w:val="00194FFF"/>
    <w:rsid w:val="001953E6"/>
    <w:rsid w:val="0019551C"/>
    <w:rsid w:val="001965AF"/>
    <w:rsid w:val="00196BCD"/>
    <w:rsid w:val="00196FD1"/>
    <w:rsid w:val="001970C7"/>
    <w:rsid w:val="00197180"/>
    <w:rsid w:val="00197E2B"/>
    <w:rsid w:val="001A00DD"/>
    <w:rsid w:val="001A0482"/>
    <w:rsid w:val="001A2A67"/>
    <w:rsid w:val="001A2B2A"/>
    <w:rsid w:val="001A3A3C"/>
    <w:rsid w:val="001A3ADB"/>
    <w:rsid w:val="001A40E5"/>
    <w:rsid w:val="001A420F"/>
    <w:rsid w:val="001A4D53"/>
    <w:rsid w:val="001A5C96"/>
    <w:rsid w:val="001A6120"/>
    <w:rsid w:val="001A6290"/>
    <w:rsid w:val="001A6CBA"/>
    <w:rsid w:val="001A71B0"/>
    <w:rsid w:val="001A766D"/>
    <w:rsid w:val="001A76CF"/>
    <w:rsid w:val="001A773E"/>
    <w:rsid w:val="001B005D"/>
    <w:rsid w:val="001B0DD0"/>
    <w:rsid w:val="001B1136"/>
    <w:rsid w:val="001B189B"/>
    <w:rsid w:val="001B1A09"/>
    <w:rsid w:val="001B1F9A"/>
    <w:rsid w:val="001B2278"/>
    <w:rsid w:val="001B2B3D"/>
    <w:rsid w:val="001B2C6F"/>
    <w:rsid w:val="001B4642"/>
    <w:rsid w:val="001B5190"/>
    <w:rsid w:val="001B62FE"/>
    <w:rsid w:val="001B649C"/>
    <w:rsid w:val="001B69D7"/>
    <w:rsid w:val="001B754A"/>
    <w:rsid w:val="001B7978"/>
    <w:rsid w:val="001B7A17"/>
    <w:rsid w:val="001B7A89"/>
    <w:rsid w:val="001B7C01"/>
    <w:rsid w:val="001B7D66"/>
    <w:rsid w:val="001B7EDF"/>
    <w:rsid w:val="001C0053"/>
    <w:rsid w:val="001C031C"/>
    <w:rsid w:val="001C0407"/>
    <w:rsid w:val="001C065F"/>
    <w:rsid w:val="001C0983"/>
    <w:rsid w:val="001C0DDF"/>
    <w:rsid w:val="001C1CDE"/>
    <w:rsid w:val="001C23D8"/>
    <w:rsid w:val="001C23FB"/>
    <w:rsid w:val="001C24F5"/>
    <w:rsid w:val="001C2C19"/>
    <w:rsid w:val="001C2FB1"/>
    <w:rsid w:val="001C5016"/>
    <w:rsid w:val="001C5207"/>
    <w:rsid w:val="001C568D"/>
    <w:rsid w:val="001C5C46"/>
    <w:rsid w:val="001C5D15"/>
    <w:rsid w:val="001C5EF1"/>
    <w:rsid w:val="001C6244"/>
    <w:rsid w:val="001C62CA"/>
    <w:rsid w:val="001C6A83"/>
    <w:rsid w:val="001C7617"/>
    <w:rsid w:val="001C7D3F"/>
    <w:rsid w:val="001D0062"/>
    <w:rsid w:val="001D03E4"/>
    <w:rsid w:val="001D069A"/>
    <w:rsid w:val="001D0ADE"/>
    <w:rsid w:val="001D1090"/>
    <w:rsid w:val="001D1739"/>
    <w:rsid w:val="001D1808"/>
    <w:rsid w:val="001D1BB6"/>
    <w:rsid w:val="001D1BF0"/>
    <w:rsid w:val="001D22E0"/>
    <w:rsid w:val="001D2860"/>
    <w:rsid w:val="001D2E43"/>
    <w:rsid w:val="001D2EE2"/>
    <w:rsid w:val="001D2F7A"/>
    <w:rsid w:val="001D31C3"/>
    <w:rsid w:val="001D4298"/>
    <w:rsid w:val="001D4337"/>
    <w:rsid w:val="001D562E"/>
    <w:rsid w:val="001D6765"/>
    <w:rsid w:val="001D698F"/>
    <w:rsid w:val="001D6BF4"/>
    <w:rsid w:val="001D6D09"/>
    <w:rsid w:val="001D744B"/>
    <w:rsid w:val="001D794D"/>
    <w:rsid w:val="001E0B4A"/>
    <w:rsid w:val="001E10E7"/>
    <w:rsid w:val="001E20AB"/>
    <w:rsid w:val="001E2626"/>
    <w:rsid w:val="001E26DD"/>
    <w:rsid w:val="001E2A2D"/>
    <w:rsid w:val="001E2B12"/>
    <w:rsid w:val="001E34E6"/>
    <w:rsid w:val="001E3B3E"/>
    <w:rsid w:val="001E4E2B"/>
    <w:rsid w:val="001E5DA3"/>
    <w:rsid w:val="001E5FD4"/>
    <w:rsid w:val="001E69A0"/>
    <w:rsid w:val="001E6E2F"/>
    <w:rsid w:val="001E766C"/>
    <w:rsid w:val="001F11A6"/>
    <w:rsid w:val="001F15AD"/>
    <w:rsid w:val="001F1944"/>
    <w:rsid w:val="001F27D2"/>
    <w:rsid w:val="001F2853"/>
    <w:rsid w:val="001F2A26"/>
    <w:rsid w:val="001F3813"/>
    <w:rsid w:val="001F3989"/>
    <w:rsid w:val="001F3AFD"/>
    <w:rsid w:val="001F4054"/>
    <w:rsid w:val="001F423E"/>
    <w:rsid w:val="001F4A09"/>
    <w:rsid w:val="001F4B11"/>
    <w:rsid w:val="001F54E6"/>
    <w:rsid w:val="001F62EA"/>
    <w:rsid w:val="001F6611"/>
    <w:rsid w:val="001F7325"/>
    <w:rsid w:val="001F73EF"/>
    <w:rsid w:val="001F7A9F"/>
    <w:rsid w:val="001F7C4F"/>
    <w:rsid w:val="002017B5"/>
    <w:rsid w:val="0020188C"/>
    <w:rsid w:val="00201894"/>
    <w:rsid w:val="00202094"/>
    <w:rsid w:val="002028FC"/>
    <w:rsid w:val="00202E73"/>
    <w:rsid w:val="00202FB6"/>
    <w:rsid w:val="002033C3"/>
    <w:rsid w:val="002038FB"/>
    <w:rsid w:val="00203AE7"/>
    <w:rsid w:val="00203AED"/>
    <w:rsid w:val="00203D48"/>
    <w:rsid w:val="00203D8E"/>
    <w:rsid w:val="00203F29"/>
    <w:rsid w:val="00204583"/>
    <w:rsid w:val="00204B2D"/>
    <w:rsid w:val="00205800"/>
    <w:rsid w:val="0020593C"/>
    <w:rsid w:val="00205B50"/>
    <w:rsid w:val="00205CB9"/>
    <w:rsid w:val="00206000"/>
    <w:rsid w:val="002063AA"/>
    <w:rsid w:val="00206889"/>
    <w:rsid w:val="0020705A"/>
    <w:rsid w:val="00207393"/>
    <w:rsid w:val="0020756C"/>
    <w:rsid w:val="00207713"/>
    <w:rsid w:val="00207A79"/>
    <w:rsid w:val="00210016"/>
    <w:rsid w:val="002103C3"/>
    <w:rsid w:val="00211278"/>
    <w:rsid w:val="00211812"/>
    <w:rsid w:val="00212465"/>
    <w:rsid w:val="00213415"/>
    <w:rsid w:val="00213602"/>
    <w:rsid w:val="00213B0C"/>
    <w:rsid w:val="00213E59"/>
    <w:rsid w:val="00213F87"/>
    <w:rsid w:val="0021421C"/>
    <w:rsid w:val="002151A7"/>
    <w:rsid w:val="002154B2"/>
    <w:rsid w:val="0021589E"/>
    <w:rsid w:val="002158FC"/>
    <w:rsid w:val="00215C8F"/>
    <w:rsid w:val="00215EE3"/>
    <w:rsid w:val="00216075"/>
    <w:rsid w:val="0021626E"/>
    <w:rsid w:val="00216A23"/>
    <w:rsid w:val="002175AE"/>
    <w:rsid w:val="0021791A"/>
    <w:rsid w:val="00217FDF"/>
    <w:rsid w:val="0022057A"/>
    <w:rsid w:val="002208BB"/>
    <w:rsid w:val="00221AD8"/>
    <w:rsid w:val="002222C6"/>
    <w:rsid w:val="002229B8"/>
    <w:rsid w:val="00222B9D"/>
    <w:rsid w:val="002234E6"/>
    <w:rsid w:val="0022395C"/>
    <w:rsid w:val="00223989"/>
    <w:rsid w:val="00223A96"/>
    <w:rsid w:val="00223B0A"/>
    <w:rsid w:val="00224B29"/>
    <w:rsid w:val="00224CE0"/>
    <w:rsid w:val="00225122"/>
    <w:rsid w:val="0022537C"/>
    <w:rsid w:val="00225446"/>
    <w:rsid w:val="0022554E"/>
    <w:rsid w:val="0022560B"/>
    <w:rsid w:val="002259DC"/>
    <w:rsid w:val="00225E5A"/>
    <w:rsid w:val="00226082"/>
    <w:rsid w:val="002265A3"/>
    <w:rsid w:val="00226889"/>
    <w:rsid w:val="00226C90"/>
    <w:rsid w:val="0022702F"/>
    <w:rsid w:val="00227402"/>
    <w:rsid w:val="0022796A"/>
    <w:rsid w:val="00227A0A"/>
    <w:rsid w:val="00227B95"/>
    <w:rsid w:val="00227EF1"/>
    <w:rsid w:val="002301CF"/>
    <w:rsid w:val="002306B2"/>
    <w:rsid w:val="0023087F"/>
    <w:rsid w:val="00230E90"/>
    <w:rsid w:val="002317FC"/>
    <w:rsid w:val="0023262D"/>
    <w:rsid w:val="00233448"/>
    <w:rsid w:val="00233577"/>
    <w:rsid w:val="0023360B"/>
    <w:rsid w:val="0023387D"/>
    <w:rsid w:val="00233968"/>
    <w:rsid w:val="00234083"/>
    <w:rsid w:val="00234633"/>
    <w:rsid w:val="00234DD9"/>
    <w:rsid w:val="0023525B"/>
    <w:rsid w:val="0023565E"/>
    <w:rsid w:val="00235EA9"/>
    <w:rsid w:val="002361CC"/>
    <w:rsid w:val="00236699"/>
    <w:rsid w:val="00236BAE"/>
    <w:rsid w:val="00236C8C"/>
    <w:rsid w:val="00237641"/>
    <w:rsid w:val="00237A40"/>
    <w:rsid w:val="00237C04"/>
    <w:rsid w:val="00237E3C"/>
    <w:rsid w:val="00237EAA"/>
    <w:rsid w:val="00237FC4"/>
    <w:rsid w:val="0024031F"/>
    <w:rsid w:val="00240B4F"/>
    <w:rsid w:val="002413A1"/>
    <w:rsid w:val="002415E0"/>
    <w:rsid w:val="002416E3"/>
    <w:rsid w:val="00241D03"/>
    <w:rsid w:val="00241DA8"/>
    <w:rsid w:val="00241F33"/>
    <w:rsid w:val="002428CB"/>
    <w:rsid w:val="00242957"/>
    <w:rsid w:val="00242DEC"/>
    <w:rsid w:val="002436EE"/>
    <w:rsid w:val="00243A1C"/>
    <w:rsid w:val="00243BB4"/>
    <w:rsid w:val="00243FF3"/>
    <w:rsid w:val="002442EA"/>
    <w:rsid w:val="002449AF"/>
    <w:rsid w:val="00244B56"/>
    <w:rsid w:val="00244BA7"/>
    <w:rsid w:val="0024545D"/>
    <w:rsid w:val="00245DEE"/>
    <w:rsid w:val="002461A4"/>
    <w:rsid w:val="00246DD2"/>
    <w:rsid w:val="00247CBD"/>
    <w:rsid w:val="00247F83"/>
    <w:rsid w:val="0025098F"/>
    <w:rsid w:val="002519EF"/>
    <w:rsid w:val="00253809"/>
    <w:rsid w:val="00253A17"/>
    <w:rsid w:val="00254495"/>
    <w:rsid w:val="002546C6"/>
    <w:rsid w:val="00254863"/>
    <w:rsid w:val="00254CE1"/>
    <w:rsid w:val="00254E64"/>
    <w:rsid w:val="00255A6F"/>
    <w:rsid w:val="00255CD2"/>
    <w:rsid w:val="002560AE"/>
    <w:rsid w:val="0025638A"/>
    <w:rsid w:val="00256808"/>
    <w:rsid w:val="00256844"/>
    <w:rsid w:val="00256877"/>
    <w:rsid w:val="002569B5"/>
    <w:rsid w:val="002600F0"/>
    <w:rsid w:val="0026024A"/>
    <w:rsid w:val="00260BCC"/>
    <w:rsid w:val="002612E4"/>
    <w:rsid w:val="0026174E"/>
    <w:rsid w:val="00261A3A"/>
    <w:rsid w:val="00261CD9"/>
    <w:rsid w:val="00262993"/>
    <w:rsid w:val="00262A9F"/>
    <w:rsid w:val="00263146"/>
    <w:rsid w:val="0026331E"/>
    <w:rsid w:val="00263432"/>
    <w:rsid w:val="00263B87"/>
    <w:rsid w:val="00263EDF"/>
    <w:rsid w:val="00263F6F"/>
    <w:rsid w:val="00264066"/>
    <w:rsid w:val="00264A10"/>
    <w:rsid w:val="00264BE7"/>
    <w:rsid w:val="00264F09"/>
    <w:rsid w:val="0026517F"/>
    <w:rsid w:val="00265781"/>
    <w:rsid w:val="00265B0D"/>
    <w:rsid w:val="00265C67"/>
    <w:rsid w:val="00265D1C"/>
    <w:rsid w:val="00266861"/>
    <w:rsid w:val="00266EA8"/>
    <w:rsid w:val="00266F05"/>
    <w:rsid w:val="00267201"/>
    <w:rsid w:val="0026793D"/>
    <w:rsid w:val="00271040"/>
    <w:rsid w:val="0027147D"/>
    <w:rsid w:val="002716C7"/>
    <w:rsid w:val="00272323"/>
    <w:rsid w:val="0027277B"/>
    <w:rsid w:val="002729B1"/>
    <w:rsid w:val="00272B20"/>
    <w:rsid w:val="00272BE8"/>
    <w:rsid w:val="00272DBC"/>
    <w:rsid w:val="00272E1A"/>
    <w:rsid w:val="00272F94"/>
    <w:rsid w:val="002742F1"/>
    <w:rsid w:val="00274344"/>
    <w:rsid w:val="0027566A"/>
    <w:rsid w:val="00275A79"/>
    <w:rsid w:val="00276008"/>
    <w:rsid w:val="00276055"/>
    <w:rsid w:val="00276082"/>
    <w:rsid w:val="00276D2E"/>
    <w:rsid w:val="002770A8"/>
    <w:rsid w:val="002771D0"/>
    <w:rsid w:val="00277505"/>
    <w:rsid w:val="00277B5E"/>
    <w:rsid w:val="00277C8A"/>
    <w:rsid w:val="002803C8"/>
    <w:rsid w:val="002804E9"/>
    <w:rsid w:val="00280728"/>
    <w:rsid w:val="00282604"/>
    <w:rsid w:val="00282E02"/>
    <w:rsid w:val="0028303D"/>
    <w:rsid w:val="002839DB"/>
    <w:rsid w:val="00284587"/>
    <w:rsid w:val="00284665"/>
    <w:rsid w:val="00285786"/>
    <w:rsid w:val="00285981"/>
    <w:rsid w:val="00285AEB"/>
    <w:rsid w:val="00285B93"/>
    <w:rsid w:val="00285F4B"/>
    <w:rsid w:val="00286248"/>
    <w:rsid w:val="00286592"/>
    <w:rsid w:val="00286F31"/>
    <w:rsid w:val="002874F3"/>
    <w:rsid w:val="002875BD"/>
    <w:rsid w:val="00287CB4"/>
    <w:rsid w:val="00287DA4"/>
    <w:rsid w:val="00287EAD"/>
    <w:rsid w:val="0029181D"/>
    <w:rsid w:val="00292778"/>
    <w:rsid w:val="00292800"/>
    <w:rsid w:val="002932C2"/>
    <w:rsid w:val="002940D0"/>
    <w:rsid w:val="00294AC7"/>
    <w:rsid w:val="00294CEA"/>
    <w:rsid w:val="00294F75"/>
    <w:rsid w:val="002950F0"/>
    <w:rsid w:val="00295793"/>
    <w:rsid w:val="002960A7"/>
    <w:rsid w:val="002962FB"/>
    <w:rsid w:val="00296B74"/>
    <w:rsid w:val="00296C9B"/>
    <w:rsid w:val="00297122"/>
    <w:rsid w:val="00297247"/>
    <w:rsid w:val="0029745B"/>
    <w:rsid w:val="00297C82"/>
    <w:rsid w:val="002A0463"/>
    <w:rsid w:val="002A05EA"/>
    <w:rsid w:val="002A0927"/>
    <w:rsid w:val="002A0AC5"/>
    <w:rsid w:val="002A15EB"/>
    <w:rsid w:val="002A18AE"/>
    <w:rsid w:val="002A1B7F"/>
    <w:rsid w:val="002A1DD9"/>
    <w:rsid w:val="002A2122"/>
    <w:rsid w:val="002A22B4"/>
    <w:rsid w:val="002A29B2"/>
    <w:rsid w:val="002A38BD"/>
    <w:rsid w:val="002A3F9A"/>
    <w:rsid w:val="002A3FF3"/>
    <w:rsid w:val="002A4230"/>
    <w:rsid w:val="002A43D8"/>
    <w:rsid w:val="002A4959"/>
    <w:rsid w:val="002A4D64"/>
    <w:rsid w:val="002A5DC2"/>
    <w:rsid w:val="002A5F38"/>
    <w:rsid w:val="002A6BAD"/>
    <w:rsid w:val="002A6C67"/>
    <w:rsid w:val="002A72BB"/>
    <w:rsid w:val="002A76F9"/>
    <w:rsid w:val="002A7A4F"/>
    <w:rsid w:val="002A7E09"/>
    <w:rsid w:val="002B058B"/>
    <w:rsid w:val="002B0FED"/>
    <w:rsid w:val="002B1494"/>
    <w:rsid w:val="002B1A4C"/>
    <w:rsid w:val="002B3DE3"/>
    <w:rsid w:val="002B3F51"/>
    <w:rsid w:val="002B4824"/>
    <w:rsid w:val="002B492C"/>
    <w:rsid w:val="002B52BC"/>
    <w:rsid w:val="002B57EB"/>
    <w:rsid w:val="002B5E1E"/>
    <w:rsid w:val="002B61B8"/>
    <w:rsid w:val="002B62B6"/>
    <w:rsid w:val="002C02B3"/>
    <w:rsid w:val="002C0472"/>
    <w:rsid w:val="002C06A2"/>
    <w:rsid w:val="002C0AD1"/>
    <w:rsid w:val="002C1988"/>
    <w:rsid w:val="002C1E04"/>
    <w:rsid w:val="002C23A8"/>
    <w:rsid w:val="002C2456"/>
    <w:rsid w:val="002C315A"/>
    <w:rsid w:val="002C3578"/>
    <w:rsid w:val="002C36DE"/>
    <w:rsid w:val="002C4272"/>
    <w:rsid w:val="002C4A6D"/>
    <w:rsid w:val="002C4ADE"/>
    <w:rsid w:val="002C4E47"/>
    <w:rsid w:val="002C59F4"/>
    <w:rsid w:val="002C60C3"/>
    <w:rsid w:val="002C6155"/>
    <w:rsid w:val="002C630A"/>
    <w:rsid w:val="002C6851"/>
    <w:rsid w:val="002C6EEB"/>
    <w:rsid w:val="002C7037"/>
    <w:rsid w:val="002C7258"/>
    <w:rsid w:val="002C72F9"/>
    <w:rsid w:val="002C7663"/>
    <w:rsid w:val="002C7A6C"/>
    <w:rsid w:val="002D059D"/>
    <w:rsid w:val="002D0E28"/>
    <w:rsid w:val="002D1734"/>
    <w:rsid w:val="002D17A5"/>
    <w:rsid w:val="002D1B20"/>
    <w:rsid w:val="002D25F2"/>
    <w:rsid w:val="002D30A6"/>
    <w:rsid w:val="002D3E5C"/>
    <w:rsid w:val="002D4493"/>
    <w:rsid w:val="002D4640"/>
    <w:rsid w:val="002D57B4"/>
    <w:rsid w:val="002D5BF0"/>
    <w:rsid w:val="002D773E"/>
    <w:rsid w:val="002E0CAE"/>
    <w:rsid w:val="002E1408"/>
    <w:rsid w:val="002E14AA"/>
    <w:rsid w:val="002E1DD7"/>
    <w:rsid w:val="002E1E2C"/>
    <w:rsid w:val="002E1E65"/>
    <w:rsid w:val="002E2B59"/>
    <w:rsid w:val="002E2EB6"/>
    <w:rsid w:val="002E3890"/>
    <w:rsid w:val="002E3C49"/>
    <w:rsid w:val="002E40A6"/>
    <w:rsid w:val="002E417F"/>
    <w:rsid w:val="002E42D7"/>
    <w:rsid w:val="002E5240"/>
    <w:rsid w:val="002E5A74"/>
    <w:rsid w:val="002E5C89"/>
    <w:rsid w:val="002E5F69"/>
    <w:rsid w:val="002E6134"/>
    <w:rsid w:val="002E64FB"/>
    <w:rsid w:val="002E6580"/>
    <w:rsid w:val="002E677E"/>
    <w:rsid w:val="002E698A"/>
    <w:rsid w:val="002E738E"/>
    <w:rsid w:val="002E78A8"/>
    <w:rsid w:val="002E7AD3"/>
    <w:rsid w:val="002E7DCE"/>
    <w:rsid w:val="002F0378"/>
    <w:rsid w:val="002F0887"/>
    <w:rsid w:val="002F1241"/>
    <w:rsid w:val="002F14FE"/>
    <w:rsid w:val="002F1EEB"/>
    <w:rsid w:val="002F2C51"/>
    <w:rsid w:val="002F3127"/>
    <w:rsid w:val="002F31B3"/>
    <w:rsid w:val="002F31B5"/>
    <w:rsid w:val="002F3360"/>
    <w:rsid w:val="002F3B31"/>
    <w:rsid w:val="002F40A7"/>
    <w:rsid w:val="002F4C05"/>
    <w:rsid w:val="002F5309"/>
    <w:rsid w:val="002F5348"/>
    <w:rsid w:val="002F573F"/>
    <w:rsid w:val="002F597C"/>
    <w:rsid w:val="002F59C3"/>
    <w:rsid w:val="002F5F1D"/>
    <w:rsid w:val="002F6341"/>
    <w:rsid w:val="002F731C"/>
    <w:rsid w:val="002F7336"/>
    <w:rsid w:val="003000F5"/>
    <w:rsid w:val="003002F0"/>
    <w:rsid w:val="00300836"/>
    <w:rsid w:val="00300900"/>
    <w:rsid w:val="003010A1"/>
    <w:rsid w:val="00301E50"/>
    <w:rsid w:val="00302013"/>
    <w:rsid w:val="00303E0C"/>
    <w:rsid w:val="00303EB8"/>
    <w:rsid w:val="00303F7D"/>
    <w:rsid w:val="00304A1A"/>
    <w:rsid w:val="003056DA"/>
    <w:rsid w:val="00305811"/>
    <w:rsid w:val="00305BF1"/>
    <w:rsid w:val="00305C83"/>
    <w:rsid w:val="00306900"/>
    <w:rsid w:val="00306917"/>
    <w:rsid w:val="003074FB"/>
    <w:rsid w:val="0031079B"/>
    <w:rsid w:val="00310A9F"/>
    <w:rsid w:val="00310DE1"/>
    <w:rsid w:val="00310EE8"/>
    <w:rsid w:val="003113D8"/>
    <w:rsid w:val="0031204C"/>
    <w:rsid w:val="00312447"/>
    <w:rsid w:val="003124DF"/>
    <w:rsid w:val="00312850"/>
    <w:rsid w:val="00312C2E"/>
    <w:rsid w:val="0031318A"/>
    <w:rsid w:val="00313312"/>
    <w:rsid w:val="00313422"/>
    <w:rsid w:val="003135DB"/>
    <w:rsid w:val="003136AC"/>
    <w:rsid w:val="00313BF9"/>
    <w:rsid w:val="00313C69"/>
    <w:rsid w:val="003142C1"/>
    <w:rsid w:val="00314478"/>
    <w:rsid w:val="00314B56"/>
    <w:rsid w:val="003155B2"/>
    <w:rsid w:val="003158DB"/>
    <w:rsid w:val="00315988"/>
    <w:rsid w:val="00315A60"/>
    <w:rsid w:val="00315E57"/>
    <w:rsid w:val="00316247"/>
    <w:rsid w:val="003165E6"/>
    <w:rsid w:val="0031681F"/>
    <w:rsid w:val="00316DE6"/>
    <w:rsid w:val="00317721"/>
    <w:rsid w:val="00317EC6"/>
    <w:rsid w:val="00320155"/>
    <w:rsid w:val="00320161"/>
    <w:rsid w:val="003202D8"/>
    <w:rsid w:val="003211D5"/>
    <w:rsid w:val="00321644"/>
    <w:rsid w:val="00321BB5"/>
    <w:rsid w:val="00322153"/>
    <w:rsid w:val="00322C06"/>
    <w:rsid w:val="00322EF5"/>
    <w:rsid w:val="00322FDF"/>
    <w:rsid w:val="003233D2"/>
    <w:rsid w:val="003233F4"/>
    <w:rsid w:val="00323726"/>
    <w:rsid w:val="00323934"/>
    <w:rsid w:val="00323C15"/>
    <w:rsid w:val="003249B4"/>
    <w:rsid w:val="00324B03"/>
    <w:rsid w:val="0032508D"/>
    <w:rsid w:val="003253A9"/>
    <w:rsid w:val="00325878"/>
    <w:rsid w:val="00325CF8"/>
    <w:rsid w:val="00326C96"/>
    <w:rsid w:val="003279A9"/>
    <w:rsid w:val="00330750"/>
    <w:rsid w:val="003309ED"/>
    <w:rsid w:val="003314A1"/>
    <w:rsid w:val="003314BC"/>
    <w:rsid w:val="00331921"/>
    <w:rsid w:val="003329A6"/>
    <w:rsid w:val="00332A16"/>
    <w:rsid w:val="00332F80"/>
    <w:rsid w:val="00333A93"/>
    <w:rsid w:val="00333F8B"/>
    <w:rsid w:val="00334239"/>
    <w:rsid w:val="00334B5A"/>
    <w:rsid w:val="00336CF2"/>
    <w:rsid w:val="00336FC6"/>
    <w:rsid w:val="00337087"/>
    <w:rsid w:val="003373D4"/>
    <w:rsid w:val="0033794A"/>
    <w:rsid w:val="00337D4E"/>
    <w:rsid w:val="00337EDB"/>
    <w:rsid w:val="00337F66"/>
    <w:rsid w:val="003405A6"/>
    <w:rsid w:val="00340652"/>
    <w:rsid w:val="00340C7C"/>
    <w:rsid w:val="003416DA"/>
    <w:rsid w:val="00341704"/>
    <w:rsid w:val="00341B99"/>
    <w:rsid w:val="0034332F"/>
    <w:rsid w:val="003433D2"/>
    <w:rsid w:val="00343434"/>
    <w:rsid w:val="003448B3"/>
    <w:rsid w:val="00344934"/>
    <w:rsid w:val="00344A9E"/>
    <w:rsid w:val="00345FE9"/>
    <w:rsid w:val="003462E8"/>
    <w:rsid w:val="0034683C"/>
    <w:rsid w:val="00346C12"/>
    <w:rsid w:val="00347042"/>
    <w:rsid w:val="003479C7"/>
    <w:rsid w:val="00347A7E"/>
    <w:rsid w:val="00347B57"/>
    <w:rsid w:val="00350044"/>
    <w:rsid w:val="00350457"/>
    <w:rsid w:val="0035070B"/>
    <w:rsid w:val="00350D14"/>
    <w:rsid w:val="00350F91"/>
    <w:rsid w:val="00351479"/>
    <w:rsid w:val="00352BFB"/>
    <w:rsid w:val="00352C2F"/>
    <w:rsid w:val="0035372D"/>
    <w:rsid w:val="00353BE7"/>
    <w:rsid w:val="0035419A"/>
    <w:rsid w:val="00355296"/>
    <w:rsid w:val="003553AC"/>
    <w:rsid w:val="003553F1"/>
    <w:rsid w:val="00355DEB"/>
    <w:rsid w:val="00356169"/>
    <w:rsid w:val="0035642E"/>
    <w:rsid w:val="0035649E"/>
    <w:rsid w:val="00356D51"/>
    <w:rsid w:val="00356F1A"/>
    <w:rsid w:val="00357045"/>
    <w:rsid w:val="0035773A"/>
    <w:rsid w:val="003577BC"/>
    <w:rsid w:val="00360162"/>
    <w:rsid w:val="00361681"/>
    <w:rsid w:val="00361773"/>
    <w:rsid w:val="003617D6"/>
    <w:rsid w:val="00363451"/>
    <w:rsid w:val="00363CD3"/>
    <w:rsid w:val="00364AE9"/>
    <w:rsid w:val="00365262"/>
    <w:rsid w:val="00365912"/>
    <w:rsid w:val="00365BEB"/>
    <w:rsid w:val="00365F88"/>
    <w:rsid w:val="00366A25"/>
    <w:rsid w:val="0036757A"/>
    <w:rsid w:val="00367A97"/>
    <w:rsid w:val="00367D11"/>
    <w:rsid w:val="00370E7A"/>
    <w:rsid w:val="003712DF"/>
    <w:rsid w:val="0037173C"/>
    <w:rsid w:val="00371FFD"/>
    <w:rsid w:val="00372D6F"/>
    <w:rsid w:val="00373335"/>
    <w:rsid w:val="003738F8"/>
    <w:rsid w:val="00374B59"/>
    <w:rsid w:val="00374E84"/>
    <w:rsid w:val="00375C72"/>
    <w:rsid w:val="00375F69"/>
    <w:rsid w:val="00376726"/>
    <w:rsid w:val="003768A2"/>
    <w:rsid w:val="0037692D"/>
    <w:rsid w:val="003769B3"/>
    <w:rsid w:val="00376D2C"/>
    <w:rsid w:val="00377AEC"/>
    <w:rsid w:val="00380548"/>
    <w:rsid w:val="0038060C"/>
    <w:rsid w:val="00380F70"/>
    <w:rsid w:val="003813C6"/>
    <w:rsid w:val="00382720"/>
    <w:rsid w:val="00382970"/>
    <w:rsid w:val="00382E29"/>
    <w:rsid w:val="00383A91"/>
    <w:rsid w:val="00383B59"/>
    <w:rsid w:val="00384657"/>
    <w:rsid w:val="00384D42"/>
    <w:rsid w:val="00384F3E"/>
    <w:rsid w:val="0038528E"/>
    <w:rsid w:val="0038665E"/>
    <w:rsid w:val="00386720"/>
    <w:rsid w:val="003869F5"/>
    <w:rsid w:val="0038782F"/>
    <w:rsid w:val="00387879"/>
    <w:rsid w:val="0038797C"/>
    <w:rsid w:val="003919E4"/>
    <w:rsid w:val="003923AE"/>
    <w:rsid w:val="003923B2"/>
    <w:rsid w:val="00392602"/>
    <w:rsid w:val="00393212"/>
    <w:rsid w:val="003949CF"/>
    <w:rsid w:val="00394E09"/>
    <w:rsid w:val="003954D6"/>
    <w:rsid w:val="00395A37"/>
    <w:rsid w:val="00396D37"/>
    <w:rsid w:val="00397C4B"/>
    <w:rsid w:val="00397F1F"/>
    <w:rsid w:val="003A1136"/>
    <w:rsid w:val="003A1990"/>
    <w:rsid w:val="003A34AB"/>
    <w:rsid w:val="003A3737"/>
    <w:rsid w:val="003A3E44"/>
    <w:rsid w:val="003A4512"/>
    <w:rsid w:val="003A4D24"/>
    <w:rsid w:val="003A5049"/>
    <w:rsid w:val="003A59AC"/>
    <w:rsid w:val="003A6639"/>
    <w:rsid w:val="003A673B"/>
    <w:rsid w:val="003A6AB8"/>
    <w:rsid w:val="003A6B15"/>
    <w:rsid w:val="003A6D59"/>
    <w:rsid w:val="003A7471"/>
    <w:rsid w:val="003A79A3"/>
    <w:rsid w:val="003A7AFA"/>
    <w:rsid w:val="003B023B"/>
    <w:rsid w:val="003B04C9"/>
    <w:rsid w:val="003B06C8"/>
    <w:rsid w:val="003B135A"/>
    <w:rsid w:val="003B17CA"/>
    <w:rsid w:val="003B1851"/>
    <w:rsid w:val="003B1FC3"/>
    <w:rsid w:val="003B2584"/>
    <w:rsid w:val="003B28D1"/>
    <w:rsid w:val="003B31F0"/>
    <w:rsid w:val="003B37C2"/>
    <w:rsid w:val="003B38A5"/>
    <w:rsid w:val="003B466B"/>
    <w:rsid w:val="003B4D94"/>
    <w:rsid w:val="003B595B"/>
    <w:rsid w:val="003B61F7"/>
    <w:rsid w:val="003B6B72"/>
    <w:rsid w:val="003B6D61"/>
    <w:rsid w:val="003B6FCD"/>
    <w:rsid w:val="003B79DB"/>
    <w:rsid w:val="003B7AD2"/>
    <w:rsid w:val="003C04CC"/>
    <w:rsid w:val="003C078D"/>
    <w:rsid w:val="003C0A23"/>
    <w:rsid w:val="003C0D63"/>
    <w:rsid w:val="003C0EDE"/>
    <w:rsid w:val="003C1403"/>
    <w:rsid w:val="003C1C50"/>
    <w:rsid w:val="003C2510"/>
    <w:rsid w:val="003C26D8"/>
    <w:rsid w:val="003C2CBB"/>
    <w:rsid w:val="003C316C"/>
    <w:rsid w:val="003C318F"/>
    <w:rsid w:val="003C3891"/>
    <w:rsid w:val="003C38A1"/>
    <w:rsid w:val="003C39AF"/>
    <w:rsid w:val="003C484C"/>
    <w:rsid w:val="003C5155"/>
    <w:rsid w:val="003C5546"/>
    <w:rsid w:val="003C611A"/>
    <w:rsid w:val="003C6172"/>
    <w:rsid w:val="003C6719"/>
    <w:rsid w:val="003C698C"/>
    <w:rsid w:val="003C7423"/>
    <w:rsid w:val="003C764E"/>
    <w:rsid w:val="003D05A2"/>
    <w:rsid w:val="003D0F70"/>
    <w:rsid w:val="003D11F0"/>
    <w:rsid w:val="003D2838"/>
    <w:rsid w:val="003D29B7"/>
    <w:rsid w:val="003D35BC"/>
    <w:rsid w:val="003D3BA0"/>
    <w:rsid w:val="003D3F6B"/>
    <w:rsid w:val="003D4257"/>
    <w:rsid w:val="003D426D"/>
    <w:rsid w:val="003D4740"/>
    <w:rsid w:val="003D4B5B"/>
    <w:rsid w:val="003D5AEC"/>
    <w:rsid w:val="003D60D2"/>
    <w:rsid w:val="003D612A"/>
    <w:rsid w:val="003D655E"/>
    <w:rsid w:val="003D6ED1"/>
    <w:rsid w:val="003D7AA0"/>
    <w:rsid w:val="003E02E2"/>
    <w:rsid w:val="003E06E8"/>
    <w:rsid w:val="003E0B3E"/>
    <w:rsid w:val="003E0B42"/>
    <w:rsid w:val="003E0E04"/>
    <w:rsid w:val="003E103B"/>
    <w:rsid w:val="003E15D3"/>
    <w:rsid w:val="003E1C1A"/>
    <w:rsid w:val="003E29FB"/>
    <w:rsid w:val="003E2B83"/>
    <w:rsid w:val="003E343A"/>
    <w:rsid w:val="003E3480"/>
    <w:rsid w:val="003E3776"/>
    <w:rsid w:val="003E41E2"/>
    <w:rsid w:val="003E461B"/>
    <w:rsid w:val="003E4830"/>
    <w:rsid w:val="003E55AF"/>
    <w:rsid w:val="003E5744"/>
    <w:rsid w:val="003E5A04"/>
    <w:rsid w:val="003E5E4E"/>
    <w:rsid w:val="003E606A"/>
    <w:rsid w:val="003E67E0"/>
    <w:rsid w:val="003E7842"/>
    <w:rsid w:val="003E7C77"/>
    <w:rsid w:val="003E7FE8"/>
    <w:rsid w:val="003F0317"/>
    <w:rsid w:val="003F0C13"/>
    <w:rsid w:val="003F12E4"/>
    <w:rsid w:val="003F14DE"/>
    <w:rsid w:val="003F1D8C"/>
    <w:rsid w:val="003F22E5"/>
    <w:rsid w:val="003F2DE8"/>
    <w:rsid w:val="003F37E7"/>
    <w:rsid w:val="003F40FD"/>
    <w:rsid w:val="003F4139"/>
    <w:rsid w:val="003F4940"/>
    <w:rsid w:val="003F4EF4"/>
    <w:rsid w:val="003F5A19"/>
    <w:rsid w:val="003F5C9A"/>
    <w:rsid w:val="003F6958"/>
    <w:rsid w:val="003F6B84"/>
    <w:rsid w:val="003F7BF1"/>
    <w:rsid w:val="003F7D34"/>
    <w:rsid w:val="003F7D9E"/>
    <w:rsid w:val="00400378"/>
    <w:rsid w:val="004012F0"/>
    <w:rsid w:val="00401934"/>
    <w:rsid w:val="00401E64"/>
    <w:rsid w:val="00402CBE"/>
    <w:rsid w:val="00402EE0"/>
    <w:rsid w:val="00403450"/>
    <w:rsid w:val="004034E2"/>
    <w:rsid w:val="00403A7F"/>
    <w:rsid w:val="00403E81"/>
    <w:rsid w:val="00404169"/>
    <w:rsid w:val="00404482"/>
    <w:rsid w:val="00405E47"/>
    <w:rsid w:val="00405F02"/>
    <w:rsid w:val="0040604D"/>
    <w:rsid w:val="00406342"/>
    <w:rsid w:val="0040652C"/>
    <w:rsid w:val="004071C2"/>
    <w:rsid w:val="004077E0"/>
    <w:rsid w:val="004079F1"/>
    <w:rsid w:val="00410527"/>
    <w:rsid w:val="0041081C"/>
    <w:rsid w:val="00410FD3"/>
    <w:rsid w:val="004112E1"/>
    <w:rsid w:val="00411F65"/>
    <w:rsid w:val="0041207D"/>
    <w:rsid w:val="0041237E"/>
    <w:rsid w:val="00412BC1"/>
    <w:rsid w:val="00413AF4"/>
    <w:rsid w:val="00415745"/>
    <w:rsid w:val="00415A86"/>
    <w:rsid w:val="00416022"/>
    <w:rsid w:val="00416A2D"/>
    <w:rsid w:val="00416E64"/>
    <w:rsid w:val="00417565"/>
    <w:rsid w:val="0041760A"/>
    <w:rsid w:val="004204DC"/>
    <w:rsid w:val="0042093D"/>
    <w:rsid w:val="00421576"/>
    <w:rsid w:val="004215D0"/>
    <w:rsid w:val="00421654"/>
    <w:rsid w:val="004217DD"/>
    <w:rsid w:val="0042281F"/>
    <w:rsid w:val="00422863"/>
    <w:rsid w:val="00422B56"/>
    <w:rsid w:val="0042348C"/>
    <w:rsid w:val="00423584"/>
    <w:rsid w:val="00423727"/>
    <w:rsid w:val="00423792"/>
    <w:rsid w:val="00423839"/>
    <w:rsid w:val="00423BC8"/>
    <w:rsid w:val="004241E3"/>
    <w:rsid w:val="00424612"/>
    <w:rsid w:val="004246D3"/>
    <w:rsid w:val="00424A0F"/>
    <w:rsid w:val="00424D98"/>
    <w:rsid w:val="004250B5"/>
    <w:rsid w:val="0042529C"/>
    <w:rsid w:val="004253EC"/>
    <w:rsid w:val="00425847"/>
    <w:rsid w:val="00425C0F"/>
    <w:rsid w:val="004271A3"/>
    <w:rsid w:val="00427E41"/>
    <w:rsid w:val="004304F6"/>
    <w:rsid w:val="00430581"/>
    <w:rsid w:val="00430E63"/>
    <w:rsid w:val="00430F79"/>
    <w:rsid w:val="00431302"/>
    <w:rsid w:val="0043153E"/>
    <w:rsid w:val="004315B2"/>
    <w:rsid w:val="004325F3"/>
    <w:rsid w:val="00432F98"/>
    <w:rsid w:val="004334E1"/>
    <w:rsid w:val="00433618"/>
    <w:rsid w:val="00433A7C"/>
    <w:rsid w:val="00434769"/>
    <w:rsid w:val="004347C1"/>
    <w:rsid w:val="0043533D"/>
    <w:rsid w:val="00435579"/>
    <w:rsid w:val="0043560F"/>
    <w:rsid w:val="004359DB"/>
    <w:rsid w:val="00435AB7"/>
    <w:rsid w:val="00435AFA"/>
    <w:rsid w:val="00435B61"/>
    <w:rsid w:val="00436534"/>
    <w:rsid w:val="00436D2C"/>
    <w:rsid w:val="00436DC3"/>
    <w:rsid w:val="0043742A"/>
    <w:rsid w:val="004374E6"/>
    <w:rsid w:val="004374EC"/>
    <w:rsid w:val="004378B5"/>
    <w:rsid w:val="0043794C"/>
    <w:rsid w:val="00437B9C"/>
    <w:rsid w:val="00440125"/>
    <w:rsid w:val="004403EA"/>
    <w:rsid w:val="00440F20"/>
    <w:rsid w:val="00441F9C"/>
    <w:rsid w:val="004425DF"/>
    <w:rsid w:val="00443B58"/>
    <w:rsid w:val="004444B2"/>
    <w:rsid w:val="00444A6C"/>
    <w:rsid w:val="004450D2"/>
    <w:rsid w:val="00445B04"/>
    <w:rsid w:val="00445F36"/>
    <w:rsid w:val="00446D10"/>
    <w:rsid w:val="00447AC8"/>
    <w:rsid w:val="00447F3B"/>
    <w:rsid w:val="004509EC"/>
    <w:rsid w:val="00450A4D"/>
    <w:rsid w:val="00451DDC"/>
    <w:rsid w:val="004525C5"/>
    <w:rsid w:val="004527ED"/>
    <w:rsid w:val="00452A4E"/>
    <w:rsid w:val="00452B87"/>
    <w:rsid w:val="00452D81"/>
    <w:rsid w:val="00452F32"/>
    <w:rsid w:val="00453266"/>
    <w:rsid w:val="00453446"/>
    <w:rsid w:val="0045379A"/>
    <w:rsid w:val="00453F86"/>
    <w:rsid w:val="004542D4"/>
    <w:rsid w:val="004547AC"/>
    <w:rsid w:val="00454B07"/>
    <w:rsid w:val="00454B73"/>
    <w:rsid w:val="00454BBE"/>
    <w:rsid w:val="0045609E"/>
    <w:rsid w:val="00456134"/>
    <w:rsid w:val="00456256"/>
    <w:rsid w:val="00456806"/>
    <w:rsid w:val="004568B7"/>
    <w:rsid w:val="004569CE"/>
    <w:rsid w:val="00456A3E"/>
    <w:rsid w:val="00456A5A"/>
    <w:rsid w:val="00456BD3"/>
    <w:rsid w:val="00456C30"/>
    <w:rsid w:val="00456DCF"/>
    <w:rsid w:val="00457475"/>
    <w:rsid w:val="00457DE6"/>
    <w:rsid w:val="00460EC1"/>
    <w:rsid w:val="00460FAD"/>
    <w:rsid w:val="0046110E"/>
    <w:rsid w:val="004622C7"/>
    <w:rsid w:val="0046297F"/>
    <w:rsid w:val="004629BA"/>
    <w:rsid w:val="0046326D"/>
    <w:rsid w:val="0046359D"/>
    <w:rsid w:val="0046360F"/>
    <w:rsid w:val="00463D41"/>
    <w:rsid w:val="0046447E"/>
    <w:rsid w:val="0046448A"/>
    <w:rsid w:val="004647F5"/>
    <w:rsid w:val="004648AF"/>
    <w:rsid w:val="00464C1B"/>
    <w:rsid w:val="00465010"/>
    <w:rsid w:val="004654A3"/>
    <w:rsid w:val="0046552A"/>
    <w:rsid w:val="00466246"/>
    <w:rsid w:val="00467508"/>
    <w:rsid w:val="00467E98"/>
    <w:rsid w:val="0047077A"/>
    <w:rsid w:val="00471600"/>
    <w:rsid w:val="004716C5"/>
    <w:rsid w:val="004717A3"/>
    <w:rsid w:val="0047180A"/>
    <w:rsid w:val="004722EA"/>
    <w:rsid w:val="00472738"/>
    <w:rsid w:val="00472A26"/>
    <w:rsid w:val="00473182"/>
    <w:rsid w:val="004739D6"/>
    <w:rsid w:val="00473A28"/>
    <w:rsid w:val="00473ACB"/>
    <w:rsid w:val="00474D56"/>
    <w:rsid w:val="00474F35"/>
    <w:rsid w:val="00475010"/>
    <w:rsid w:val="00475983"/>
    <w:rsid w:val="00475A91"/>
    <w:rsid w:val="00475E18"/>
    <w:rsid w:val="00476AC2"/>
    <w:rsid w:val="00476CD3"/>
    <w:rsid w:val="004772CD"/>
    <w:rsid w:val="004774DD"/>
    <w:rsid w:val="00480417"/>
    <w:rsid w:val="00480475"/>
    <w:rsid w:val="00480613"/>
    <w:rsid w:val="004811C5"/>
    <w:rsid w:val="0048139F"/>
    <w:rsid w:val="00482224"/>
    <w:rsid w:val="00483B51"/>
    <w:rsid w:val="00484072"/>
    <w:rsid w:val="0048429A"/>
    <w:rsid w:val="00484375"/>
    <w:rsid w:val="0048446A"/>
    <w:rsid w:val="00484BD5"/>
    <w:rsid w:val="00484DB2"/>
    <w:rsid w:val="00484F5E"/>
    <w:rsid w:val="00485C49"/>
    <w:rsid w:val="00485D18"/>
    <w:rsid w:val="00486947"/>
    <w:rsid w:val="00487929"/>
    <w:rsid w:val="004900C3"/>
    <w:rsid w:val="004903CA"/>
    <w:rsid w:val="004903F1"/>
    <w:rsid w:val="0049049D"/>
    <w:rsid w:val="00490FDB"/>
    <w:rsid w:val="00491021"/>
    <w:rsid w:val="004916FB"/>
    <w:rsid w:val="0049188C"/>
    <w:rsid w:val="00491911"/>
    <w:rsid w:val="00491935"/>
    <w:rsid w:val="00491DE3"/>
    <w:rsid w:val="004922C2"/>
    <w:rsid w:val="00492315"/>
    <w:rsid w:val="0049262D"/>
    <w:rsid w:val="004927EC"/>
    <w:rsid w:val="00492F47"/>
    <w:rsid w:val="004937FC"/>
    <w:rsid w:val="00494506"/>
    <w:rsid w:val="0049450B"/>
    <w:rsid w:val="00495543"/>
    <w:rsid w:val="00495CE8"/>
    <w:rsid w:val="0049637D"/>
    <w:rsid w:val="00496562"/>
    <w:rsid w:val="0049729F"/>
    <w:rsid w:val="004A0307"/>
    <w:rsid w:val="004A0570"/>
    <w:rsid w:val="004A0F12"/>
    <w:rsid w:val="004A1602"/>
    <w:rsid w:val="004A1778"/>
    <w:rsid w:val="004A18A3"/>
    <w:rsid w:val="004A1CED"/>
    <w:rsid w:val="004A1FF5"/>
    <w:rsid w:val="004A232A"/>
    <w:rsid w:val="004A23E7"/>
    <w:rsid w:val="004A25CD"/>
    <w:rsid w:val="004A2751"/>
    <w:rsid w:val="004A3211"/>
    <w:rsid w:val="004A3837"/>
    <w:rsid w:val="004A4263"/>
    <w:rsid w:val="004A4A04"/>
    <w:rsid w:val="004A4DF5"/>
    <w:rsid w:val="004A5772"/>
    <w:rsid w:val="004A58A2"/>
    <w:rsid w:val="004A5B77"/>
    <w:rsid w:val="004A7424"/>
    <w:rsid w:val="004A75FD"/>
    <w:rsid w:val="004A79AA"/>
    <w:rsid w:val="004A7B4F"/>
    <w:rsid w:val="004B0015"/>
    <w:rsid w:val="004B03CE"/>
    <w:rsid w:val="004B0422"/>
    <w:rsid w:val="004B0E10"/>
    <w:rsid w:val="004B16D1"/>
    <w:rsid w:val="004B1E43"/>
    <w:rsid w:val="004B264F"/>
    <w:rsid w:val="004B2970"/>
    <w:rsid w:val="004B3CFA"/>
    <w:rsid w:val="004B3E9F"/>
    <w:rsid w:val="004B4E7D"/>
    <w:rsid w:val="004B4F20"/>
    <w:rsid w:val="004B4FCB"/>
    <w:rsid w:val="004B547A"/>
    <w:rsid w:val="004B55BA"/>
    <w:rsid w:val="004B5DBD"/>
    <w:rsid w:val="004B5E71"/>
    <w:rsid w:val="004B5F41"/>
    <w:rsid w:val="004B60B1"/>
    <w:rsid w:val="004B6336"/>
    <w:rsid w:val="004B6721"/>
    <w:rsid w:val="004B6F22"/>
    <w:rsid w:val="004B7C65"/>
    <w:rsid w:val="004C0145"/>
    <w:rsid w:val="004C0A8C"/>
    <w:rsid w:val="004C0AC0"/>
    <w:rsid w:val="004C1359"/>
    <w:rsid w:val="004C18C0"/>
    <w:rsid w:val="004C2487"/>
    <w:rsid w:val="004C2E4B"/>
    <w:rsid w:val="004C341F"/>
    <w:rsid w:val="004C46B4"/>
    <w:rsid w:val="004C4F7B"/>
    <w:rsid w:val="004C50B6"/>
    <w:rsid w:val="004C514E"/>
    <w:rsid w:val="004C54B2"/>
    <w:rsid w:val="004C5529"/>
    <w:rsid w:val="004C61E6"/>
    <w:rsid w:val="004C666F"/>
    <w:rsid w:val="004C696C"/>
    <w:rsid w:val="004C6A86"/>
    <w:rsid w:val="004C7286"/>
    <w:rsid w:val="004C755B"/>
    <w:rsid w:val="004C7AAD"/>
    <w:rsid w:val="004C7F1A"/>
    <w:rsid w:val="004D069E"/>
    <w:rsid w:val="004D082E"/>
    <w:rsid w:val="004D154C"/>
    <w:rsid w:val="004D164E"/>
    <w:rsid w:val="004D1731"/>
    <w:rsid w:val="004D1A68"/>
    <w:rsid w:val="004D207E"/>
    <w:rsid w:val="004D21F3"/>
    <w:rsid w:val="004D23C8"/>
    <w:rsid w:val="004D2553"/>
    <w:rsid w:val="004D27E8"/>
    <w:rsid w:val="004D2FE7"/>
    <w:rsid w:val="004D34CF"/>
    <w:rsid w:val="004D3508"/>
    <w:rsid w:val="004D3776"/>
    <w:rsid w:val="004D3ADF"/>
    <w:rsid w:val="004D4AA6"/>
    <w:rsid w:val="004D4CC1"/>
    <w:rsid w:val="004D4FCC"/>
    <w:rsid w:val="004D52AE"/>
    <w:rsid w:val="004D53C0"/>
    <w:rsid w:val="004D5DCE"/>
    <w:rsid w:val="004D62C8"/>
    <w:rsid w:val="004D6811"/>
    <w:rsid w:val="004D6A4F"/>
    <w:rsid w:val="004D7425"/>
    <w:rsid w:val="004D7CE9"/>
    <w:rsid w:val="004D7ED7"/>
    <w:rsid w:val="004D7FC8"/>
    <w:rsid w:val="004E1168"/>
    <w:rsid w:val="004E14D9"/>
    <w:rsid w:val="004E2252"/>
    <w:rsid w:val="004E3EC4"/>
    <w:rsid w:val="004E460A"/>
    <w:rsid w:val="004E4DF9"/>
    <w:rsid w:val="004E5471"/>
    <w:rsid w:val="004E54D9"/>
    <w:rsid w:val="004E5F70"/>
    <w:rsid w:val="004E6504"/>
    <w:rsid w:val="004E6C39"/>
    <w:rsid w:val="004E6C9E"/>
    <w:rsid w:val="004E6CFD"/>
    <w:rsid w:val="004E6E2B"/>
    <w:rsid w:val="004E6F93"/>
    <w:rsid w:val="004E7B81"/>
    <w:rsid w:val="004E7C5C"/>
    <w:rsid w:val="004E7C9A"/>
    <w:rsid w:val="004E7D59"/>
    <w:rsid w:val="004E7F36"/>
    <w:rsid w:val="004F005F"/>
    <w:rsid w:val="004F018B"/>
    <w:rsid w:val="004F0989"/>
    <w:rsid w:val="004F1453"/>
    <w:rsid w:val="004F14CE"/>
    <w:rsid w:val="004F208A"/>
    <w:rsid w:val="004F2A3A"/>
    <w:rsid w:val="004F2F3E"/>
    <w:rsid w:val="004F46B7"/>
    <w:rsid w:val="004F46B9"/>
    <w:rsid w:val="004F4A77"/>
    <w:rsid w:val="004F50DB"/>
    <w:rsid w:val="004F6679"/>
    <w:rsid w:val="004F6CDE"/>
    <w:rsid w:val="004F7203"/>
    <w:rsid w:val="0050082E"/>
    <w:rsid w:val="00501574"/>
    <w:rsid w:val="00501DAC"/>
    <w:rsid w:val="005029DB"/>
    <w:rsid w:val="00502E83"/>
    <w:rsid w:val="00503831"/>
    <w:rsid w:val="00503AEF"/>
    <w:rsid w:val="00503DDA"/>
    <w:rsid w:val="00504643"/>
    <w:rsid w:val="00504747"/>
    <w:rsid w:val="005055D6"/>
    <w:rsid w:val="00506144"/>
    <w:rsid w:val="00506A75"/>
    <w:rsid w:val="00506E6C"/>
    <w:rsid w:val="00507268"/>
    <w:rsid w:val="005078CC"/>
    <w:rsid w:val="00507F95"/>
    <w:rsid w:val="0051051D"/>
    <w:rsid w:val="00510660"/>
    <w:rsid w:val="00511204"/>
    <w:rsid w:val="00511283"/>
    <w:rsid w:val="00511922"/>
    <w:rsid w:val="005121FF"/>
    <w:rsid w:val="00512858"/>
    <w:rsid w:val="00513745"/>
    <w:rsid w:val="0051382F"/>
    <w:rsid w:val="00513CA2"/>
    <w:rsid w:val="00513F23"/>
    <w:rsid w:val="00513F5C"/>
    <w:rsid w:val="0051445F"/>
    <w:rsid w:val="00514AD4"/>
    <w:rsid w:val="00514F2B"/>
    <w:rsid w:val="00515F47"/>
    <w:rsid w:val="00515FA9"/>
    <w:rsid w:val="00516796"/>
    <w:rsid w:val="005167A3"/>
    <w:rsid w:val="005168EB"/>
    <w:rsid w:val="005169E8"/>
    <w:rsid w:val="00516B30"/>
    <w:rsid w:val="00516D48"/>
    <w:rsid w:val="005175DA"/>
    <w:rsid w:val="00517869"/>
    <w:rsid w:val="00517C05"/>
    <w:rsid w:val="0052059A"/>
    <w:rsid w:val="00520B30"/>
    <w:rsid w:val="00520B89"/>
    <w:rsid w:val="005211F6"/>
    <w:rsid w:val="005216A1"/>
    <w:rsid w:val="00521ABC"/>
    <w:rsid w:val="00521B16"/>
    <w:rsid w:val="00521F3E"/>
    <w:rsid w:val="00523012"/>
    <w:rsid w:val="00523030"/>
    <w:rsid w:val="005233A6"/>
    <w:rsid w:val="0052348F"/>
    <w:rsid w:val="0052357E"/>
    <w:rsid w:val="00524059"/>
    <w:rsid w:val="00524AB1"/>
    <w:rsid w:val="00524EC4"/>
    <w:rsid w:val="00524F4D"/>
    <w:rsid w:val="0052525F"/>
    <w:rsid w:val="00525593"/>
    <w:rsid w:val="00525DB9"/>
    <w:rsid w:val="00526249"/>
    <w:rsid w:val="00526A35"/>
    <w:rsid w:val="00526F78"/>
    <w:rsid w:val="0052716C"/>
    <w:rsid w:val="0052753B"/>
    <w:rsid w:val="00527B15"/>
    <w:rsid w:val="00527C7A"/>
    <w:rsid w:val="00527F64"/>
    <w:rsid w:val="0053050F"/>
    <w:rsid w:val="00530807"/>
    <w:rsid w:val="00530C57"/>
    <w:rsid w:val="005314B1"/>
    <w:rsid w:val="005319A7"/>
    <w:rsid w:val="00532064"/>
    <w:rsid w:val="00532299"/>
    <w:rsid w:val="00532643"/>
    <w:rsid w:val="00532C4D"/>
    <w:rsid w:val="00532CBC"/>
    <w:rsid w:val="00532D1F"/>
    <w:rsid w:val="005344AE"/>
    <w:rsid w:val="00534E65"/>
    <w:rsid w:val="0053508F"/>
    <w:rsid w:val="005354CD"/>
    <w:rsid w:val="005355F6"/>
    <w:rsid w:val="0053589A"/>
    <w:rsid w:val="00535DBB"/>
    <w:rsid w:val="00536017"/>
    <w:rsid w:val="005362AB"/>
    <w:rsid w:val="005364D6"/>
    <w:rsid w:val="005367A0"/>
    <w:rsid w:val="00536B5B"/>
    <w:rsid w:val="00536C93"/>
    <w:rsid w:val="00536F92"/>
    <w:rsid w:val="005374D4"/>
    <w:rsid w:val="0053772F"/>
    <w:rsid w:val="005379D5"/>
    <w:rsid w:val="005403FF"/>
    <w:rsid w:val="005405AF"/>
    <w:rsid w:val="00541166"/>
    <w:rsid w:val="005413BD"/>
    <w:rsid w:val="00541DD0"/>
    <w:rsid w:val="005422CE"/>
    <w:rsid w:val="00542EFD"/>
    <w:rsid w:val="005433F2"/>
    <w:rsid w:val="0054359E"/>
    <w:rsid w:val="00543D12"/>
    <w:rsid w:val="00543EE4"/>
    <w:rsid w:val="0054408E"/>
    <w:rsid w:val="005440A8"/>
    <w:rsid w:val="00544291"/>
    <w:rsid w:val="0054457F"/>
    <w:rsid w:val="005445C6"/>
    <w:rsid w:val="005449C7"/>
    <w:rsid w:val="00544D7E"/>
    <w:rsid w:val="00544EFC"/>
    <w:rsid w:val="00545123"/>
    <w:rsid w:val="00546C7C"/>
    <w:rsid w:val="00546F35"/>
    <w:rsid w:val="00547855"/>
    <w:rsid w:val="00547FBD"/>
    <w:rsid w:val="00550663"/>
    <w:rsid w:val="005523F0"/>
    <w:rsid w:val="00552A40"/>
    <w:rsid w:val="00552AE4"/>
    <w:rsid w:val="00553506"/>
    <w:rsid w:val="00553FF1"/>
    <w:rsid w:val="00554224"/>
    <w:rsid w:val="00555301"/>
    <w:rsid w:val="00555976"/>
    <w:rsid w:val="005559EA"/>
    <w:rsid w:val="005564F2"/>
    <w:rsid w:val="0055672E"/>
    <w:rsid w:val="005568A3"/>
    <w:rsid w:val="00556E70"/>
    <w:rsid w:val="00557036"/>
    <w:rsid w:val="00557AD5"/>
    <w:rsid w:val="0056069C"/>
    <w:rsid w:val="00560FFE"/>
    <w:rsid w:val="00561B69"/>
    <w:rsid w:val="00561F2D"/>
    <w:rsid w:val="005636F3"/>
    <w:rsid w:val="00563723"/>
    <w:rsid w:val="0056449B"/>
    <w:rsid w:val="005649B4"/>
    <w:rsid w:val="00564F86"/>
    <w:rsid w:val="005654E5"/>
    <w:rsid w:val="00565826"/>
    <w:rsid w:val="005658F2"/>
    <w:rsid w:val="00565DB9"/>
    <w:rsid w:val="0056639B"/>
    <w:rsid w:val="00566A7D"/>
    <w:rsid w:val="00567A07"/>
    <w:rsid w:val="00567F0F"/>
    <w:rsid w:val="00567F8F"/>
    <w:rsid w:val="00570058"/>
    <w:rsid w:val="005703FD"/>
    <w:rsid w:val="0057057B"/>
    <w:rsid w:val="00570965"/>
    <w:rsid w:val="00570F94"/>
    <w:rsid w:val="005715BC"/>
    <w:rsid w:val="00571D55"/>
    <w:rsid w:val="005720CB"/>
    <w:rsid w:val="00572C3F"/>
    <w:rsid w:val="00572EFC"/>
    <w:rsid w:val="00573452"/>
    <w:rsid w:val="00573BDD"/>
    <w:rsid w:val="005744B5"/>
    <w:rsid w:val="00574A2A"/>
    <w:rsid w:val="00574AF5"/>
    <w:rsid w:val="00574C7B"/>
    <w:rsid w:val="00575319"/>
    <w:rsid w:val="00575A9D"/>
    <w:rsid w:val="00575C90"/>
    <w:rsid w:val="00575D85"/>
    <w:rsid w:val="00575EFE"/>
    <w:rsid w:val="005763BA"/>
    <w:rsid w:val="00576C8E"/>
    <w:rsid w:val="00576E1A"/>
    <w:rsid w:val="00577C7C"/>
    <w:rsid w:val="00577DC3"/>
    <w:rsid w:val="00577FF0"/>
    <w:rsid w:val="005801A1"/>
    <w:rsid w:val="00580B62"/>
    <w:rsid w:val="00581311"/>
    <w:rsid w:val="00581C1C"/>
    <w:rsid w:val="00582884"/>
    <w:rsid w:val="0058317F"/>
    <w:rsid w:val="0058388B"/>
    <w:rsid w:val="00583ED7"/>
    <w:rsid w:val="00584224"/>
    <w:rsid w:val="00584584"/>
    <w:rsid w:val="0058465D"/>
    <w:rsid w:val="00584825"/>
    <w:rsid w:val="00584EDA"/>
    <w:rsid w:val="00584F2E"/>
    <w:rsid w:val="00585409"/>
    <w:rsid w:val="005858A1"/>
    <w:rsid w:val="005863B0"/>
    <w:rsid w:val="005868DE"/>
    <w:rsid w:val="005868E1"/>
    <w:rsid w:val="00586A9B"/>
    <w:rsid w:val="00587201"/>
    <w:rsid w:val="00587765"/>
    <w:rsid w:val="0058781D"/>
    <w:rsid w:val="00587A37"/>
    <w:rsid w:val="00587CA0"/>
    <w:rsid w:val="005900B6"/>
    <w:rsid w:val="005906BF"/>
    <w:rsid w:val="00590E13"/>
    <w:rsid w:val="005919C2"/>
    <w:rsid w:val="0059233D"/>
    <w:rsid w:val="00592429"/>
    <w:rsid w:val="005926E7"/>
    <w:rsid w:val="00592FA4"/>
    <w:rsid w:val="005931A7"/>
    <w:rsid w:val="005936DF"/>
    <w:rsid w:val="005936F3"/>
    <w:rsid w:val="0059435F"/>
    <w:rsid w:val="005945C5"/>
    <w:rsid w:val="00594995"/>
    <w:rsid w:val="00595106"/>
    <w:rsid w:val="0059513B"/>
    <w:rsid w:val="00595B53"/>
    <w:rsid w:val="005963AE"/>
    <w:rsid w:val="00596F4C"/>
    <w:rsid w:val="005972DB"/>
    <w:rsid w:val="005973F9"/>
    <w:rsid w:val="00597585"/>
    <w:rsid w:val="00597CE6"/>
    <w:rsid w:val="005A0592"/>
    <w:rsid w:val="005A0DB4"/>
    <w:rsid w:val="005A0F7F"/>
    <w:rsid w:val="005A11B8"/>
    <w:rsid w:val="005A152B"/>
    <w:rsid w:val="005A1714"/>
    <w:rsid w:val="005A19BB"/>
    <w:rsid w:val="005A1CA9"/>
    <w:rsid w:val="005A1DEC"/>
    <w:rsid w:val="005A1EF2"/>
    <w:rsid w:val="005A24A8"/>
    <w:rsid w:val="005A2562"/>
    <w:rsid w:val="005A2BEA"/>
    <w:rsid w:val="005A3920"/>
    <w:rsid w:val="005A3B8F"/>
    <w:rsid w:val="005A40FF"/>
    <w:rsid w:val="005A45F1"/>
    <w:rsid w:val="005A46B7"/>
    <w:rsid w:val="005A4AF8"/>
    <w:rsid w:val="005A534E"/>
    <w:rsid w:val="005A6145"/>
    <w:rsid w:val="005A6674"/>
    <w:rsid w:val="005A6689"/>
    <w:rsid w:val="005A7037"/>
    <w:rsid w:val="005A723F"/>
    <w:rsid w:val="005A76F4"/>
    <w:rsid w:val="005A7AD7"/>
    <w:rsid w:val="005A7C9B"/>
    <w:rsid w:val="005B01B1"/>
    <w:rsid w:val="005B0201"/>
    <w:rsid w:val="005B066B"/>
    <w:rsid w:val="005B0A2E"/>
    <w:rsid w:val="005B11FA"/>
    <w:rsid w:val="005B1DC9"/>
    <w:rsid w:val="005B27D9"/>
    <w:rsid w:val="005B2DD6"/>
    <w:rsid w:val="005B312E"/>
    <w:rsid w:val="005B384E"/>
    <w:rsid w:val="005B3DB4"/>
    <w:rsid w:val="005B40C4"/>
    <w:rsid w:val="005B411C"/>
    <w:rsid w:val="005B48C1"/>
    <w:rsid w:val="005B579E"/>
    <w:rsid w:val="005B5850"/>
    <w:rsid w:val="005B5DBB"/>
    <w:rsid w:val="005B60DE"/>
    <w:rsid w:val="005B6AF0"/>
    <w:rsid w:val="005B6C28"/>
    <w:rsid w:val="005B7406"/>
    <w:rsid w:val="005B77A0"/>
    <w:rsid w:val="005C1352"/>
    <w:rsid w:val="005C1FA7"/>
    <w:rsid w:val="005C292F"/>
    <w:rsid w:val="005C2AD6"/>
    <w:rsid w:val="005C2DBE"/>
    <w:rsid w:val="005C3096"/>
    <w:rsid w:val="005C3899"/>
    <w:rsid w:val="005C4359"/>
    <w:rsid w:val="005C4A27"/>
    <w:rsid w:val="005C4A93"/>
    <w:rsid w:val="005C508F"/>
    <w:rsid w:val="005C5197"/>
    <w:rsid w:val="005C537B"/>
    <w:rsid w:val="005C5C17"/>
    <w:rsid w:val="005C653F"/>
    <w:rsid w:val="005C6C9C"/>
    <w:rsid w:val="005C77EB"/>
    <w:rsid w:val="005D024D"/>
    <w:rsid w:val="005D15C0"/>
    <w:rsid w:val="005D198F"/>
    <w:rsid w:val="005D1B80"/>
    <w:rsid w:val="005D27B2"/>
    <w:rsid w:val="005D286E"/>
    <w:rsid w:val="005D299E"/>
    <w:rsid w:val="005D2A51"/>
    <w:rsid w:val="005D2F20"/>
    <w:rsid w:val="005D39DF"/>
    <w:rsid w:val="005D433F"/>
    <w:rsid w:val="005D45CB"/>
    <w:rsid w:val="005D4755"/>
    <w:rsid w:val="005D4B0B"/>
    <w:rsid w:val="005D4BFC"/>
    <w:rsid w:val="005D4C9F"/>
    <w:rsid w:val="005D4E86"/>
    <w:rsid w:val="005D5260"/>
    <w:rsid w:val="005D53AF"/>
    <w:rsid w:val="005D5E8C"/>
    <w:rsid w:val="005D68D6"/>
    <w:rsid w:val="005D6B75"/>
    <w:rsid w:val="005E26C4"/>
    <w:rsid w:val="005E2784"/>
    <w:rsid w:val="005E2BF3"/>
    <w:rsid w:val="005E2CB3"/>
    <w:rsid w:val="005E31F2"/>
    <w:rsid w:val="005E36EE"/>
    <w:rsid w:val="005E37D2"/>
    <w:rsid w:val="005E500D"/>
    <w:rsid w:val="005E5D36"/>
    <w:rsid w:val="005E5D7F"/>
    <w:rsid w:val="005E5ECB"/>
    <w:rsid w:val="005E6D46"/>
    <w:rsid w:val="005E745A"/>
    <w:rsid w:val="005E79A2"/>
    <w:rsid w:val="005E7D48"/>
    <w:rsid w:val="005F02C3"/>
    <w:rsid w:val="005F063D"/>
    <w:rsid w:val="005F06E5"/>
    <w:rsid w:val="005F0934"/>
    <w:rsid w:val="005F0E2E"/>
    <w:rsid w:val="005F1088"/>
    <w:rsid w:val="005F196D"/>
    <w:rsid w:val="005F2DC7"/>
    <w:rsid w:val="005F3443"/>
    <w:rsid w:val="005F389C"/>
    <w:rsid w:val="005F3B34"/>
    <w:rsid w:val="005F3D20"/>
    <w:rsid w:val="005F4698"/>
    <w:rsid w:val="005F4BC4"/>
    <w:rsid w:val="005F4CBD"/>
    <w:rsid w:val="005F647F"/>
    <w:rsid w:val="005F690E"/>
    <w:rsid w:val="005F7018"/>
    <w:rsid w:val="005F71B0"/>
    <w:rsid w:val="005F73E9"/>
    <w:rsid w:val="005F74FE"/>
    <w:rsid w:val="005F78AC"/>
    <w:rsid w:val="005F7A2C"/>
    <w:rsid w:val="006004A9"/>
    <w:rsid w:val="00600DCF"/>
    <w:rsid w:val="00600F42"/>
    <w:rsid w:val="00601765"/>
    <w:rsid w:val="00601865"/>
    <w:rsid w:val="00602710"/>
    <w:rsid w:val="00602956"/>
    <w:rsid w:val="00602AB4"/>
    <w:rsid w:val="00602E91"/>
    <w:rsid w:val="00603085"/>
    <w:rsid w:val="006032A7"/>
    <w:rsid w:val="00603F16"/>
    <w:rsid w:val="00604024"/>
    <w:rsid w:val="006048AF"/>
    <w:rsid w:val="00604E04"/>
    <w:rsid w:val="00605054"/>
    <w:rsid w:val="00605C49"/>
    <w:rsid w:val="00605F96"/>
    <w:rsid w:val="00606007"/>
    <w:rsid w:val="006062A7"/>
    <w:rsid w:val="006063DE"/>
    <w:rsid w:val="0060656D"/>
    <w:rsid w:val="006076FB"/>
    <w:rsid w:val="0060779D"/>
    <w:rsid w:val="006078D6"/>
    <w:rsid w:val="00607C4D"/>
    <w:rsid w:val="00610C1A"/>
    <w:rsid w:val="00610E35"/>
    <w:rsid w:val="00611501"/>
    <w:rsid w:val="00611D7F"/>
    <w:rsid w:val="00611F1D"/>
    <w:rsid w:val="00612376"/>
    <w:rsid w:val="00612538"/>
    <w:rsid w:val="00612F67"/>
    <w:rsid w:val="006138BC"/>
    <w:rsid w:val="00613CD9"/>
    <w:rsid w:val="00613DFF"/>
    <w:rsid w:val="0061431F"/>
    <w:rsid w:val="00614EE4"/>
    <w:rsid w:val="00614F80"/>
    <w:rsid w:val="00615997"/>
    <w:rsid w:val="00615E87"/>
    <w:rsid w:val="00616B03"/>
    <w:rsid w:val="00616B9F"/>
    <w:rsid w:val="00617CBD"/>
    <w:rsid w:val="00617CED"/>
    <w:rsid w:val="00617D76"/>
    <w:rsid w:val="006201BC"/>
    <w:rsid w:val="00620891"/>
    <w:rsid w:val="00620B5D"/>
    <w:rsid w:val="00620E73"/>
    <w:rsid w:val="00620F55"/>
    <w:rsid w:val="0062103F"/>
    <w:rsid w:val="00621093"/>
    <w:rsid w:val="0062169F"/>
    <w:rsid w:val="006221C9"/>
    <w:rsid w:val="00622597"/>
    <w:rsid w:val="00622627"/>
    <w:rsid w:val="00622708"/>
    <w:rsid w:val="006228CD"/>
    <w:rsid w:val="00622A6D"/>
    <w:rsid w:val="00622C99"/>
    <w:rsid w:val="00622E33"/>
    <w:rsid w:val="0062334E"/>
    <w:rsid w:val="00623A51"/>
    <w:rsid w:val="00623ED3"/>
    <w:rsid w:val="00624CFD"/>
    <w:rsid w:val="00624D3B"/>
    <w:rsid w:val="0062508D"/>
    <w:rsid w:val="00625DE8"/>
    <w:rsid w:val="00626063"/>
    <w:rsid w:val="0062788D"/>
    <w:rsid w:val="00627AB7"/>
    <w:rsid w:val="00627AB8"/>
    <w:rsid w:val="00627F41"/>
    <w:rsid w:val="0063035B"/>
    <w:rsid w:val="006305D7"/>
    <w:rsid w:val="00632102"/>
    <w:rsid w:val="0063256E"/>
    <w:rsid w:val="00632C2D"/>
    <w:rsid w:val="0063300C"/>
    <w:rsid w:val="00633808"/>
    <w:rsid w:val="006339C5"/>
    <w:rsid w:val="00633BD8"/>
    <w:rsid w:val="00633CD3"/>
    <w:rsid w:val="00633FD9"/>
    <w:rsid w:val="00634372"/>
    <w:rsid w:val="00634A92"/>
    <w:rsid w:val="00634CA4"/>
    <w:rsid w:val="00635B33"/>
    <w:rsid w:val="00635DED"/>
    <w:rsid w:val="00636EA1"/>
    <w:rsid w:val="00637834"/>
    <w:rsid w:val="00641481"/>
    <w:rsid w:val="006420C2"/>
    <w:rsid w:val="006422B7"/>
    <w:rsid w:val="00642655"/>
    <w:rsid w:val="00642986"/>
    <w:rsid w:val="00642A8F"/>
    <w:rsid w:val="00642EBD"/>
    <w:rsid w:val="00642F9C"/>
    <w:rsid w:val="006433E3"/>
    <w:rsid w:val="00643973"/>
    <w:rsid w:val="00643C43"/>
    <w:rsid w:val="006441C8"/>
    <w:rsid w:val="006442C9"/>
    <w:rsid w:val="006446C7"/>
    <w:rsid w:val="00644989"/>
    <w:rsid w:val="00644AB6"/>
    <w:rsid w:val="00645092"/>
    <w:rsid w:val="0064562C"/>
    <w:rsid w:val="00645655"/>
    <w:rsid w:val="00645CC8"/>
    <w:rsid w:val="006462EB"/>
    <w:rsid w:val="0064679C"/>
    <w:rsid w:val="006502DB"/>
    <w:rsid w:val="00650318"/>
    <w:rsid w:val="006508DF"/>
    <w:rsid w:val="00651180"/>
    <w:rsid w:val="006519EF"/>
    <w:rsid w:val="00651ADE"/>
    <w:rsid w:val="00651CA0"/>
    <w:rsid w:val="00652800"/>
    <w:rsid w:val="00652B76"/>
    <w:rsid w:val="00652F09"/>
    <w:rsid w:val="006530B5"/>
    <w:rsid w:val="00653347"/>
    <w:rsid w:val="0065397B"/>
    <w:rsid w:val="00654AED"/>
    <w:rsid w:val="006558C6"/>
    <w:rsid w:val="00656338"/>
    <w:rsid w:val="0065655F"/>
    <w:rsid w:val="00656E7D"/>
    <w:rsid w:val="00656F49"/>
    <w:rsid w:val="00657942"/>
    <w:rsid w:val="006600C0"/>
    <w:rsid w:val="00661170"/>
    <w:rsid w:val="00661631"/>
    <w:rsid w:val="00662258"/>
    <w:rsid w:val="00662481"/>
    <w:rsid w:val="0066280A"/>
    <w:rsid w:val="006628B3"/>
    <w:rsid w:val="006638DA"/>
    <w:rsid w:val="00663B1C"/>
    <w:rsid w:val="00664921"/>
    <w:rsid w:val="00664C87"/>
    <w:rsid w:val="00664D2B"/>
    <w:rsid w:val="00665248"/>
    <w:rsid w:val="00665566"/>
    <w:rsid w:val="00665BAB"/>
    <w:rsid w:val="0066701A"/>
    <w:rsid w:val="00667301"/>
    <w:rsid w:val="006677F0"/>
    <w:rsid w:val="00667E5F"/>
    <w:rsid w:val="00667FFA"/>
    <w:rsid w:val="00670003"/>
    <w:rsid w:val="006702C1"/>
    <w:rsid w:val="0067040F"/>
    <w:rsid w:val="00670A53"/>
    <w:rsid w:val="00670E51"/>
    <w:rsid w:val="006717A8"/>
    <w:rsid w:val="00671CF5"/>
    <w:rsid w:val="00671D4F"/>
    <w:rsid w:val="006721A0"/>
    <w:rsid w:val="006736DE"/>
    <w:rsid w:val="0067393B"/>
    <w:rsid w:val="00673A1F"/>
    <w:rsid w:val="00673B7F"/>
    <w:rsid w:val="00674552"/>
    <w:rsid w:val="006746FD"/>
    <w:rsid w:val="006748FC"/>
    <w:rsid w:val="00674A2D"/>
    <w:rsid w:val="00674A30"/>
    <w:rsid w:val="00675DE0"/>
    <w:rsid w:val="00676587"/>
    <w:rsid w:val="00676AAE"/>
    <w:rsid w:val="00676E32"/>
    <w:rsid w:val="00677232"/>
    <w:rsid w:val="0067729A"/>
    <w:rsid w:val="00680302"/>
    <w:rsid w:val="0068052B"/>
    <w:rsid w:val="00680A47"/>
    <w:rsid w:val="00680E53"/>
    <w:rsid w:val="00681020"/>
    <w:rsid w:val="0068117F"/>
    <w:rsid w:val="006817E9"/>
    <w:rsid w:val="0068190D"/>
    <w:rsid w:val="00681AFE"/>
    <w:rsid w:val="00681B5F"/>
    <w:rsid w:val="006821B6"/>
    <w:rsid w:val="006825CF"/>
    <w:rsid w:val="00682718"/>
    <w:rsid w:val="00682CA1"/>
    <w:rsid w:val="00682DFD"/>
    <w:rsid w:val="0068336F"/>
    <w:rsid w:val="00683974"/>
    <w:rsid w:val="00683CD0"/>
    <w:rsid w:val="00683D21"/>
    <w:rsid w:val="006841D6"/>
    <w:rsid w:val="00684490"/>
    <w:rsid w:val="00684AB0"/>
    <w:rsid w:val="00684C1E"/>
    <w:rsid w:val="0068549E"/>
    <w:rsid w:val="00685AD7"/>
    <w:rsid w:val="00685F4E"/>
    <w:rsid w:val="00685FF6"/>
    <w:rsid w:val="0068617C"/>
    <w:rsid w:val="0068655D"/>
    <w:rsid w:val="00687588"/>
    <w:rsid w:val="00687C45"/>
    <w:rsid w:val="00690B77"/>
    <w:rsid w:val="00690E4A"/>
    <w:rsid w:val="00690EE2"/>
    <w:rsid w:val="00691C15"/>
    <w:rsid w:val="00692EDA"/>
    <w:rsid w:val="00692F3F"/>
    <w:rsid w:val="00693227"/>
    <w:rsid w:val="006953B3"/>
    <w:rsid w:val="0069570E"/>
    <w:rsid w:val="0069595E"/>
    <w:rsid w:val="00695E81"/>
    <w:rsid w:val="0069616D"/>
    <w:rsid w:val="00696DB6"/>
    <w:rsid w:val="006978AB"/>
    <w:rsid w:val="00697FDE"/>
    <w:rsid w:val="006A01AD"/>
    <w:rsid w:val="006A08B6"/>
    <w:rsid w:val="006A0DA5"/>
    <w:rsid w:val="006A0DE2"/>
    <w:rsid w:val="006A1790"/>
    <w:rsid w:val="006A1BD1"/>
    <w:rsid w:val="006A2843"/>
    <w:rsid w:val="006A33EB"/>
    <w:rsid w:val="006A34A1"/>
    <w:rsid w:val="006A42BD"/>
    <w:rsid w:val="006A44AC"/>
    <w:rsid w:val="006A4603"/>
    <w:rsid w:val="006A484F"/>
    <w:rsid w:val="006A4C5F"/>
    <w:rsid w:val="006A4EFE"/>
    <w:rsid w:val="006A507B"/>
    <w:rsid w:val="006A57EB"/>
    <w:rsid w:val="006A5884"/>
    <w:rsid w:val="006A5C80"/>
    <w:rsid w:val="006A5F87"/>
    <w:rsid w:val="006A6968"/>
    <w:rsid w:val="006A6C32"/>
    <w:rsid w:val="006A6FF2"/>
    <w:rsid w:val="006A730E"/>
    <w:rsid w:val="006A7522"/>
    <w:rsid w:val="006A75A2"/>
    <w:rsid w:val="006A79ED"/>
    <w:rsid w:val="006A7F07"/>
    <w:rsid w:val="006B038A"/>
    <w:rsid w:val="006B090B"/>
    <w:rsid w:val="006B0A6D"/>
    <w:rsid w:val="006B0B59"/>
    <w:rsid w:val="006B1170"/>
    <w:rsid w:val="006B1DAB"/>
    <w:rsid w:val="006B2280"/>
    <w:rsid w:val="006B232F"/>
    <w:rsid w:val="006B24A1"/>
    <w:rsid w:val="006B2B62"/>
    <w:rsid w:val="006B2FC9"/>
    <w:rsid w:val="006B334B"/>
    <w:rsid w:val="006B3698"/>
    <w:rsid w:val="006B40B5"/>
    <w:rsid w:val="006B4390"/>
    <w:rsid w:val="006B4600"/>
    <w:rsid w:val="006B4ECE"/>
    <w:rsid w:val="006B5720"/>
    <w:rsid w:val="006B595B"/>
    <w:rsid w:val="006B5D79"/>
    <w:rsid w:val="006B6559"/>
    <w:rsid w:val="006B6FD1"/>
    <w:rsid w:val="006B7599"/>
    <w:rsid w:val="006C0644"/>
    <w:rsid w:val="006C0CD6"/>
    <w:rsid w:val="006C0E27"/>
    <w:rsid w:val="006C0F0F"/>
    <w:rsid w:val="006C15D9"/>
    <w:rsid w:val="006C19BD"/>
    <w:rsid w:val="006C1C67"/>
    <w:rsid w:val="006C280D"/>
    <w:rsid w:val="006C3957"/>
    <w:rsid w:val="006C3FC4"/>
    <w:rsid w:val="006C44B3"/>
    <w:rsid w:val="006C4645"/>
    <w:rsid w:val="006C5431"/>
    <w:rsid w:val="006C55A5"/>
    <w:rsid w:val="006C5ADF"/>
    <w:rsid w:val="006C6EE8"/>
    <w:rsid w:val="006C7552"/>
    <w:rsid w:val="006C791D"/>
    <w:rsid w:val="006C7B3E"/>
    <w:rsid w:val="006D0055"/>
    <w:rsid w:val="006D12EA"/>
    <w:rsid w:val="006D1A22"/>
    <w:rsid w:val="006D1CC0"/>
    <w:rsid w:val="006D24E7"/>
    <w:rsid w:val="006D2558"/>
    <w:rsid w:val="006D265C"/>
    <w:rsid w:val="006D3155"/>
    <w:rsid w:val="006D3388"/>
    <w:rsid w:val="006D3653"/>
    <w:rsid w:val="006D37DE"/>
    <w:rsid w:val="006D4140"/>
    <w:rsid w:val="006D431C"/>
    <w:rsid w:val="006D5081"/>
    <w:rsid w:val="006D50BA"/>
    <w:rsid w:val="006D543D"/>
    <w:rsid w:val="006D5776"/>
    <w:rsid w:val="006D5A5E"/>
    <w:rsid w:val="006D6164"/>
    <w:rsid w:val="006D66FA"/>
    <w:rsid w:val="006D6766"/>
    <w:rsid w:val="006D68FC"/>
    <w:rsid w:val="006D6B8B"/>
    <w:rsid w:val="006D7074"/>
    <w:rsid w:val="006D716C"/>
    <w:rsid w:val="006D719E"/>
    <w:rsid w:val="006D765D"/>
    <w:rsid w:val="006E0100"/>
    <w:rsid w:val="006E06B4"/>
    <w:rsid w:val="006E084D"/>
    <w:rsid w:val="006E0B6E"/>
    <w:rsid w:val="006E0D74"/>
    <w:rsid w:val="006E1678"/>
    <w:rsid w:val="006E1A49"/>
    <w:rsid w:val="006E208C"/>
    <w:rsid w:val="006E272E"/>
    <w:rsid w:val="006E2CCF"/>
    <w:rsid w:val="006E2EA6"/>
    <w:rsid w:val="006E32BF"/>
    <w:rsid w:val="006E394F"/>
    <w:rsid w:val="006E4F93"/>
    <w:rsid w:val="006E5013"/>
    <w:rsid w:val="006E5BA2"/>
    <w:rsid w:val="006E6169"/>
    <w:rsid w:val="006E667B"/>
    <w:rsid w:val="006E68B1"/>
    <w:rsid w:val="006E6D08"/>
    <w:rsid w:val="006E75CC"/>
    <w:rsid w:val="006E7F1C"/>
    <w:rsid w:val="006F08FD"/>
    <w:rsid w:val="006F0BC1"/>
    <w:rsid w:val="006F0E48"/>
    <w:rsid w:val="006F0FBC"/>
    <w:rsid w:val="006F2293"/>
    <w:rsid w:val="006F24ED"/>
    <w:rsid w:val="006F2DAD"/>
    <w:rsid w:val="006F3528"/>
    <w:rsid w:val="006F39C6"/>
    <w:rsid w:val="006F3D2A"/>
    <w:rsid w:val="006F5161"/>
    <w:rsid w:val="006F54A3"/>
    <w:rsid w:val="006F5998"/>
    <w:rsid w:val="006F5AD5"/>
    <w:rsid w:val="006F601E"/>
    <w:rsid w:val="006F621F"/>
    <w:rsid w:val="006F63F2"/>
    <w:rsid w:val="006F65BA"/>
    <w:rsid w:val="006F6F1C"/>
    <w:rsid w:val="006F762C"/>
    <w:rsid w:val="00700220"/>
    <w:rsid w:val="00700E2B"/>
    <w:rsid w:val="00701DA7"/>
    <w:rsid w:val="00703507"/>
    <w:rsid w:val="0070488E"/>
    <w:rsid w:val="00704A9B"/>
    <w:rsid w:val="00704FCF"/>
    <w:rsid w:val="00705261"/>
    <w:rsid w:val="007053D3"/>
    <w:rsid w:val="00705B68"/>
    <w:rsid w:val="0070672C"/>
    <w:rsid w:val="00706F1A"/>
    <w:rsid w:val="0070741B"/>
    <w:rsid w:val="00707E0C"/>
    <w:rsid w:val="00710BB6"/>
    <w:rsid w:val="007119B2"/>
    <w:rsid w:val="007124B4"/>
    <w:rsid w:val="00713285"/>
    <w:rsid w:val="007132A7"/>
    <w:rsid w:val="00714314"/>
    <w:rsid w:val="0071441D"/>
    <w:rsid w:val="007154EF"/>
    <w:rsid w:val="007156B1"/>
    <w:rsid w:val="00715A32"/>
    <w:rsid w:val="00715D29"/>
    <w:rsid w:val="00715F92"/>
    <w:rsid w:val="0071604B"/>
    <w:rsid w:val="00716128"/>
    <w:rsid w:val="00716AAD"/>
    <w:rsid w:val="00716F98"/>
    <w:rsid w:val="00717420"/>
    <w:rsid w:val="00717D64"/>
    <w:rsid w:val="00717ED2"/>
    <w:rsid w:val="00717F0B"/>
    <w:rsid w:val="007209AC"/>
    <w:rsid w:val="00720B88"/>
    <w:rsid w:val="007210CD"/>
    <w:rsid w:val="00721610"/>
    <w:rsid w:val="00721EB9"/>
    <w:rsid w:val="0072222A"/>
    <w:rsid w:val="0072288A"/>
    <w:rsid w:val="007234F3"/>
    <w:rsid w:val="007236E7"/>
    <w:rsid w:val="0072445A"/>
    <w:rsid w:val="007248E0"/>
    <w:rsid w:val="00724C0A"/>
    <w:rsid w:val="00724DF1"/>
    <w:rsid w:val="00724E91"/>
    <w:rsid w:val="0072518C"/>
    <w:rsid w:val="00725763"/>
    <w:rsid w:val="00726082"/>
    <w:rsid w:val="00726090"/>
    <w:rsid w:val="007268F1"/>
    <w:rsid w:val="007269AA"/>
    <w:rsid w:val="00726B53"/>
    <w:rsid w:val="007279F7"/>
    <w:rsid w:val="00727C47"/>
    <w:rsid w:val="00727D52"/>
    <w:rsid w:val="00730C67"/>
    <w:rsid w:val="00730E77"/>
    <w:rsid w:val="007314F3"/>
    <w:rsid w:val="00731687"/>
    <w:rsid w:val="00731976"/>
    <w:rsid w:val="00731E75"/>
    <w:rsid w:val="007326A9"/>
    <w:rsid w:val="00733C45"/>
    <w:rsid w:val="0073403E"/>
    <w:rsid w:val="00734A49"/>
    <w:rsid w:val="00734C67"/>
    <w:rsid w:val="007355B8"/>
    <w:rsid w:val="007358E8"/>
    <w:rsid w:val="007363F3"/>
    <w:rsid w:val="007370A2"/>
    <w:rsid w:val="0073732B"/>
    <w:rsid w:val="007373C9"/>
    <w:rsid w:val="00737937"/>
    <w:rsid w:val="00737D0F"/>
    <w:rsid w:val="00740670"/>
    <w:rsid w:val="007406FF"/>
    <w:rsid w:val="007407BC"/>
    <w:rsid w:val="00740994"/>
    <w:rsid w:val="00740C72"/>
    <w:rsid w:val="007410C5"/>
    <w:rsid w:val="0074135A"/>
    <w:rsid w:val="00741B27"/>
    <w:rsid w:val="00741FF4"/>
    <w:rsid w:val="00742500"/>
    <w:rsid w:val="00742A82"/>
    <w:rsid w:val="00742F0D"/>
    <w:rsid w:val="00743953"/>
    <w:rsid w:val="00744199"/>
    <w:rsid w:val="007445DA"/>
    <w:rsid w:val="00744F42"/>
    <w:rsid w:val="00745011"/>
    <w:rsid w:val="00745F0D"/>
    <w:rsid w:val="00746033"/>
    <w:rsid w:val="0074630B"/>
    <w:rsid w:val="00746344"/>
    <w:rsid w:val="007467AB"/>
    <w:rsid w:val="00746934"/>
    <w:rsid w:val="00746A5D"/>
    <w:rsid w:val="00746A68"/>
    <w:rsid w:val="007470AD"/>
    <w:rsid w:val="007500B7"/>
    <w:rsid w:val="007507ED"/>
    <w:rsid w:val="007509D6"/>
    <w:rsid w:val="00750BFC"/>
    <w:rsid w:val="00750E95"/>
    <w:rsid w:val="00751183"/>
    <w:rsid w:val="007518C8"/>
    <w:rsid w:val="00751912"/>
    <w:rsid w:val="00751AE5"/>
    <w:rsid w:val="007524C0"/>
    <w:rsid w:val="0075298D"/>
    <w:rsid w:val="007530E8"/>
    <w:rsid w:val="00753283"/>
    <w:rsid w:val="007553F8"/>
    <w:rsid w:val="00756136"/>
    <w:rsid w:val="007565F8"/>
    <w:rsid w:val="00756C0F"/>
    <w:rsid w:val="007574E7"/>
    <w:rsid w:val="00757571"/>
    <w:rsid w:val="0075757E"/>
    <w:rsid w:val="00757BBC"/>
    <w:rsid w:val="007601F0"/>
    <w:rsid w:val="00760636"/>
    <w:rsid w:val="00761575"/>
    <w:rsid w:val="00761767"/>
    <w:rsid w:val="00761F8D"/>
    <w:rsid w:val="00762084"/>
    <w:rsid w:val="007621B2"/>
    <w:rsid w:val="00762338"/>
    <w:rsid w:val="00762508"/>
    <w:rsid w:val="00762745"/>
    <w:rsid w:val="0076303A"/>
    <w:rsid w:val="0076390B"/>
    <w:rsid w:val="00763B1D"/>
    <w:rsid w:val="00764180"/>
    <w:rsid w:val="00764570"/>
    <w:rsid w:val="007645D3"/>
    <w:rsid w:val="007646F3"/>
    <w:rsid w:val="0076487A"/>
    <w:rsid w:val="007649BC"/>
    <w:rsid w:val="00764E61"/>
    <w:rsid w:val="007661AA"/>
    <w:rsid w:val="007665B6"/>
    <w:rsid w:val="007668C4"/>
    <w:rsid w:val="00767EBC"/>
    <w:rsid w:val="007700C9"/>
    <w:rsid w:val="00770A4F"/>
    <w:rsid w:val="00770D03"/>
    <w:rsid w:val="0077257C"/>
    <w:rsid w:val="00773860"/>
    <w:rsid w:val="0077394B"/>
    <w:rsid w:val="0077452A"/>
    <w:rsid w:val="0077492A"/>
    <w:rsid w:val="00775A57"/>
    <w:rsid w:val="00776089"/>
    <w:rsid w:val="007764A5"/>
    <w:rsid w:val="0077791F"/>
    <w:rsid w:val="00777A6D"/>
    <w:rsid w:val="00777CB5"/>
    <w:rsid w:val="00777EDB"/>
    <w:rsid w:val="00777FA0"/>
    <w:rsid w:val="0078125D"/>
    <w:rsid w:val="0078125F"/>
    <w:rsid w:val="0078155B"/>
    <w:rsid w:val="007823D7"/>
    <w:rsid w:val="007827B0"/>
    <w:rsid w:val="007828EC"/>
    <w:rsid w:val="007830EC"/>
    <w:rsid w:val="00783656"/>
    <w:rsid w:val="007843D5"/>
    <w:rsid w:val="00784737"/>
    <w:rsid w:val="00784884"/>
    <w:rsid w:val="00784A4B"/>
    <w:rsid w:val="00784AE6"/>
    <w:rsid w:val="00785566"/>
    <w:rsid w:val="00786289"/>
    <w:rsid w:val="007864A5"/>
    <w:rsid w:val="00786DA3"/>
    <w:rsid w:val="007872DB"/>
    <w:rsid w:val="007872DD"/>
    <w:rsid w:val="007876F6"/>
    <w:rsid w:val="0078781E"/>
    <w:rsid w:val="007900A9"/>
    <w:rsid w:val="00790808"/>
    <w:rsid w:val="007912DD"/>
    <w:rsid w:val="007913CE"/>
    <w:rsid w:val="007916AC"/>
    <w:rsid w:val="00791ACE"/>
    <w:rsid w:val="00791B6D"/>
    <w:rsid w:val="00791EA0"/>
    <w:rsid w:val="00792A84"/>
    <w:rsid w:val="007933DE"/>
    <w:rsid w:val="00793918"/>
    <w:rsid w:val="00793D6B"/>
    <w:rsid w:val="00794B42"/>
    <w:rsid w:val="00794B5E"/>
    <w:rsid w:val="00795662"/>
    <w:rsid w:val="0079578A"/>
    <w:rsid w:val="007957E9"/>
    <w:rsid w:val="007958BB"/>
    <w:rsid w:val="00797AD2"/>
    <w:rsid w:val="00797D44"/>
    <w:rsid w:val="007A0574"/>
    <w:rsid w:val="007A0A76"/>
    <w:rsid w:val="007A1063"/>
    <w:rsid w:val="007A1082"/>
    <w:rsid w:val="007A111E"/>
    <w:rsid w:val="007A112A"/>
    <w:rsid w:val="007A159B"/>
    <w:rsid w:val="007A19F7"/>
    <w:rsid w:val="007A29D6"/>
    <w:rsid w:val="007A2A9E"/>
    <w:rsid w:val="007A305E"/>
    <w:rsid w:val="007A3122"/>
    <w:rsid w:val="007A3237"/>
    <w:rsid w:val="007A3DE9"/>
    <w:rsid w:val="007A3F93"/>
    <w:rsid w:val="007A4158"/>
    <w:rsid w:val="007A425B"/>
    <w:rsid w:val="007A45C4"/>
    <w:rsid w:val="007A4BD4"/>
    <w:rsid w:val="007A4CD3"/>
    <w:rsid w:val="007A4DBE"/>
    <w:rsid w:val="007A51FA"/>
    <w:rsid w:val="007A5CA0"/>
    <w:rsid w:val="007A5D3E"/>
    <w:rsid w:val="007A5F9D"/>
    <w:rsid w:val="007A67AF"/>
    <w:rsid w:val="007A6994"/>
    <w:rsid w:val="007A6B17"/>
    <w:rsid w:val="007A7B20"/>
    <w:rsid w:val="007A7DD5"/>
    <w:rsid w:val="007B00A3"/>
    <w:rsid w:val="007B0437"/>
    <w:rsid w:val="007B0B40"/>
    <w:rsid w:val="007B17D0"/>
    <w:rsid w:val="007B1A7F"/>
    <w:rsid w:val="007B1BA9"/>
    <w:rsid w:val="007B25CF"/>
    <w:rsid w:val="007B2E9D"/>
    <w:rsid w:val="007B30E4"/>
    <w:rsid w:val="007B3309"/>
    <w:rsid w:val="007B3369"/>
    <w:rsid w:val="007B38E1"/>
    <w:rsid w:val="007B4166"/>
    <w:rsid w:val="007B42BE"/>
    <w:rsid w:val="007B49E8"/>
    <w:rsid w:val="007B4C71"/>
    <w:rsid w:val="007B72A7"/>
    <w:rsid w:val="007B7422"/>
    <w:rsid w:val="007B7574"/>
    <w:rsid w:val="007B7FD7"/>
    <w:rsid w:val="007C020B"/>
    <w:rsid w:val="007C028C"/>
    <w:rsid w:val="007C0352"/>
    <w:rsid w:val="007C05C7"/>
    <w:rsid w:val="007C1316"/>
    <w:rsid w:val="007C1317"/>
    <w:rsid w:val="007C1D20"/>
    <w:rsid w:val="007C22B5"/>
    <w:rsid w:val="007C24F1"/>
    <w:rsid w:val="007C2A80"/>
    <w:rsid w:val="007C32D2"/>
    <w:rsid w:val="007C3885"/>
    <w:rsid w:val="007C41D4"/>
    <w:rsid w:val="007C4427"/>
    <w:rsid w:val="007C4790"/>
    <w:rsid w:val="007C5558"/>
    <w:rsid w:val="007C6965"/>
    <w:rsid w:val="007C7A7B"/>
    <w:rsid w:val="007D0B52"/>
    <w:rsid w:val="007D14F7"/>
    <w:rsid w:val="007D1E0E"/>
    <w:rsid w:val="007D25CA"/>
    <w:rsid w:val="007D2879"/>
    <w:rsid w:val="007D2AD7"/>
    <w:rsid w:val="007D2BB9"/>
    <w:rsid w:val="007D2E2F"/>
    <w:rsid w:val="007D364D"/>
    <w:rsid w:val="007D391C"/>
    <w:rsid w:val="007D3AD8"/>
    <w:rsid w:val="007D48EF"/>
    <w:rsid w:val="007D49D9"/>
    <w:rsid w:val="007D4D65"/>
    <w:rsid w:val="007D50D0"/>
    <w:rsid w:val="007D61FB"/>
    <w:rsid w:val="007D6256"/>
    <w:rsid w:val="007D66DE"/>
    <w:rsid w:val="007D6A1A"/>
    <w:rsid w:val="007D7043"/>
    <w:rsid w:val="007D7852"/>
    <w:rsid w:val="007D794D"/>
    <w:rsid w:val="007D79BA"/>
    <w:rsid w:val="007D7B18"/>
    <w:rsid w:val="007E07A9"/>
    <w:rsid w:val="007E0C01"/>
    <w:rsid w:val="007E0C77"/>
    <w:rsid w:val="007E0FD0"/>
    <w:rsid w:val="007E117B"/>
    <w:rsid w:val="007E19CC"/>
    <w:rsid w:val="007E1A69"/>
    <w:rsid w:val="007E281F"/>
    <w:rsid w:val="007E33D8"/>
    <w:rsid w:val="007E3A86"/>
    <w:rsid w:val="007E3B71"/>
    <w:rsid w:val="007E47B9"/>
    <w:rsid w:val="007E5456"/>
    <w:rsid w:val="007E5D23"/>
    <w:rsid w:val="007E60F4"/>
    <w:rsid w:val="007E6C31"/>
    <w:rsid w:val="007E6F9C"/>
    <w:rsid w:val="007F0416"/>
    <w:rsid w:val="007F0B63"/>
    <w:rsid w:val="007F1659"/>
    <w:rsid w:val="007F1C91"/>
    <w:rsid w:val="007F2211"/>
    <w:rsid w:val="007F2AE6"/>
    <w:rsid w:val="007F2C04"/>
    <w:rsid w:val="007F3240"/>
    <w:rsid w:val="007F3EF8"/>
    <w:rsid w:val="007F433B"/>
    <w:rsid w:val="007F447B"/>
    <w:rsid w:val="007F4E04"/>
    <w:rsid w:val="007F64C1"/>
    <w:rsid w:val="007F6659"/>
    <w:rsid w:val="007F6728"/>
    <w:rsid w:val="007F6869"/>
    <w:rsid w:val="007F6AEE"/>
    <w:rsid w:val="007F6B78"/>
    <w:rsid w:val="007F7B42"/>
    <w:rsid w:val="007F7E24"/>
    <w:rsid w:val="008012FD"/>
    <w:rsid w:val="008026F0"/>
    <w:rsid w:val="008033BB"/>
    <w:rsid w:val="008033D8"/>
    <w:rsid w:val="00803708"/>
    <w:rsid w:val="00803D23"/>
    <w:rsid w:val="00803E4F"/>
    <w:rsid w:val="008041F9"/>
    <w:rsid w:val="00804F30"/>
    <w:rsid w:val="0080511F"/>
    <w:rsid w:val="0080553B"/>
    <w:rsid w:val="008056FC"/>
    <w:rsid w:val="00805A54"/>
    <w:rsid w:val="00805DD6"/>
    <w:rsid w:val="00806BB8"/>
    <w:rsid w:val="00806C03"/>
    <w:rsid w:val="00806FE5"/>
    <w:rsid w:val="0080748F"/>
    <w:rsid w:val="00807BC5"/>
    <w:rsid w:val="0081025E"/>
    <w:rsid w:val="008105D7"/>
    <w:rsid w:val="00811599"/>
    <w:rsid w:val="00811E88"/>
    <w:rsid w:val="00811F66"/>
    <w:rsid w:val="00812808"/>
    <w:rsid w:val="0081298D"/>
    <w:rsid w:val="008129B9"/>
    <w:rsid w:val="00812C55"/>
    <w:rsid w:val="0081336A"/>
    <w:rsid w:val="008136E4"/>
    <w:rsid w:val="00813E44"/>
    <w:rsid w:val="0081412D"/>
    <w:rsid w:val="0081414F"/>
    <w:rsid w:val="0081451B"/>
    <w:rsid w:val="008149FB"/>
    <w:rsid w:val="00814B9C"/>
    <w:rsid w:val="00815972"/>
    <w:rsid w:val="0081640C"/>
    <w:rsid w:val="0081641F"/>
    <w:rsid w:val="00816AF1"/>
    <w:rsid w:val="00816B66"/>
    <w:rsid w:val="00816DCE"/>
    <w:rsid w:val="00817441"/>
    <w:rsid w:val="0082009F"/>
    <w:rsid w:val="0082043B"/>
    <w:rsid w:val="008205B1"/>
    <w:rsid w:val="008209B0"/>
    <w:rsid w:val="00821365"/>
    <w:rsid w:val="00821DBC"/>
    <w:rsid w:val="008221F1"/>
    <w:rsid w:val="00822336"/>
    <w:rsid w:val="00823136"/>
    <w:rsid w:val="008232FF"/>
    <w:rsid w:val="0082393C"/>
    <w:rsid w:val="00823A04"/>
    <w:rsid w:val="00824833"/>
    <w:rsid w:val="00824953"/>
    <w:rsid w:val="00824C9C"/>
    <w:rsid w:val="00824CA8"/>
    <w:rsid w:val="00824E8E"/>
    <w:rsid w:val="0082538A"/>
    <w:rsid w:val="0082546F"/>
    <w:rsid w:val="00825765"/>
    <w:rsid w:val="0082613D"/>
    <w:rsid w:val="008268EF"/>
    <w:rsid w:val="00826A78"/>
    <w:rsid w:val="00826D48"/>
    <w:rsid w:val="00826E88"/>
    <w:rsid w:val="00827C87"/>
    <w:rsid w:val="00830487"/>
    <w:rsid w:val="00830C4C"/>
    <w:rsid w:val="00830D35"/>
    <w:rsid w:val="00831028"/>
    <w:rsid w:val="00831534"/>
    <w:rsid w:val="00831EC0"/>
    <w:rsid w:val="00832821"/>
    <w:rsid w:val="00832AE1"/>
    <w:rsid w:val="008331F0"/>
    <w:rsid w:val="008333BD"/>
    <w:rsid w:val="0083420D"/>
    <w:rsid w:val="00834EB7"/>
    <w:rsid w:val="008359D0"/>
    <w:rsid w:val="0083629A"/>
    <w:rsid w:val="0083661A"/>
    <w:rsid w:val="00836928"/>
    <w:rsid w:val="008370FA"/>
    <w:rsid w:val="008372F7"/>
    <w:rsid w:val="00837A2E"/>
    <w:rsid w:val="00837A4D"/>
    <w:rsid w:val="00837B0B"/>
    <w:rsid w:val="00840853"/>
    <w:rsid w:val="00840EDF"/>
    <w:rsid w:val="008410A0"/>
    <w:rsid w:val="008418EE"/>
    <w:rsid w:val="00841E0C"/>
    <w:rsid w:val="008422C3"/>
    <w:rsid w:val="008427D1"/>
    <w:rsid w:val="00842BC4"/>
    <w:rsid w:val="0084301B"/>
    <w:rsid w:val="00843C88"/>
    <w:rsid w:val="00844B4C"/>
    <w:rsid w:val="00844E0B"/>
    <w:rsid w:val="008450E3"/>
    <w:rsid w:val="00845DE6"/>
    <w:rsid w:val="00846319"/>
    <w:rsid w:val="00847083"/>
    <w:rsid w:val="00847381"/>
    <w:rsid w:val="00847B78"/>
    <w:rsid w:val="008501E4"/>
    <w:rsid w:val="008503DC"/>
    <w:rsid w:val="00850748"/>
    <w:rsid w:val="0085173C"/>
    <w:rsid w:val="00851AC8"/>
    <w:rsid w:val="00852261"/>
    <w:rsid w:val="00852645"/>
    <w:rsid w:val="008541C0"/>
    <w:rsid w:val="00854590"/>
    <w:rsid w:val="00854AE8"/>
    <w:rsid w:val="00854C1B"/>
    <w:rsid w:val="00854E0C"/>
    <w:rsid w:val="00854E3B"/>
    <w:rsid w:val="00855781"/>
    <w:rsid w:val="0085797D"/>
    <w:rsid w:val="008606F2"/>
    <w:rsid w:val="008612EC"/>
    <w:rsid w:val="0086159B"/>
    <w:rsid w:val="008616EE"/>
    <w:rsid w:val="00862CFA"/>
    <w:rsid w:val="00862D30"/>
    <w:rsid w:val="00862E9F"/>
    <w:rsid w:val="00863745"/>
    <w:rsid w:val="00863BB8"/>
    <w:rsid w:val="008642B0"/>
    <w:rsid w:val="00864448"/>
    <w:rsid w:val="0086448F"/>
    <w:rsid w:val="00864552"/>
    <w:rsid w:val="00864985"/>
    <w:rsid w:val="00864A6F"/>
    <w:rsid w:val="00864BF2"/>
    <w:rsid w:val="008651C4"/>
    <w:rsid w:val="0086531F"/>
    <w:rsid w:val="008655A1"/>
    <w:rsid w:val="008663BA"/>
    <w:rsid w:val="00866FB0"/>
    <w:rsid w:val="008674A6"/>
    <w:rsid w:val="008676E4"/>
    <w:rsid w:val="0086797D"/>
    <w:rsid w:val="00867983"/>
    <w:rsid w:val="00871006"/>
    <w:rsid w:val="0087102B"/>
    <w:rsid w:val="008712F2"/>
    <w:rsid w:val="00871837"/>
    <w:rsid w:val="00871887"/>
    <w:rsid w:val="00871CEC"/>
    <w:rsid w:val="00872449"/>
    <w:rsid w:val="0087291E"/>
    <w:rsid w:val="00872E8B"/>
    <w:rsid w:val="00873549"/>
    <w:rsid w:val="00873B13"/>
    <w:rsid w:val="00874218"/>
    <w:rsid w:val="008743DB"/>
    <w:rsid w:val="00874723"/>
    <w:rsid w:val="00874A54"/>
    <w:rsid w:val="008753C8"/>
    <w:rsid w:val="008753E1"/>
    <w:rsid w:val="00876033"/>
    <w:rsid w:val="008762CC"/>
    <w:rsid w:val="00876541"/>
    <w:rsid w:val="00876D19"/>
    <w:rsid w:val="00876E08"/>
    <w:rsid w:val="00877556"/>
    <w:rsid w:val="0087758E"/>
    <w:rsid w:val="008802C3"/>
    <w:rsid w:val="0088034D"/>
    <w:rsid w:val="008805DC"/>
    <w:rsid w:val="0088077A"/>
    <w:rsid w:val="00880C0C"/>
    <w:rsid w:val="008813B7"/>
    <w:rsid w:val="0088182A"/>
    <w:rsid w:val="00881B22"/>
    <w:rsid w:val="00881FA3"/>
    <w:rsid w:val="00881FF6"/>
    <w:rsid w:val="008823CD"/>
    <w:rsid w:val="00883616"/>
    <w:rsid w:val="00883AF4"/>
    <w:rsid w:val="00883EC5"/>
    <w:rsid w:val="00884185"/>
    <w:rsid w:val="00884795"/>
    <w:rsid w:val="00884C5B"/>
    <w:rsid w:val="0088537B"/>
    <w:rsid w:val="00885A86"/>
    <w:rsid w:val="00885CC5"/>
    <w:rsid w:val="008866D6"/>
    <w:rsid w:val="0088682B"/>
    <w:rsid w:val="008872B0"/>
    <w:rsid w:val="0088779D"/>
    <w:rsid w:val="00887BD0"/>
    <w:rsid w:val="00890053"/>
    <w:rsid w:val="00890177"/>
    <w:rsid w:val="00890965"/>
    <w:rsid w:val="00890D0F"/>
    <w:rsid w:val="00890D67"/>
    <w:rsid w:val="00890F72"/>
    <w:rsid w:val="008918BD"/>
    <w:rsid w:val="00891C5E"/>
    <w:rsid w:val="008920EB"/>
    <w:rsid w:val="0089265C"/>
    <w:rsid w:val="00893980"/>
    <w:rsid w:val="00893E1B"/>
    <w:rsid w:val="00893FDA"/>
    <w:rsid w:val="00894565"/>
    <w:rsid w:val="00895608"/>
    <w:rsid w:val="008956AB"/>
    <w:rsid w:val="00895ADB"/>
    <w:rsid w:val="00895BA1"/>
    <w:rsid w:val="00896ECD"/>
    <w:rsid w:val="00897146"/>
    <w:rsid w:val="0089774D"/>
    <w:rsid w:val="00897FDF"/>
    <w:rsid w:val="00897FFB"/>
    <w:rsid w:val="008A0441"/>
    <w:rsid w:val="008A045D"/>
    <w:rsid w:val="008A057F"/>
    <w:rsid w:val="008A1299"/>
    <w:rsid w:val="008A17DD"/>
    <w:rsid w:val="008A197E"/>
    <w:rsid w:val="008A1D15"/>
    <w:rsid w:val="008A1EF2"/>
    <w:rsid w:val="008A2175"/>
    <w:rsid w:val="008A22DA"/>
    <w:rsid w:val="008A246B"/>
    <w:rsid w:val="008A2AD7"/>
    <w:rsid w:val="008A2B42"/>
    <w:rsid w:val="008A30C1"/>
    <w:rsid w:val="008A38C4"/>
    <w:rsid w:val="008A3AEB"/>
    <w:rsid w:val="008A4AC8"/>
    <w:rsid w:val="008A58F9"/>
    <w:rsid w:val="008A5C94"/>
    <w:rsid w:val="008A5D20"/>
    <w:rsid w:val="008A6D48"/>
    <w:rsid w:val="008B04B9"/>
    <w:rsid w:val="008B0A6C"/>
    <w:rsid w:val="008B0F70"/>
    <w:rsid w:val="008B1DFB"/>
    <w:rsid w:val="008B217C"/>
    <w:rsid w:val="008B3B9B"/>
    <w:rsid w:val="008B3FFE"/>
    <w:rsid w:val="008B512B"/>
    <w:rsid w:val="008B53EF"/>
    <w:rsid w:val="008B59EF"/>
    <w:rsid w:val="008B607A"/>
    <w:rsid w:val="008B649B"/>
    <w:rsid w:val="008B64B0"/>
    <w:rsid w:val="008B663B"/>
    <w:rsid w:val="008B6721"/>
    <w:rsid w:val="008B6B92"/>
    <w:rsid w:val="008B718B"/>
    <w:rsid w:val="008B73DC"/>
    <w:rsid w:val="008B7562"/>
    <w:rsid w:val="008B75A0"/>
    <w:rsid w:val="008B75A4"/>
    <w:rsid w:val="008B7E2B"/>
    <w:rsid w:val="008B7FFD"/>
    <w:rsid w:val="008C02FE"/>
    <w:rsid w:val="008C0886"/>
    <w:rsid w:val="008C0BDE"/>
    <w:rsid w:val="008C0F30"/>
    <w:rsid w:val="008C1156"/>
    <w:rsid w:val="008C1AA7"/>
    <w:rsid w:val="008C209B"/>
    <w:rsid w:val="008C2441"/>
    <w:rsid w:val="008C2572"/>
    <w:rsid w:val="008C29EE"/>
    <w:rsid w:val="008C2AB0"/>
    <w:rsid w:val="008C3675"/>
    <w:rsid w:val="008C3BA4"/>
    <w:rsid w:val="008C3BB7"/>
    <w:rsid w:val="008C4213"/>
    <w:rsid w:val="008C4474"/>
    <w:rsid w:val="008C4D3B"/>
    <w:rsid w:val="008C52ED"/>
    <w:rsid w:val="008C5F23"/>
    <w:rsid w:val="008C60FC"/>
    <w:rsid w:val="008C615E"/>
    <w:rsid w:val="008C64C1"/>
    <w:rsid w:val="008C64F8"/>
    <w:rsid w:val="008C69B3"/>
    <w:rsid w:val="008C6CB6"/>
    <w:rsid w:val="008D0982"/>
    <w:rsid w:val="008D0CD0"/>
    <w:rsid w:val="008D0D0E"/>
    <w:rsid w:val="008D156A"/>
    <w:rsid w:val="008D1597"/>
    <w:rsid w:val="008D2020"/>
    <w:rsid w:val="008D23D4"/>
    <w:rsid w:val="008D2E0C"/>
    <w:rsid w:val="008D3009"/>
    <w:rsid w:val="008D3E23"/>
    <w:rsid w:val="008D418E"/>
    <w:rsid w:val="008D430F"/>
    <w:rsid w:val="008D441D"/>
    <w:rsid w:val="008D4553"/>
    <w:rsid w:val="008D4B18"/>
    <w:rsid w:val="008D4BAB"/>
    <w:rsid w:val="008D50FF"/>
    <w:rsid w:val="008D52CE"/>
    <w:rsid w:val="008D5BEA"/>
    <w:rsid w:val="008D5E98"/>
    <w:rsid w:val="008D5FAB"/>
    <w:rsid w:val="008D6FF5"/>
    <w:rsid w:val="008D760F"/>
    <w:rsid w:val="008D7968"/>
    <w:rsid w:val="008D7BD7"/>
    <w:rsid w:val="008D7C04"/>
    <w:rsid w:val="008D7E91"/>
    <w:rsid w:val="008E061C"/>
    <w:rsid w:val="008E1330"/>
    <w:rsid w:val="008E1B04"/>
    <w:rsid w:val="008E2026"/>
    <w:rsid w:val="008E2389"/>
    <w:rsid w:val="008E2578"/>
    <w:rsid w:val="008E26CA"/>
    <w:rsid w:val="008E280F"/>
    <w:rsid w:val="008E28C7"/>
    <w:rsid w:val="008E2E3C"/>
    <w:rsid w:val="008E2E88"/>
    <w:rsid w:val="008E2FD1"/>
    <w:rsid w:val="008E36CB"/>
    <w:rsid w:val="008E3882"/>
    <w:rsid w:val="008E39C6"/>
    <w:rsid w:val="008E3E43"/>
    <w:rsid w:val="008E47C6"/>
    <w:rsid w:val="008E4BCD"/>
    <w:rsid w:val="008E4EB9"/>
    <w:rsid w:val="008E531B"/>
    <w:rsid w:val="008E57BF"/>
    <w:rsid w:val="008E6BD3"/>
    <w:rsid w:val="008E6EA9"/>
    <w:rsid w:val="008E6EB0"/>
    <w:rsid w:val="008E715C"/>
    <w:rsid w:val="008E721B"/>
    <w:rsid w:val="008E72D1"/>
    <w:rsid w:val="008F083E"/>
    <w:rsid w:val="008F0A5E"/>
    <w:rsid w:val="008F0F5B"/>
    <w:rsid w:val="008F296F"/>
    <w:rsid w:val="008F2D89"/>
    <w:rsid w:val="008F32A9"/>
    <w:rsid w:val="008F3735"/>
    <w:rsid w:val="008F3C88"/>
    <w:rsid w:val="008F476A"/>
    <w:rsid w:val="008F47D6"/>
    <w:rsid w:val="008F4943"/>
    <w:rsid w:val="008F4BD4"/>
    <w:rsid w:val="008F4E7B"/>
    <w:rsid w:val="008F50FD"/>
    <w:rsid w:val="008F533D"/>
    <w:rsid w:val="008F572D"/>
    <w:rsid w:val="008F5C8F"/>
    <w:rsid w:val="008F5CDE"/>
    <w:rsid w:val="008F5D9E"/>
    <w:rsid w:val="008F61D8"/>
    <w:rsid w:val="008F6454"/>
    <w:rsid w:val="008F6CD7"/>
    <w:rsid w:val="008F74A2"/>
    <w:rsid w:val="008F7776"/>
    <w:rsid w:val="008F778C"/>
    <w:rsid w:val="008F7B83"/>
    <w:rsid w:val="008F7E5A"/>
    <w:rsid w:val="009005C4"/>
    <w:rsid w:val="00900CBD"/>
    <w:rsid w:val="009016CE"/>
    <w:rsid w:val="0090175E"/>
    <w:rsid w:val="00901F29"/>
    <w:rsid w:val="0090207B"/>
    <w:rsid w:val="00902C16"/>
    <w:rsid w:val="0090314D"/>
    <w:rsid w:val="00903D37"/>
    <w:rsid w:val="00904508"/>
    <w:rsid w:val="00905431"/>
    <w:rsid w:val="00905859"/>
    <w:rsid w:val="009059D8"/>
    <w:rsid w:val="00905D37"/>
    <w:rsid w:val="009065BC"/>
    <w:rsid w:val="00906676"/>
    <w:rsid w:val="009067E8"/>
    <w:rsid w:val="00906F6C"/>
    <w:rsid w:val="00907799"/>
    <w:rsid w:val="00907D87"/>
    <w:rsid w:val="00907EA4"/>
    <w:rsid w:val="009103B5"/>
    <w:rsid w:val="0091093A"/>
    <w:rsid w:val="009109FD"/>
    <w:rsid w:val="009112D6"/>
    <w:rsid w:val="009118FD"/>
    <w:rsid w:val="009119D8"/>
    <w:rsid w:val="00911A36"/>
    <w:rsid w:val="00911AC3"/>
    <w:rsid w:val="00911AEC"/>
    <w:rsid w:val="00912350"/>
    <w:rsid w:val="00912AE8"/>
    <w:rsid w:val="00912DAC"/>
    <w:rsid w:val="00912EBC"/>
    <w:rsid w:val="00913175"/>
    <w:rsid w:val="00913F6B"/>
    <w:rsid w:val="00914A3A"/>
    <w:rsid w:val="009153ED"/>
    <w:rsid w:val="00917283"/>
    <w:rsid w:val="009172FB"/>
    <w:rsid w:val="00917E18"/>
    <w:rsid w:val="00917FF9"/>
    <w:rsid w:val="009203D8"/>
    <w:rsid w:val="009208AE"/>
    <w:rsid w:val="0092093D"/>
    <w:rsid w:val="00920C2F"/>
    <w:rsid w:val="00921B07"/>
    <w:rsid w:val="00921E77"/>
    <w:rsid w:val="00922D01"/>
    <w:rsid w:val="00923569"/>
    <w:rsid w:val="00923BD2"/>
    <w:rsid w:val="00924551"/>
    <w:rsid w:val="009246D1"/>
    <w:rsid w:val="00924961"/>
    <w:rsid w:val="00924BF2"/>
    <w:rsid w:val="0092564B"/>
    <w:rsid w:val="00925834"/>
    <w:rsid w:val="00925BC3"/>
    <w:rsid w:val="009264F8"/>
    <w:rsid w:val="009266A9"/>
    <w:rsid w:val="00927709"/>
    <w:rsid w:val="00927A0E"/>
    <w:rsid w:val="00927A21"/>
    <w:rsid w:val="00927A78"/>
    <w:rsid w:val="00927C2C"/>
    <w:rsid w:val="00927C6D"/>
    <w:rsid w:val="009301C2"/>
    <w:rsid w:val="009309EB"/>
    <w:rsid w:val="009312D3"/>
    <w:rsid w:val="00931ADD"/>
    <w:rsid w:val="00931C85"/>
    <w:rsid w:val="009321C5"/>
    <w:rsid w:val="00932401"/>
    <w:rsid w:val="00932F9E"/>
    <w:rsid w:val="00932FC5"/>
    <w:rsid w:val="00933AA0"/>
    <w:rsid w:val="00933F3E"/>
    <w:rsid w:val="009341BF"/>
    <w:rsid w:val="00934652"/>
    <w:rsid w:val="0093573D"/>
    <w:rsid w:val="00935CB1"/>
    <w:rsid w:val="009360EE"/>
    <w:rsid w:val="009361D7"/>
    <w:rsid w:val="00936708"/>
    <w:rsid w:val="0093693C"/>
    <w:rsid w:val="00936998"/>
    <w:rsid w:val="00936E9F"/>
    <w:rsid w:val="009370FC"/>
    <w:rsid w:val="00937169"/>
    <w:rsid w:val="00937C98"/>
    <w:rsid w:val="00937CA6"/>
    <w:rsid w:val="00940A0B"/>
    <w:rsid w:val="00941339"/>
    <w:rsid w:val="009415D3"/>
    <w:rsid w:val="00941ABF"/>
    <w:rsid w:val="00941E00"/>
    <w:rsid w:val="00941EE7"/>
    <w:rsid w:val="00942138"/>
    <w:rsid w:val="0094215B"/>
    <w:rsid w:val="00942FB2"/>
    <w:rsid w:val="00943347"/>
    <w:rsid w:val="0094401B"/>
    <w:rsid w:val="009442E7"/>
    <w:rsid w:val="00944BA6"/>
    <w:rsid w:val="00944D36"/>
    <w:rsid w:val="00944EF8"/>
    <w:rsid w:val="00945632"/>
    <w:rsid w:val="0094592E"/>
    <w:rsid w:val="0094661C"/>
    <w:rsid w:val="00946EF4"/>
    <w:rsid w:val="00947603"/>
    <w:rsid w:val="0094788E"/>
    <w:rsid w:val="00947A69"/>
    <w:rsid w:val="00947D4D"/>
    <w:rsid w:val="00947F6A"/>
    <w:rsid w:val="00950800"/>
    <w:rsid w:val="00950AB4"/>
    <w:rsid w:val="00950E26"/>
    <w:rsid w:val="00951062"/>
    <w:rsid w:val="00951A05"/>
    <w:rsid w:val="00951F00"/>
    <w:rsid w:val="00952118"/>
    <w:rsid w:val="009521F2"/>
    <w:rsid w:val="00953758"/>
    <w:rsid w:val="00953B08"/>
    <w:rsid w:val="00953C33"/>
    <w:rsid w:val="00953C55"/>
    <w:rsid w:val="00954A3E"/>
    <w:rsid w:val="00954B53"/>
    <w:rsid w:val="00954E76"/>
    <w:rsid w:val="00955A3F"/>
    <w:rsid w:val="009561F8"/>
    <w:rsid w:val="009573DF"/>
    <w:rsid w:val="009574F6"/>
    <w:rsid w:val="0095775C"/>
    <w:rsid w:val="00957A50"/>
    <w:rsid w:val="00957C07"/>
    <w:rsid w:val="009600B9"/>
    <w:rsid w:val="00960485"/>
    <w:rsid w:val="00960F4C"/>
    <w:rsid w:val="00961288"/>
    <w:rsid w:val="009628CA"/>
    <w:rsid w:val="00962C46"/>
    <w:rsid w:val="00962E61"/>
    <w:rsid w:val="009633F8"/>
    <w:rsid w:val="00963B66"/>
    <w:rsid w:val="00963D80"/>
    <w:rsid w:val="00963DEF"/>
    <w:rsid w:val="00964220"/>
    <w:rsid w:val="009643D6"/>
    <w:rsid w:val="009648D0"/>
    <w:rsid w:val="009649C6"/>
    <w:rsid w:val="00965123"/>
    <w:rsid w:val="009651D7"/>
    <w:rsid w:val="0096525A"/>
    <w:rsid w:val="00965526"/>
    <w:rsid w:val="009656DF"/>
    <w:rsid w:val="009658EA"/>
    <w:rsid w:val="00966F98"/>
    <w:rsid w:val="009678E4"/>
    <w:rsid w:val="00967F46"/>
    <w:rsid w:val="00970B93"/>
    <w:rsid w:val="00970EC9"/>
    <w:rsid w:val="0097151A"/>
    <w:rsid w:val="0097155D"/>
    <w:rsid w:val="00972451"/>
    <w:rsid w:val="0097335B"/>
    <w:rsid w:val="009738C1"/>
    <w:rsid w:val="00973F8D"/>
    <w:rsid w:val="0097433C"/>
    <w:rsid w:val="009743F2"/>
    <w:rsid w:val="00975875"/>
    <w:rsid w:val="00975A6B"/>
    <w:rsid w:val="00975A9C"/>
    <w:rsid w:val="00975CFC"/>
    <w:rsid w:val="009767AA"/>
    <w:rsid w:val="009768B9"/>
    <w:rsid w:val="009768D9"/>
    <w:rsid w:val="00976DC0"/>
    <w:rsid w:val="00977927"/>
    <w:rsid w:val="0098001C"/>
    <w:rsid w:val="009807E2"/>
    <w:rsid w:val="0098092F"/>
    <w:rsid w:val="00980DB7"/>
    <w:rsid w:val="009818F0"/>
    <w:rsid w:val="00981AFD"/>
    <w:rsid w:val="00981B70"/>
    <w:rsid w:val="00981D0A"/>
    <w:rsid w:val="009827F4"/>
    <w:rsid w:val="009837DB"/>
    <w:rsid w:val="00983BAA"/>
    <w:rsid w:val="009847DB"/>
    <w:rsid w:val="009848E2"/>
    <w:rsid w:val="0098498F"/>
    <w:rsid w:val="00986553"/>
    <w:rsid w:val="00987073"/>
    <w:rsid w:val="009873BB"/>
    <w:rsid w:val="00987DEE"/>
    <w:rsid w:val="009909B2"/>
    <w:rsid w:val="00990A8A"/>
    <w:rsid w:val="00990C55"/>
    <w:rsid w:val="00991BE9"/>
    <w:rsid w:val="00991DC1"/>
    <w:rsid w:val="00992019"/>
    <w:rsid w:val="0099224F"/>
    <w:rsid w:val="0099269B"/>
    <w:rsid w:val="0099284D"/>
    <w:rsid w:val="00992CA0"/>
    <w:rsid w:val="009934A2"/>
    <w:rsid w:val="009935B3"/>
    <w:rsid w:val="00993B0F"/>
    <w:rsid w:val="00993F79"/>
    <w:rsid w:val="00993FA9"/>
    <w:rsid w:val="00994576"/>
    <w:rsid w:val="0099495E"/>
    <w:rsid w:val="009956F3"/>
    <w:rsid w:val="00995B1D"/>
    <w:rsid w:val="009963CC"/>
    <w:rsid w:val="0099682C"/>
    <w:rsid w:val="00996A31"/>
    <w:rsid w:val="00996CB2"/>
    <w:rsid w:val="009973B0"/>
    <w:rsid w:val="00997CFF"/>
    <w:rsid w:val="00997F81"/>
    <w:rsid w:val="009A0111"/>
    <w:rsid w:val="009A0744"/>
    <w:rsid w:val="009A0B98"/>
    <w:rsid w:val="009A0EA4"/>
    <w:rsid w:val="009A10FB"/>
    <w:rsid w:val="009A16B3"/>
    <w:rsid w:val="009A19B5"/>
    <w:rsid w:val="009A1BD2"/>
    <w:rsid w:val="009A1EBD"/>
    <w:rsid w:val="009A23B5"/>
    <w:rsid w:val="009A23F4"/>
    <w:rsid w:val="009A25EC"/>
    <w:rsid w:val="009A290D"/>
    <w:rsid w:val="009A29A1"/>
    <w:rsid w:val="009A2BC8"/>
    <w:rsid w:val="009A3013"/>
    <w:rsid w:val="009A338D"/>
    <w:rsid w:val="009A38FF"/>
    <w:rsid w:val="009A3A84"/>
    <w:rsid w:val="009A3A9E"/>
    <w:rsid w:val="009A3DAF"/>
    <w:rsid w:val="009A480F"/>
    <w:rsid w:val="009A4DA9"/>
    <w:rsid w:val="009A51C0"/>
    <w:rsid w:val="009A553B"/>
    <w:rsid w:val="009A556A"/>
    <w:rsid w:val="009A5A6B"/>
    <w:rsid w:val="009A5A7F"/>
    <w:rsid w:val="009A5D9A"/>
    <w:rsid w:val="009A68D2"/>
    <w:rsid w:val="009A6B73"/>
    <w:rsid w:val="009A7113"/>
    <w:rsid w:val="009A7201"/>
    <w:rsid w:val="009A7401"/>
    <w:rsid w:val="009A7534"/>
    <w:rsid w:val="009A787A"/>
    <w:rsid w:val="009B03D7"/>
    <w:rsid w:val="009B1ECE"/>
    <w:rsid w:val="009B27A2"/>
    <w:rsid w:val="009B29A1"/>
    <w:rsid w:val="009B2F0F"/>
    <w:rsid w:val="009B3993"/>
    <w:rsid w:val="009B3DD8"/>
    <w:rsid w:val="009B41FB"/>
    <w:rsid w:val="009B460B"/>
    <w:rsid w:val="009B490A"/>
    <w:rsid w:val="009B4AC9"/>
    <w:rsid w:val="009B4C35"/>
    <w:rsid w:val="009B4DBD"/>
    <w:rsid w:val="009B4E4D"/>
    <w:rsid w:val="009B50B9"/>
    <w:rsid w:val="009B51B1"/>
    <w:rsid w:val="009B5370"/>
    <w:rsid w:val="009B5A52"/>
    <w:rsid w:val="009B65A9"/>
    <w:rsid w:val="009B71E5"/>
    <w:rsid w:val="009B7496"/>
    <w:rsid w:val="009B7567"/>
    <w:rsid w:val="009B7B1B"/>
    <w:rsid w:val="009B7F21"/>
    <w:rsid w:val="009C048B"/>
    <w:rsid w:val="009C0645"/>
    <w:rsid w:val="009C0881"/>
    <w:rsid w:val="009C0E43"/>
    <w:rsid w:val="009C169E"/>
    <w:rsid w:val="009C1F0F"/>
    <w:rsid w:val="009C2069"/>
    <w:rsid w:val="009C26E6"/>
    <w:rsid w:val="009C2A78"/>
    <w:rsid w:val="009C3158"/>
    <w:rsid w:val="009C3723"/>
    <w:rsid w:val="009C39B1"/>
    <w:rsid w:val="009C3F36"/>
    <w:rsid w:val="009C4B47"/>
    <w:rsid w:val="009C4EBF"/>
    <w:rsid w:val="009C4EC7"/>
    <w:rsid w:val="009C56D7"/>
    <w:rsid w:val="009C57A3"/>
    <w:rsid w:val="009C5FD6"/>
    <w:rsid w:val="009C6628"/>
    <w:rsid w:val="009C7020"/>
    <w:rsid w:val="009C7687"/>
    <w:rsid w:val="009D07B1"/>
    <w:rsid w:val="009D111E"/>
    <w:rsid w:val="009D14CC"/>
    <w:rsid w:val="009D15ED"/>
    <w:rsid w:val="009D2AA8"/>
    <w:rsid w:val="009D310B"/>
    <w:rsid w:val="009D32AC"/>
    <w:rsid w:val="009D53AB"/>
    <w:rsid w:val="009D5677"/>
    <w:rsid w:val="009D5EDD"/>
    <w:rsid w:val="009D6229"/>
    <w:rsid w:val="009D69ED"/>
    <w:rsid w:val="009D6CF8"/>
    <w:rsid w:val="009D736E"/>
    <w:rsid w:val="009D75A8"/>
    <w:rsid w:val="009D7BB3"/>
    <w:rsid w:val="009D7EF1"/>
    <w:rsid w:val="009E0663"/>
    <w:rsid w:val="009E0714"/>
    <w:rsid w:val="009E0769"/>
    <w:rsid w:val="009E0C41"/>
    <w:rsid w:val="009E0D51"/>
    <w:rsid w:val="009E148F"/>
    <w:rsid w:val="009E1AEC"/>
    <w:rsid w:val="009E203A"/>
    <w:rsid w:val="009E25F2"/>
    <w:rsid w:val="009E2722"/>
    <w:rsid w:val="009E3036"/>
    <w:rsid w:val="009E3D5B"/>
    <w:rsid w:val="009E4C27"/>
    <w:rsid w:val="009E5037"/>
    <w:rsid w:val="009E5098"/>
    <w:rsid w:val="009E5630"/>
    <w:rsid w:val="009E5AEF"/>
    <w:rsid w:val="009E607B"/>
    <w:rsid w:val="009E72F0"/>
    <w:rsid w:val="009E7471"/>
    <w:rsid w:val="009E74DF"/>
    <w:rsid w:val="009E75DB"/>
    <w:rsid w:val="009E777A"/>
    <w:rsid w:val="009F023C"/>
    <w:rsid w:val="009F0C08"/>
    <w:rsid w:val="009F0CF6"/>
    <w:rsid w:val="009F0E73"/>
    <w:rsid w:val="009F23C3"/>
    <w:rsid w:val="009F26CF"/>
    <w:rsid w:val="009F3175"/>
    <w:rsid w:val="009F3313"/>
    <w:rsid w:val="009F34CF"/>
    <w:rsid w:val="009F36EE"/>
    <w:rsid w:val="009F380D"/>
    <w:rsid w:val="009F42CC"/>
    <w:rsid w:val="009F42EB"/>
    <w:rsid w:val="009F4688"/>
    <w:rsid w:val="009F5F57"/>
    <w:rsid w:val="009F604E"/>
    <w:rsid w:val="009F67A9"/>
    <w:rsid w:val="009F6F91"/>
    <w:rsid w:val="009F6FBC"/>
    <w:rsid w:val="009F7226"/>
    <w:rsid w:val="009F7968"/>
    <w:rsid w:val="009F7A54"/>
    <w:rsid w:val="009F7E2B"/>
    <w:rsid w:val="00A000C2"/>
    <w:rsid w:val="00A00404"/>
    <w:rsid w:val="00A0070E"/>
    <w:rsid w:val="00A0143C"/>
    <w:rsid w:val="00A0159B"/>
    <w:rsid w:val="00A02296"/>
    <w:rsid w:val="00A03443"/>
    <w:rsid w:val="00A0379D"/>
    <w:rsid w:val="00A04A17"/>
    <w:rsid w:val="00A0547B"/>
    <w:rsid w:val="00A0558B"/>
    <w:rsid w:val="00A05667"/>
    <w:rsid w:val="00A05A10"/>
    <w:rsid w:val="00A06550"/>
    <w:rsid w:val="00A06A4D"/>
    <w:rsid w:val="00A06D72"/>
    <w:rsid w:val="00A0720D"/>
    <w:rsid w:val="00A07BFA"/>
    <w:rsid w:val="00A10503"/>
    <w:rsid w:val="00A10EC6"/>
    <w:rsid w:val="00A11119"/>
    <w:rsid w:val="00A1213E"/>
    <w:rsid w:val="00A12161"/>
    <w:rsid w:val="00A12867"/>
    <w:rsid w:val="00A1288E"/>
    <w:rsid w:val="00A12A46"/>
    <w:rsid w:val="00A130B5"/>
    <w:rsid w:val="00A134CF"/>
    <w:rsid w:val="00A13A79"/>
    <w:rsid w:val="00A13FE0"/>
    <w:rsid w:val="00A144D2"/>
    <w:rsid w:val="00A157D6"/>
    <w:rsid w:val="00A16217"/>
    <w:rsid w:val="00A16BE8"/>
    <w:rsid w:val="00A1712A"/>
    <w:rsid w:val="00A17494"/>
    <w:rsid w:val="00A17A91"/>
    <w:rsid w:val="00A17C04"/>
    <w:rsid w:val="00A17E19"/>
    <w:rsid w:val="00A20435"/>
    <w:rsid w:val="00A20856"/>
    <w:rsid w:val="00A20B08"/>
    <w:rsid w:val="00A20E52"/>
    <w:rsid w:val="00A21392"/>
    <w:rsid w:val="00A21807"/>
    <w:rsid w:val="00A21EE4"/>
    <w:rsid w:val="00A22329"/>
    <w:rsid w:val="00A22982"/>
    <w:rsid w:val="00A229AA"/>
    <w:rsid w:val="00A22BAE"/>
    <w:rsid w:val="00A237D0"/>
    <w:rsid w:val="00A23C90"/>
    <w:rsid w:val="00A242B1"/>
    <w:rsid w:val="00A246BA"/>
    <w:rsid w:val="00A24757"/>
    <w:rsid w:val="00A24DC0"/>
    <w:rsid w:val="00A25C51"/>
    <w:rsid w:val="00A25E8F"/>
    <w:rsid w:val="00A278FA"/>
    <w:rsid w:val="00A279DE"/>
    <w:rsid w:val="00A31328"/>
    <w:rsid w:val="00A31903"/>
    <w:rsid w:val="00A31F6A"/>
    <w:rsid w:val="00A329B0"/>
    <w:rsid w:val="00A3367F"/>
    <w:rsid w:val="00A33ABE"/>
    <w:rsid w:val="00A33FF5"/>
    <w:rsid w:val="00A34665"/>
    <w:rsid w:val="00A3473D"/>
    <w:rsid w:val="00A34964"/>
    <w:rsid w:val="00A349AB"/>
    <w:rsid w:val="00A34F58"/>
    <w:rsid w:val="00A352C0"/>
    <w:rsid w:val="00A3576D"/>
    <w:rsid w:val="00A357B2"/>
    <w:rsid w:val="00A35A11"/>
    <w:rsid w:val="00A35A5A"/>
    <w:rsid w:val="00A360C6"/>
    <w:rsid w:val="00A361F0"/>
    <w:rsid w:val="00A36247"/>
    <w:rsid w:val="00A366FF"/>
    <w:rsid w:val="00A36C02"/>
    <w:rsid w:val="00A37082"/>
    <w:rsid w:val="00A37550"/>
    <w:rsid w:val="00A3793D"/>
    <w:rsid w:val="00A379B6"/>
    <w:rsid w:val="00A37DB9"/>
    <w:rsid w:val="00A40164"/>
    <w:rsid w:val="00A406DD"/>
    <w:rsid w:val="00A412A3"/>
    <w:rsid w:val="00A42BB8"/>
    <w:rsid w:val="00A4369D"/>
    <w:rsid w:val="00A43FAF"/>
    <w:rsid w:val="00A442C0"/>
    <w:rsid w:val="00A44D65"/>
    <w:rsid w:val="00A45165"/>
    <w:rsid w:val="00A4602E"/>
    <w:rsid w:val="00A46370"/>
    <w:rsid w:val="00A47F8A"/>
    <w:rsid w:val="00A50056"/>
    <w:rsid w:val="00A50955"/>
    <w:rsid w:val="00A512A0"/>
    <w:rsid w:val="00A5148F"/>
    <w:rsid w:val="00A51F0F"/>
    <w:rsid w:val="00A52060"/>
    <w:rsid w:val="00A5236A"/>
    <w:rsid w:val="00A52BC1"/>
    <w:rsid w:val="00A53010"/>
    <w:rsid w:val="00A53122"/>
    <w:rsid w:val="00A532A6"/>
    <w:rsid w:val="00A53475"/>
    <w:rsid w:val="00A53A02"/>
    <w:rsid w:val="00A54732"/>
    <w:rsid w:val="00A54DBC"/>
    <w:rsid w:val="00A5504C"/>
    <w:rsid w:val="00A55AE6"/>
    <w:rsid w:val="00A56380"/>
    <w:rsid w:val="00A57273"/>
    <w:rsid w:val="00A577C3"/>
    <w:rsid w:val="00A57920"/>
    <w:rsid w:val="00A57B21"/>
    <w:rsid w:val="00A57E9C"/>
    <w:rsid w:val="00A6065A"/>
    <w:rsid w:val="00A60FE6"/>
    <w:rsid w:val="00A6119C"/>
    <w:rsid w:val="00A622A1"/>
    <w:rsid w:val="00A626E4"/>
    <w:rsid w:val="00A63187"/>
    <w:rsid w:val="00A6325F"/>
    <w:rsid w:val="00A63590"/>
    <w:rsid w:val="00A636A7"/>
    <w:rsid w:val="00A63750"/>
    <w:rsid w:val="00A637A8"/>
    <w:rsid w:val="00A6396A"/>
    <w:rsid w:val="00A63984"/>
    <w:rsid w:val="00A6398A"/>
    <w:rsid w:val="00A63AFA"/>
    <w:rsid w:val="00A64470"/>
    <w:rsid w:val="00A6451B"/>
    <w:rsid w:val="00A65625"/>
    <w:rsid w:val="00A65B7C"/>
    <w:rsid w:val="00A664C0"/>
    <w:rsid w:val="00A66703"/>
    <w:rsid w:val="00A671EA"/>
    <w:rsid w:val="00A673C9"/>
    <w:rsid w:val="00A7065F"/>
    <w:rsid w:val="00A711AF"/>
    <w:rsid w:val="00A718A8"/>
    <w:rsid w:val="00A71BB9"/>
    <w:rsid w:val="00A71C1D"/>
    <w:rsid w:val="00A71CA5"/>
    <w:rsid w:val="00A71CED"/>
    <w:rsid w:val="00A71DAD"/>
    <w:rsid w:val="00A71F47"/>
    <w:rsid w:val="00A72671"/>
    <w:rsid w:val="00A72D96"/>
    <w:rsid w:val="00A73BE2"/>
    <w:rsid w:val="00A74593"/>
    <w:rsid w:val="00A7486A"/>
    <w:rsid w:val="00A74BDF"/>
    <w:rsid w:val="00A74DCE"/>
    <w:rsid w:val="00A74FEB"/>
    <w:rsid w:val="00A75945"/>
    <w:rsid w:val="00A75DAC"/>
    <w:rsid w:val="00A76312"/>
    <w:rsid w:val="00A77EA3"/>
    <w:rsid w:val="00A77FFE"/>
    <w:rsid w:val="00A80292"/>
    <w:rsid w:val="00A80399"/>
    <w:rsid w:val="00A810D2"/>
    <w:rsid w:val="00A81862"/>
    <w:rsid w:val="00A8240C"/>
    <w:rsid w:val="00A826DE"/>
    <w:rsid w:val="00A82AD5"/>
    <w:rsid w:val="00A83194"/>
    <w:rsid w:val="00A83904"/>
    <w:rsid w:val="00A844FA"/>
    <w:rsid w:val="00A84A2D"/>
    <w:rsid w:val="00A84C41"/>
    <w:rsid w:val="00A85DED"/>
    <w:rsid w:val="00A85EF6"/>
    <w:rsid w:val="00A864E6"/>
    <w:rsid w:val="00A867CF"/>
    <w:rsid w:val="00A86B62"/>
    <w:rsid w:val="00A86C85"/>
    <w:rsid w:val="00A87F19"/>
    <w:rsid w:val="00A9086B"/>
    <w:rsid w:val="00A90B5E"/>
    <w:rsid w:val="00A91351"/>
    <w:rsid w:val="00A9282F"/>
    <w:rsid w:val="00A92B75"/>
    <w:rsid w:val="00A92BB7"/>
    <w:rsid w:val="00A92D4D"/>
    <w:rsid w:val="00A92EFC"/>
    <w:rsid w:val="00A93463"/>
    <w:rsid w:val="00A93662"/>
    <w:rsid w:val="00A936C7"/>
    <w:rsid w:val="00A93804"/>
    <w:rsid w:val="00A944EC"/>
    <w:rsid w:val="00A944F7"/>
    <w:rsid w:val="00A946C9"/>
    <w:rsid w:val="00A95E44"/>
    <w:rsid w:val="00A96110"/>
    <w:rsid w:val="00A96810"/>
    <w:rsid w:val="00A96F0D"/>
    <w:rsid w:val="00A96F20"/>
    <w:rsid w:val="00A96FC9"/>
    <w:rsid w:val="00A97CCC"/>
    <w:rsid w:val="00A97DF0"/>
    <w:rsid w:val="00AA0057"/>
    <w:rsid w:val="00AA0B5A"/>
    <w:rsid w:val="00AA0BDD"/>
    <w:rsid w:val="00AA1337"/>
    <w:rsid w:val="00AA1458"/>
    <w:rsid w:val="00AA15A9"/>
    <w:rsid w:val="00AA1B3F"/>
    <w:rsid w:val="00AA289E"/>
    <w:rsid w:val="00AA29A6"/>
    <w:rsid w:val="00AA2CBA"/>
    <w:rsid w:val="00AA3175"/>
    <w:rsid w:val="00AA3E27"/>
    <w:rsid w:val="00AA4BBB"/>
    <w:rsid w:val="00AA50EB"/>
    <w:rsid w:val="00AA55AE"/>
    <w:rsid w:val="00AA60FD"/>
    <w:rsid w:val="00AA64BB"/>
    <w:rsid w:val="00AA64E5"/>
    <w:rsid w:val="00AA726D"/>
    <w:rsid w:val="00AA74DC"/>
    <w:rsid w:val="00AA7C79"/>
    <w:rsid w:val="00AA7D24"/>
    <w:rsid w:val="00AB07C8"/>
    <w:rsid w:val="00AB0920"/>
    <w:rsid w:val="00AB0C01"/>
    <w:rsid w:val="00AB0E8F"/>
    <w:rsid w:val="00AB1BAD"/>
    <w:rsid w:val="00AB1D40"/>
    <w:rsid w:val="00AB2430"/>
    <w:rsid w:val="00AB272C"/>
    <w:rsid w:val="00AB280D"/>
    <w:rsid w:val="00AB2991"/>
    <w:rsid w:val="00AB3443"/>
    <w:rsid w:val="00AB3AAD"/>
    <w:rsid w:val="00AB4915"/>
    <w:rsid w:val="00AB4C27"/>
    <w:rsid w:val="00AB4D56"/>
    <w:rsid w:val="00AB50F1"/>
    <w:rsid w:val="00AB518B"/>
    <w:rsid w:val="00AB59AE"/>
    <w:rsid w:val="00AB5A66"/>
    <w:rsid w:val="00AB6D95"/>
    <w:rsid w:val="00AB6EC1"/>
    <w:rsid w:val="00AB745E"/>
    <w:rsid w:val="00AB74CA"/>
    <w:rsid w:val="00AC0920"/>
    <w:rsid w:val="00AC0980"/>
    <w:rsid w:val="00AC0A0A"/>
    <w:rsid w:val="00AC0AF6"/>
    <w:rsid w:val="00AC0F76"/>
    <w:rsid w:val="00AC153D"/>
    <w:rsid w:val="00AC17DB"/>
    <w:rsid w:val="00AC19EB"/>
    <w:rsid w:val="00AC1CD4"/>
    <w:rsid w:val="00AC1DD9"/>
    <w:rsid w:val="00AC2271"/>
    <w:rsid w:val="00AC2586"/>
    <w:rsid w:val="00AC26C5"/>
    <w:rsid w:val="00AC2B2D"/>
    <w:rsid w:val="00AC3046"/>
    <w:rsid w:val="00AC314B"/>
    <w:rsid w:val="00AC35EE"/>
    <w:rsid w:val="00AC382A"/>
    <w:rsid w:val="00AC3983"/>
    <w:rsid w:val="00AC3EE8"/>
    <w:rsid w:val="00AC41F7"/>
    <w:rsid w:val="00AC4675"/>
    <w:rsid w:val="00AC4A13"/>
    <w:rsid w:val="00AC4C83"/>
    <w:rsid w:val="00AC4D3C"/>
    <w:rsid w:val="00AC4E36"/>
    <w:rsid w:val="00AC50C1"/>
    <w:rsid w:val="00AC6142"/>
    <w:rsid w:val="00AC7253"/>
    <w:rsid w:val="00AC738C"/>
    <w:rsid w:val="00AC7DAD"/>
    <w:rsid w:val="00AD0531"/>
    <w:rsid w:val="00AD066C"/>
    <w:rsid w:val="00AD09ED"/>
    <w:rsid w:val="00AD21A9"/>
    <w:rsid w:val="00AD21BE"/>
    <w:rsid w:val="00AD26DE"/>
    <w:rsid w:val="00AD2B0D"/>
    <w:rsid w:val="00AD346C"/>
    <w:rsid w:val="00AD3A37"/>
    <w:rsid w:val="00AD3C7B"/>
    <w:rsid w:val="00AD4462"/>
    <w:rsid w:val="00AD486F"/>
    <w:rsid w:val="00AD5007"/>
    <w:rsid w:val="00AD520E"/>
    <w:rsid w:val="00AD54B3"/>
    <w:rsid w:val="00AD55A9"/>
    <w:rsid w:val="00AD5FF0"/>
    <w:rsid w:val="00AD601C"/>
    <w:rsid w:val="00AD680F"/>
    <w:rsid w:val="00AD69D8"/>
    <w:rsid w:val="00AD6CE1"/>
    <w:rsid w:val="00AD7202"/>
    <w:rsid w:val="00AD73C9"/>
    <w:rsid w:val="00AE0169"/>
    <w:rsid w:val="00AE05C8"/>
    <w:rsid w:val="00AE0751"/>
    <w:rsid w:val="00AE147D"/>
    <w:rsid w:val="00AE1705"/>
    <w:rsid w:val="00AE1D66"/>
    <w:rsid w:val="00AE21B9"/>
    <w:rsid w:val="00AE277E"/>
    <w:rsid w:val="00AE2C77"/>
    <w:rsid w:val="00AE3730"/>
    <w:rsid w:val="00AE3979"/>
    <w:rsid w:val="00AE4510"/>
    <w:rsid w:val="00AE52CC"/>
    <w:rsid w:val="00AE5450"/>
    <w:rsid w:val="00AE57EE"/>
    <w:rsid w:val="00AE5DA7"/>
    <w:rsid w:val="00AE5DD2"/>
    <w:rsid w:val="00AE6239"/>
    <w:rsid w:val="00AE67AA"/>
    <w:rsid w:val="00AE724E"/>
    <w:rsid w:val="00AF008B"/>
    <w:rsid w:val="00AF15EE"/>
    <w:rsid w:val="00AF164C"/>
    <w:rsid w:val="00AF1D81"/>
    <w:rsid w:val="00AF202D"/>
    <w:rsid w:val="00AF2086"/>
    <w:rsid w:val="00AF255D"/>
    <w:rsid w:val="00AF299D"/>
    <w:rsid w:val="00AF30B3"/>
    <w:rsid w:val="00AF320B"/>
    <w:rsid w:val="00AF3B11"/>
    <w:rsid w:val="00AF3F20"/>
    <w:rsid w:val="00AF4415"/>
    <w:rsid w:val="00AF44A0"/>
    <w:rsid w:val="00AF5901"/>
    <w:rsid w:val="00AF5A88"/>
    <w:rsid w:val="00AF605C"/>
    <w:rsid w:val="00AF62B5"/>
    <w:rsid w:val="00AF66AF"/>
    <w:rsid w:val="00AF672F"/>
    <w:rsid w:val="00AF6E01"/>
    <w:rsid w:val="00AF7213"/>
    <w:rsid w:val="00AF75FB"/>
    <w:rsid w:val="00AF7D5D"/>
    <w:rsid w:val="00AF7FFA"/>
    <w:rsid w:val="00B00004"/>
    <w:rsid w:val="00B0091C"/>
    <w:rsid w:val="00B00C7D"/>
    <w:rsid w:val="00B01301"/>
    <w:rsid w:val="00B0165D"/>
    <w:rsid w:val="00B01BDD"/>
    <w:rsid w:val="00B021BC"/>
    <w:rsid w:val="00B0272B"/>
    <w:rsid w:val="00B03523"/>
    <w:rsid w:val="00B0367D"/>
    <w:rsid w:val="00B03FB0"/>
    <w:rsid w:val="00B050B3"/>
    <w:rsid w:val="00B0551F"/>
    <w:rsid w:val="00B05666"/>
    <w:rsid w:val="00B057DE"/>
    <w:rsid w:val="00B0585A"/>
    <w:rsid w:val="00B05E79"/>
    <w:rsid w:val="00B05F43"/>
    <w:rsid w:val="00B06795"/>
    <w:rsid w:val="00B071B7"/>
    <w:rsid w:val="00B07B58"/>
    <w:rsid w:val="00B07E47"/>
    <w:rsid w:val="00B10507"/>
    <w:rsid w:val="00B10566"/>
    <w:rsid w:val="00B10C0B"/>
    <w:rsid w:val="00B10FA2"/>
    <w:rsid w:val="00B114C9"/>
    <w:rsid w:val="00B11924"/>
    <w:rsid w:val="00B11A81"/>
    <w:rsid w:val="00B11B29"/>
    <w:rsid w:val="00B1207B"/>
    <w:rsid w:val="00B12A80"/>
    <w:rsid w:val="00B12F28"/>
    <w:rsid w:val="00B134C2"/>
    <w:rsid w:val="00B136EC"/>
    <w:rsid w:val="00B13794"/>
    <w:rsid w:val="00B13A7E"/>
    <w:rsid w:val="00B13ADB"/>
    <w:rsid w:val="00B13AF8"/>
    <w:rsid w:val="00B13B7A"/>
    <w:rsid w:val="00B14738"/>
    <w:rsid w:val="00B14ABB"/>
    <w:rsid w:val="00B14C7E"/>
    <w:rsid w:val="00B151D5"/>
    <w:rsid w:val="00B158A7"/>
    <w:rsid w:val="00B15957"/>
    <w:rsid w:val="00B16B12"/>
    <w:rsid w:val="00B17923"/>
    <w:rsid w:val="00B20978"/>
    <w:rsid w:val="00B209DD"/>
    <w:rsid w:val="00B21F28"/>
    <w:rsid w:val="00B225E3"/>
    <w:rsid w:val="00B22B46"/>
    <w:rsid w:val="00B233D6"/>
    <w:rsid w:val="00B23676"/>
    <w:rsid w:val="00B247D6"/>
    <w:rsid w:val="00B24A4D"/>
    <w:rsid w:val="00B251AE"/>
    <w:rsid w:val="00B25837"/>
    <w:rsid w:val="00B25C41"/>
    <w:rsid w:val="00B2624A"/>
    <w:rsid w:val="00B26928"/>
    <w:rsid w:val="00B271C3"/>
    <w:rsid w:val="00B302EC"/>
    <w:rsid w:val="00B3047A"/>
    <w:rsid w:val="00B3047B"/>
    <w:rsid w:val="00B30654"/>
    <w:rsid w:val="00B3068C"/>
    <w:rsid w:val="00B306CD"/>
    <w:rsid w:val="00B30C7F"/>
    <w:rsid w:val="00B30F89"/>
    <w:rsid w:val="00B3105D"/>
    <w:rsid w:val="00B311E2"/>
    <w:rsid w:val="00B31560"/>
    <w:rsid w:val="00B325A1"/>
    <w:rsid w:val="00B325CF"/>
    <w:rsid w:val="00B32754"/>
    <w:rsid w:val="00B332CC"/>
    <w:rsid w:val="00B3348F"/>
    <w:rsid w:val="00B33F7B"/>
    <w:rsid w:val="00B342A4"/>
    <w:rsid w:val="00B342C0"/>
    <w:rsid w:val="00B34DE9"/>
    <w:rsid w:val="00B3559B"/>
    <w:rsid w:val="00B3599D"/>
    <w:rsid w:val="00B35D5A"/>
    <w:rsid w:val="00B36628"/>
    <w:rsid w:val="00B366B1"/>
    <w:rsid w:val="00B36B0D"/>
    <w:rsid w:val="00B36B1D"/>
    <w:rsid w:val="00B36D9C"/>
    <w:rsid w:val="00B417F8"/>
    <w:rsid w:val="00B42C5B"/>
    <w:rsid w:val="00B43B6F"/>
    <w:rsid w:val="00B440B4"/>
    <w:rsid w:val="00B4414B"/>
    <w:rsid w:val="00B44D44"/>
    <w:rsid w:val="00B44EE8"/>
    <w:rsid w:val="00B44EFD"/>
    <w:rsid w:val="00B4509C"/>
    <w:rsid w:val="00B460DC"/>
    <w:rsid w:val="00B465AB"/>
    <w:rsid w:val="00B46AA1"/>
    <w:rsid w:val="00B46D48"/>
    <w:rsid w:val="00B470A6"/>
    <w:rsid w:val="00B47B3F"/>
    <w:rsid w:val="00B502DD"/>
    <w:rsid w:val="00B50C0D"/>
    <w:rsid w:val="00B50F03"/>
    <w:rsid w:val="00B52693"/>
    <w:rsid w:val="00B5281A"/>
    <w:rsid w:val="00B5297A"/>
    <w:rsid w:val="00B52B94"/>
    <w:rsid w:val="00B52E6C"/>
    <w:rsid w:val="00B52F22"/>
    <w:rsid w:val="00B53CB4"/>
    <w:rsid w:val="00B540DD"/>
    <w:rsid w:val="00B54770"/>
    <w:rsid w:val="00B5477D"/>
    <w:rsid w:val="00B54D5F"/>
    <w:rsid w:val="00B54E78"/>
    <w:rsid w:val="00B54F5C"/>
    <w:rsid w:val="00B557F2"/>
    <w:rsid w:val="00B57024"/>
    <w:rsid w:val="00B5719F"/>
    <w:rsid w:val="00B57D4C"/>
    <w:rsid w:val="00B6094A"/>
    <w:rsid w:val="00B6136A"/>
    <w:rsid w:val="00B617C7"/>
    <w:rsid w:val="00B61EC2"/>
    <w:rsid w:val="00B61F23"/>
    <w:rsid w:val="00B6214E"/>
    <w:rsid w:val="00B62740"/>
    <w:rsid w:val="00B62A51"/>
    <w:rsid w:val="00B62BD1"/>
    <w:rsid w:val="00B62C6A"/>
    <w:rsid w:val="00B63608"/>
    <w:rsid w:val="00B63F33"/>
    <w:rsid w:val="00B647A3"/>
    <w:rsid w:val="00B64981"/>
    <w:rsid w:val="00B6526F"/>
    <w:rsid w:val="00B652C0"/>
    <w:rsid w:val="00B65314"/>
    <w:rsid w:val="00B6666B"/>
    <w:rsid w:val="00B673AE"/>
    <w:rsid w:val="00B7004C"/>
    <w:rsid w:val="00B70075"/>
    <w:rsid w:val="00B70409"/>
    <w:rsid w:val="00B71497"/>
    <w:rsid w:val="00B72329"/>
    <w:rsid w:val="00B7294D"/>
    <w:rsid w:val="00B72C5D"/>
    <w:rsid w:val="00B738A5"/>
    <w:rsid w:val="00B745B8"/>
    <w:rsid w:val="00B74AA8"/>
    <w:rsid w:val="00B74C8B"/>
    <w:rsid w:val="00B757FD"/>
    <w:rsid w:val="00B75A09"/>
    <w:rsid w:val="00B7639C"/>
    <w:rsid w:val="00B772BA"/>
    <w:rsid w:val="00B77340"/>
    <w:rsid w:val="00B7751E"/>
    <w:rsid w:val="00B77811"/>
    <w:rsid w:val="00B806CD"/>
    <w:rsid w:val="00B80E4B"/>
    <w:rsid w:val="00B8160B"/>
    <w:rsid w:val="00B816E3"/>
    <w:rsid w:val="00B81C5D"/>
    <w:rsid w:val="00B827D2"/>
    <w:rsid w:val="00B83215"/>
    <w:rsid w:val="00B83E5A"/>
    <w:rsid w:val="00B84105"/>
    <w:rsid w:val="00B841C2"/>
    <w:rsid w:val="00B84FC5"/>
    <w:rsid w:val="00B85EDB"/>
    <w:rsid w:val="00B866E1"/>
    <w:rsid w:val="00B8681C"/>
    <w:rsid w:val="00B86AC3"/>
    <w:rsid w:val="00B86BA9"/>
    <w:rsid w:val="00B86BF9"/>
    <w:rsid w:val="00B86E81"/>
    <w:rsid w:val="00B86F49"/>
    <w:rsid w:val="00B87099"/>
    <w:rsid w:val="00B87BE1"/>
    <w:rsid w:val="00B87FD0"/>
    <w:rsid w:val="00B9001B"/>
    <w:rsid w:val="00B90290"/>
    <w:rsid w:val="00B91060"/>
    <w:rsid w:val="00B91272"/>
    <w:rsid w:val="00B91605"/>
    <w:rsid w:val="00B917AA"/>
    <w:rsid w:val="00B91A3C"/>
    <w:rsid w:val="00B91CB5"/>
    <w:rsid w:val="00B926AD"/>
    <w:rsid w:val="00B93023"/>
    <w:rsid w:val="00B934F8"/>
    <w:rsid w:val="00B9368E"/>
    <w:rsid w:val="00B93B2F"/>
    <w:rsid w:val="00B94349"/>
    <w:rsid w:val="00B9478D"/>
    <w:rsid w:val="00B94D8D"/>
    <w:rsid w:val="00B952D7"/>
    <w:rsid w:val="00B95E81"/>
    <w:rsid w:val="00B96A74"/>
    <w:rsid w:val="00B96DEE"/>
    <w:rsid w:val="00B96E73"/>
    <w:rsid w:val="00BA0205"/>
    <w:rsid w:val="00BA0349"/>
    <w:rsid w:val="00BA097B"/>
    <w:rsid w:val="00BA1CB8"/>
    <w:rsid w:val="00BA229D"/>
    <w:rsid w:val="00BA2580"/>
    <w:rsid w:val="00BA2AD0"/>
    <w:rsid w:val="00BA2E46"/>
    <w:rsid w:val="00BA2EA3"/>
    <w:rsid w:val="00BA3213"/>
    <w:rsid w:val="00BA32C7"/>
    <w:rsid w:val="00BA37A5"/>
    <w:rsid w:val="00BA3D8D"/>
    <w:rsid w:val="00BA43F4"/>
    <w:rsid w:val="00BA442A"/>
    <w:rsid w:val="00BA4815"/>
    <w:rsid w:val="00BA53DB"/>
    <w:rsid w:val="00BA6181"/>
    <w:rsid w:val="00BA640F"/>
    <w:rsid w:val="00BA7688"/>
    <w:rsid w:val="00BA7AB1"/>
    <w:rsid w:val="00BB0075"/>
    <w:rsid w:val="00BB016B"/>
    <w:rsid w:val="00BB0965"/>
    <w:rsid w:val="00BB0D0D"/>
    <w:rsid w:val="00BB117F"/>
    <w:rsid w:val="00BB11F3"/>
    <w:rsid w:val="00BB1933"/>
    <w:rsid w:val="00BB2561"/>
    <w:rsid w:val="00BB2FD0"/>
    <w:rsid w:val="00BB384C"/>
    <w:rsid w:val="00BB390F"/>
    <w:rsid w:val="00BB3B3E"/>
    <w:rsid w:val="00BB474D"/>
    <w:rsid w:val="00BB49D0"/>
    <w:rsid w:val="00BB518B"/>
    <w:rsid w:val="00BB5BF1"/>
    <w:rsid w:val="00BB629D"/>
    <w:rsid w:val="00BB662A"/>
    <w:rsid w:val="00BB702B"/>
    <w:rsid w:val="00BB7222"/>
    <w:rsid w:val="00BB7611"/>
    <w:rsid w:val="00BB76B1"/>
    <w:rsid w:val="00BB77B0"/>
    <w:rsid w:val="00BB78CA"/>
    <w:rsid w:val="00BC0A64"/>
    <w:rsid w:val="00BC176F"/>
    <w:rsid w:val="00BC1B13"/>
    <w:rsid w:val="00BC2035"/>
    <w:rsid w:val="00BC2416"/>
    <w:rsid w:val="00BC24BC"/>
    <w:rsid w:val="00BC2793"/>
    <w:rsid w:val="00BC297E"/>
    <w:rsid w:val="00BC2D80"/>
    <w:rsid w:val="00BC3C15"/>
    <w:rsid w:val="00BC45DC"/>
    <w:rsid w:val="00BC491F"/>
    <w:rsid w:val="00BC49EC"/>
    <w:rsid w:val="00BC4EF9"/>
    <w:rsid w:val="00BC5228"/>
    <w:rsid w:val="00BC5DAD"/>
    <w:rsid w:val="00BC61F8"/>
    <w:rsid w:val="00BC637E"/>
    <w:rsid w:val="00BC63B2"/>
    <w:rsid w:val="00BC67BB"/>
    <w:rsid w:val="00BC744F"/>
    <w:rsid w:val="00BC77DA"/>
    <w:rsid w:val="00BC7D6B"/>
    <w:rsid w:val="00BC7F30"/>
    <w:rsid w:val="00BD08E1"/>
    <w:rsid w:val="00BD23B6"/>
    <w:rsid w:val="00BD262F"/>
    <w:rsid w:val="00BD31B1"/>
    <w:rsid w:val="00BD48EA"/>
    <w:rsid w:val="00BD506D"/>
    <w:rsid w:val="00BD5C12"/>
    <w:rsid w:val="00BD772E"/>
    <w:rsid w:val="00BD7F9F"/>
    <w:rsid w:val="00BE015E"/>
    <w:rsid w:val="00BE01CF"/>
    <w:rsid w:val="00BE1651"/>
    <w:rsid w:val="00BE17FB"/>
    <w:rsid w:val="00BE1C17"/>
    <w:rsid w:val="00BE2535"/>
    <w:rsid w:val="00BE2C17"/>
    <w:rsid w:val="00BE2E3B"/>
    <w:rsid w:val="00BE371B"/>
    <w:rsid w:val="00BE3FDA"/>
    <w:rsid w:val="00BE4A4B"/>
    <w:rsid w:val="00BE4A69"/>
    <w:rsid w:val="00BE4DD3"/>
    <w:rsid w:val="00BE4F0E"/>
    <w:rsid w:val="00BE511B"/>
    <w:rsid w:val="00BE5432"/>
    <w:rsid w:val="00BE5620"/>
    <w:rsid w:val="00BE5949"/>
    <w:rsid w:val="00BE5B9C"/>
    <w:rsid w:val="00BE5C7D"/>
    <w:rsid w:val="00BE7141"/>
    <w:rsid w:val="00BE750F"/>
    <w:rsid w:val="00BE7948"/>
    <w:rsid w:val="00BE7A5E"/>
    <w:rsid w:val="00BF0137"/>
    <w:rsid w:val="00BF066F"/>
    <w:rsid w:val="00BF101A"/>
    <w:rsid w:val="00BF1574"/>
    <w:rsid w:val="00BF18E4"/>
    <w:rsid w:val="00BF1915"/>
    <w:rsid w:val="00BF3065"/>
    <w:rsid w:val="00BF3104"/>
    <w:rsid w:val="00BF31AF"/>
    <w:rsid w:val="00BF3227"/>
    <w:rsid w:val="00BF3521"/>
    <w:rsid w:val="00BF3BA9"/>
    <w:rsid w:val="00BF4021"/>
    <w:rsid w:val="00BF479E"/>
    <w:rsid w:val="00BF47EE"/>
    <w:rsid w:val="00BF509F"/>
    <w:rsid w:val="00BF55D9"/>
    <w:rsid w:val="00BF57DB"/>
    <w:rsid w:val="00BF601F"/>
    <w:rsid w:val="00BF6434"/>
    <w:rsid w:val="00BF651B"/>
    <w:rsid w:val="00BF660E"/>
    <w:rsid w:val="00BF6859"/>
    <w:rsid w:val="00BF7618"/>
    <w:rsid w:val="00BF7901"/>
    <w:rsid w:val="00BF7A9A"/>
    <w:rsid w:val="00BF7C4B"/>
    <w:rsid w:val="00C0015F"/>
    <w:rsid w:val="00C00A3E"/>
    <w:rsid w:val="00C00F77"/>
    <w:rsid w:val="00C01591"/>
    <w:rsid w:val="00C031D8"/>
    <w:rsid w:val="00C036C7"/>
    <w:rsid w:val="00C04394"/>
    <w:rsid w:val="00C046FF"/>
    <w:rsid w:val="00C0579F"/>
    <w:rsid w:val="00C0684D"/>
    <w:rsid w:val="00C070DF"/>
    <w:rsid w:val="00C074D3"/>
    <w:rsid w:val="00C075E2"/>
    <w:rsid w:val="00C07771"/>
    <w:rsid w:val="00C07F07"/>
    <w:rsid w:val="00C104F3"/>
    <w:rsid w:val="00C106E2"/>
    <w:rsid w:val="00C10CE5"/>
    <w:rsid w:val="00C110D3"/>
    <w:rsid w:val="00C111FC"/>
    <w:rsid w:val="00C112F0"/>
    <w:rsid w:val="00C11392"/>
    <w:rsid w:val="00C11B78"/>
    <w:rsid w:val="00C125D0"/>
    <w:rsid w:val="00C1276E"/>
    <w:rsid w:val="00C12799"/>
    <w:rsid w:val="00C12832"/>
    <w:rsid w:val="00C12C94"/>
    <w:rsid w:val="00C12EF4"/>
    <w:rsid w:val="00C12F63"/>
    <w:rsid w:val="00C1356E"/>
    <w:rsid w:val="00C138E9"/>
    <w:rsid w:val="00C13D66"/>
    <w:rsid w:val="00C13F8A"/>
    <w:rsid w:val="00C13FEC"/>
    <w:rsid w:val="00C144EF"/>
    <w:rsid w:val="00C148F4"/>
    <w:rsid w:val="00C1539F"/>
    <w:rsid w:val="00C157A6"/>
    <w:rsid w:val="00C1609C"/>
    <w:rsid w:val="00C16453"/>
    <w:rsid w:val="00C166A9"/>
    <w:rsid w:val="00C17021"/>
    <w:rsid w:val="00C174CB"/>
    <w:rsid w:val="00C176F1"/>
    <w:rsid w:val="00C17A36"/>
    <w:rsid w:val="00C17C1E"/>
    <w:rsid w:val="00C17D9C"/>
    <w:rsid w:val="00C17E20"/>
    <w:rsid w:val="00C20065"/>
    <w:rsid w:val="00C2023D"/>
    <w:rsid w:val="00C203B1"/>
    <w:rsid w:val="00C20D9F"/>
    <w:rsid w:val="00C20E26"/>
    <w:rsid w:val="00C22249"/>
    <w:rsid w:val="00C22531"/>
    <w:rsid w:val="00C23044"/>
    <w:rsid w:val="00C24A2A"/>
    <w:rsid w:val="00C251E2"/>
    <w:rsid w:val="00C251EC"/>
    <w:rsid w:val="00C2525A"/>
    <w:rsid w:val="00C2550D"/>
    <w:rsid w:val="00C25BCF"/>
    <w:rsid w:val="00C25DBF"/>
    <w:rsid w:val="00C26272"/>
    <w:rsid w:val="00C265D1"/>
    <w:rsid w:val="00C265D4"/>
    <w:rsid w:val="00C2698C"/>
    <w:rsid w:val="00C26A0B"/>
    <w:rsid w:val="00C2754C"/>
    <w:rsid w:val="00C30234"/>
    <w:rsid w:val="00C306C5"/>
    <w:rsid w:val="00C30B81"/>
    <w:rsid w:val="00C31150"/>
    <w:rsid w:val="00C31560"/>
    <w:rsid w:val="00C31665"/>
    <w:rsid w:val="00C32090"/>
    <w:rsid w:val="00C32FE9"/>
    <w:rsid w:val="00C338EE"/>
    <w:rsid w:val="00C344D3"/>
    <w:rsid w:val="00C34748"/>
    <w:rsid w:val="00C3491A"/>
    <w:rsid w:val="00C34A28"/>
    <w:rsid w:val="00C35479"/>
    <w:rsid w:val="00C3581A"/>
    <w:rsid w:val="00C35B70"/>
    <w:rsid w:val="00C35E63"/>
    <w:rsid w:val="00C35F36"/>
    <w:rsid w:val="00C3607F"/>
    <w:rsid w:val="00C36279"/>
    <w:rsid w:val="00C36A28"/>
    <w:rsid w:val="00C36CFB"/>
    <w:rsid w:val="00C3719F"/>
    <w:rsid w:val="00C37216"/>
    <w:rsid w:val="00C377B6"/>
    <w:rsid w:val="00C37826"/>
    <w:rsid w:val="00C40CCA"/>
    <w:rsid w:val="00C41382"/>
    <w:rsid w:val="00C417EF"/>
    <w:rsid w:val="00C419F3"/>
    <w:rsid w:val="00C41ADB"/>
    <w:rsid w:val="00C42109"/>
    <w:rsid w:val="00C42275"/>
    <w:rsid w:val="00C42829"/>
    <w:rsid w:val="00C42C2E"/>
    <w:rsid w:val="00C42CE2"/>
    <w:rsid w:val="00C432CF"/>
    <w:rsid w:val="00C44A7E"/>
    <w:rsid w:val="00C44B2E"/>
    <w:rsid w:val="00C44F2D"/>
    <w:rsid w:val="00C45101"/>
    <w:rsid w:val="00C456FC"/>
    <w:rsid w:val="00C45812"/>
    <w:rsid w:val="00C459FC"/>
    <w:rsid w:val="00C462A8"/>
    <w:rsid w:val="00C4633B"/>
    <w:rsid w:val="00C469A3"/>
    <w:rsid w:val="00C46DC1"/>
    <w:rsid w:val="00C47040"/>
    <w:rsid w:val="00C471C9"/>
    <w:rsid w:val="00C4722B"/>
    <w:rsid w:val="00C473CD"/>
    <w:rsid w:val="00C474A1"/>
    <w:rsid w:val="00C50022"/>
    <w:rsid w:val="00C5138D"/>
    <w:rsid w:val="00C514E7"/>
    <w:rsid w:val="00C5179D"/>
    <w:rsid w:val="00C51F97"/>
    <w:rsid w:val="00C5299A"/>
    <w:rsid w:val="00C52FE2"/>
    <w:rsid w:val="00C53005"/>
    <w:rsid w:val="00C5306E"/>
    <w:rsid w:val="00C530CE"/>
    <w:rsid w:val="00C53631"/>
    <w:rsid w:val="00C548D6"/>
    <w:rsid w:val="00C54BF3"/>
    <w:rsid w:val="00C553D7"/>
    <w:rsid w:val="00C55E14"/>
    <w:rsid w:val="00C55E95"/>
    <w:rsid w:val="00C561EB"/>
    <w:rsid w:val="00C564D6"/>
    <w:rsid w:val="00C56C29"/>
    <w:rsid w:val="00C56EB5"/>
    <w:rsid w:val="00C571DD"/>
    <w:rsid w:val="00C575B9"/>
    <w:rsid w:val="00C576B5"/>
    <w:rsid w:val="00C57C16"/>
    <w:rsid w:val="00C57E34"/>
    <w:rsid w:val="00C604EF"/>
    <w:rsid w:val="00C616C7"/>
    <w:rsid w:val="00C61E0C"/>
    <w:rsid w:val="00C62714"/>
    <w:rsid w:val="00C6272A"/>
    <w:rsid w:val="00C6274F"/>
    <w:rsid w:val="00C62F97"/>
    <w:rsid w:val="00C635B7"/>
    <w:rsid w:val="00C636BB"/>
    <w:rsid w:val="00C640DB"/>
    <w:rsid w:val="00C6440D"/>
    <w:rsid w:val="00C64D41"/>
    <w:rsid w:val="00C64E42"/>
    <w:rsid w:val="00C66034"/>
    <w:rsid w:val="00C66551"/>
    <w:rsid w:val="00C675BD"/>
    <w:rsid w:val="00C67BED"/>
    <w:rsid w:val="00C67C22"/>
    <w:rsid w:val="00C67CC6"/>
    <w:rsid w:val="00C70080"/>
    <w:rsid w:val="00C700EC"/>
    <w:rsid w:val="00C715F0"/>
    <w:rsid w:val="00C722E6"/>
    <w:rsid w:val="00C72A34"/>
    <w:rsid w:val="00C73076"/>
    <w:rsid w:val="00C732D4"/>
    <w:rsid w:val="00C73676"/>
    <w:rsid w:val="00C737EE"/>
    <w:rsid w:val="00C73CF0"/>
    <w:rsid w:val="00C741AF"/>
    <w:rsid w:val="00C74479"/>
    <w:rsid w:val="00C74F5D"/>
    <w:rsid w:val="00C7694A"/>
    <w:rsid w:val="00C76D0C"/>
    <w:rsid w:val="00C7744F"/>
    <w:rsid w:val="00C77B2C"/>
    <w:rsid w:val="00C77BCC"/>
    <w:rsid w:val="00C77C12"/>
    <w:rsid w:val="00C77FA5"/>
    <w:rsid w:val="00C80249"/>
    <w:rsid w:val="00C80449"/>
    <w:rsid w:val="00C80CCE"/>
    <w:rsid w:val="00C81C6D"/>
    <w:rsid w:val="00C81D61"/>
    <w:rsid w:val="00C8227A"/>
    <w:rsid w:val="00C82ECD"/>
    <w:rsid w:val="00C8356E"/>
    <w:rsid w:val="00C83992"/>
    <w:rsid w:val="00C84267"/>
    <w:rsid w:val="00C85535"/>
    <w:rsid w:val="00C856ED"/>
    <w:rsid w:val="00C86D85"/>
    <w:rsid w:val="00C86DE9"/>
    <w:rsid w:val="00C86F5D"/>
    <w:rsid w:val="00C9108D"/>
    <w:rsid w:val="00C9112F"/>
    <w:rsid w:val="00C91338"/>
    <w:rsid w:val="00C92511"/>
    <w:rsid w:val="00C92D90"/>
    <w:rsid w:val="00C92E63"/>
    <w:rsid w:val="00C92F07"/>
    <w:rsid w:val="00C93548"/>
    <w:rsid w:val="00C93733"/>
    <w:rsid w:val="00C9469B"/>
    <w:rsid w:val="00C94C40"/>
    <w:rsid w:val="00C94F30"/>
    <w:rsid w:val="00C94F64"/>
    <w:rsid w:val="00C95009"/>
    <w:rsid w:val="00C95244"/>
    <w:rsid w:val="00C954E2"/>
    <w:rsid w:val="00C95595"/>
    <w:rsid w:val="00C96044"/>
    <w:rsid w:val="00C96078"/>
    <w:rsid w:val="00C963FC"/>
    <w:rsid w:val="00C9676A"/>
    <w:rsid w:val="00C96C13"/>
    <w:rsid w:val="00C97D64"/>
    <w:rsid w:val="00CA02FC"/>
    <w:rsid w:val="00CA030D"/>
    <w:rsid w:val="00CA03C7"/>
    <w:rsid w:val="00CA1118"/>
    <w:rsid w:val="00CA15E3"/>
    <w:rsid w:val="00CA1642"/>
    <w:rsid w:val="00CA18E3"/>
    <w:rsid w:val="00CA1D31"/>
    <w:rsid w:val="00CA1FB8"/>
    <w:rsid w:val="00CA21A5"/>
    <w:rsid w:val="00CA2353"/>
    <w:rsid w:val="00CA27BE"/>
    <w:rsid w:val="00CA2AAC"/>
    <w:rsid w:val="00CA2F30"/>
    <w:rsid w:val="00CA2F93"/>
    <w:rsid w:val="00CA32D8"/>
    <w:rsid w:val="00CA3564"/>
    <w:rsid w:val="00CA42EB"/>
    <w:rsid w:val="00CA5016"/>
    <w:rsid w:val="00CA555C"/>
    <w:rsid w:val="00CA55DA"/>
    <w:rsid w:val="00CA5794"/>
    <w:rsid w:val="00CA5A06"/>
    <w:rsid w:val="00CA5E5D"/>
    <w:rsid w:val="00CA5F92"/>
    <w:rsid w:val="00CA68A7"/>
    <w:rsid w:val="00CA7664"/>
    <w:rsid w:val="00CB05CA"/>
    <w:rsid w:val="00CB0B3E"/>
    <w:rsid w:val="00CB0C7F"/>
    <w:rsid w:val="00CB0F43"/>
    <w:rsid w:val="00CB1104"/>
    <w:rsid w:val="00CB119A"/>
    <w:rsid w:val="00CB13CE"/>
    <w:rsid w:val="00CB1830"/>
    <w:rsid w:val="00CB1985"/>
    <w:rsid w:val="00CB202E"/>
    <w:rsid w:val="00CB21C6"/>
    <w:rsid w:val="00CB3518"/>
    <w:rsid w:val="00CB3DB2"/>
    <w:rsid w:val="00CB407E"/>
    <w:rsid w:val="00CB4944"/>
    <w:rsid w:val="00CB4C59"/>
    <w:rsid w:val="00CB6A45"/>
    <w:rsid w:val="00CB6CB5"/>
    <w:rsid w:val="00CB7582"/>
    <w:rsid w:val="00CB7EBC"/>
    <w:rsid w:val="00CB7F15"/>
    <w:rsid w:val="00CC06A2"/>
    <w:rsid w:val="00CC072A"/>
    <w:rsid w:val="00CC077D"/>
    <w:rsid w:val="00CC0B8F"/>
    <w:rsid w:val="00CC2533"/>
    <w:rsid w:val="00CC2E5D"/>
    <w:rsid w:val="00CC36DF"/>
    <w:rsid w:val="00CC383F"/>
    <w:rsid w:val="00CC39D9"/>
    <w:rsid w:val="00CC3B71"/>
    <w:rsid w:val="00CC3E79"/>
    <w:rsid w:val="00CC414C"/>
    <w:rsid w:val="00CC4236"/>
    <w:rsid w:val="00CC42B9"/>
    <w:rsid w:val="00CC4677"/>
    <w:rsid w:val="00CC5092"/>
    <w:rsid w:val="00CC51AB"/>
    <w:rsid w:val="00CC5601"/>
    <w:rsid w:val="00CC58DA"/>
    <w:rsid w:val="00CC59DA"/>
    <w:rsid w:val="00CC5ABB"/>
    <w:rsid w:val="00CC5B65"/>
    <w:rsid w:val="00CC61BA"/>
    <w:rsid w:val="00CC64C2"/>
    <w:rsid w:val="00CC7543"/>
    <w:rsid w:val="00CC7AE8"/>
    <w:rsid w:val="00CD00EA"/>
    <w:rsid w:val="00CD0127"/>
    <w:rsid w:val="00CD0235"/>
    <w:rsid w:val="00CD03B6"/>
    <w:rsid w:val="00CD0D1A"/>
    <w:rsid w:val="00CD1304"/>
    <w:rsid w:val="00CD195D"/>
    <w:rsid w:val="00CD23DA"/>
    <w:rsid w:val="00CD2B55"/>
    <w:rsid w:val="00CD2D7D"/>
    <w:rsid w:val="00CD2FAC"/>
    <w:rsid w:val="00CD36B4"/>
    <w:rsid w:val="00CD380E"/>
    <w:rsid w:val="00CD3E54"/>
    <w:rsid w:val="00CD403F"/>
    <w:rsid w:val="00CD420A"/>
    <w:rsid w:val="00CD440D"/>
    <w:rsid w:val="00CD44C8"/>
    <w:rsid w:val="00CD4904"/>
    <w:rsid w:val="00CD5147"/>
    <w:rsid w:val="00CD5443"/>
    <w:rsid w:val="00CD5719"/>
    <w:rsid w:val="00CD5727"/>
    <w:rsid w:val="00CD6812"/>
    <w:rsid w:val="00CD6B15"/>
    <w:rsid w:val="00CD70C2"/>
    <w:rsid w:val="00CD7F51"/>
    <w:rsid w:val="00CE02DB"/>
    <w:rsid w:val="00CE048A"/>
    <w:rsid w:val="00CE0563"/>
    <w:rsid w:val="00CE0A3C"/>
    <w:rsid w:val="00CE0F03"/>
    <w:rsid w:val="00CE1A0E"/>
    <w:rsid w:val="00CE2016"/>
    <w:rsid w:val="00CE2089"/>
    <w:rsid w:val="00CE227B"/>
    <w:rsid w:val="00CE250B"/>
    <w:rsid w:val="00CE2AF2"/>
    <w:rsid w:val="00CE3C2C"/>
    <w:rsid w:val="00CE439D"/>
    <w:rsid w:val="00CE4B5A"/>
    <w:rsid w:val="00CE4EEE"/>
    <w:rsid w:val="00CE53F1"/>
    <w:rsid w:val="00CE56C6"/>
    <w:rsid w:val="00CE5891"/>
    <w:rsid w:val="00CE5BD8"/>
    <w:rsid w:val="00CE68F7"/>
    <w:rsid w:val="00CE6906"/>
    <w:rsid w:val="00CE775D"/>
    <w:rsid w:val="00CE777D"/>
    <w:rsid w:val="00CE7845"/>
    <w:rsid w:val="00CF000A"/>
    <w:rsid w:val="00CF0384"/>
    <w:rsid w:val="00CF0610"/>
    <w:rsid w:val="00CF064D"/>
    <w:rsid w:val="00CF0DCB"/>
    <w:rsid w:val="00CF1102"/>
    <w:rsid w:val="00CF13D4"/>
    <w:rsid w:val="00CF183F"/>
    <w:rsid w:val="00CF2314"/>
    <w:rsid w:val="00CF288B"/>
    <w:rsid w:val="00CF39F2"/>
    <w:rsid w:val="00CF447F"/>
    <w:rsid w:val="00CF47C3"/>
    <w:rsid w:val="00CF531C"/>
    <w:rsid w:val="00CF56D2"/>
    <w:rsid w:val="00CF5B88"/>
    <w:rsid w:val="00CF5E5E"/>
    <w:rsid w:val="00CF6008"/>
    <w:rsid w:val="00CF6890"/>
    <w:rsid w:val="00CF68CC"/>
    <w:rsid w:val="00CF6F27"/>
    <w:rsid w:val="00CF7D83"/>
    <w:rsid w:val="00CF7D9D"/>
    <w:rsid w:val="00D0003F"/>
    <w:rsid w:val="00D00045"/>
    <w:rsid w:val="00D0009E"/>
    <w:rsid w:val="00D00E64"/>
    <w:rsid w:val="00D02114"/>
    <w:rsid w:val="00D02C54"/>
    <w:rsid w:val="00D030E1"/>
    <w:rsid w:val="00D032BB"/>
    <w:rsid w:val="00D033A9"/>
    <w:rsid w:val="00D034FC"/>
    <w:rsid w:val="00D037AA"/>
    <w:rsid w:val="00D03FDB"/>
    <w:rsid w:val="00D04265"/>
    <w:rsid w:val="00D04581"/>
    <w:rsid w:val="00D04EF6"/>
    <w:rsid w:val="00D050E6"/>
    <w:rsid w:val="00D066E8"/>
    <w:rsid w:val="00D06C0C"/>
    <w:rsid w:val="00D071ED"/>
    <w:rsid w:val="00D0791D"/>
    <w:rsid w:val="00D07A41"/>
    <w:rsid w:val="00D10862"/>
    <w:rsid w:val="00D116C6"/>
    <w:rsid w:val="00D1241C"/>
    <w:rsid w:val="00D13DFA"/>
    <w:rsid w:val="00D13EBD"/>
    <w:rsid w:val="00D14439"/>
    <w:rsid w:val="00D14583"/>
    <w:rsid w:val="00D145C0"/>
    <w:rsid w:val="00D14781"/>
    <w:rsid w:val="00D148F5"/>
    <w:rsid w:val="00D166DE"/>
    <w:rsid w:val="00D16A1D"/>
    <w:rsid w:val="00D16DEA"/>
    <w:rsid w:val="00D16FF3"/>
    <w:rsid w:val="00D17A82"/>
    <w:rsid w:val="00D17C89"/>
    <w:rsid w:val="00D17E7F"/>
    <w:rsid w:val="00D202E5"/>
    <w:rsid w:val="00D20958"/>
    <w:rsid w:val="00D212F1"/>
    <w:rsid w:val="00D2194C"/>
    <w:rsid w:val="00D221F6"/>
    <w:rsid w:val="00D22A3A"/>
    <w:rsid w:val="00D22AC5"/>
    <w:rsid w:val="00D22E15"/>
    <w:rsid w:val="00D22F61"/>
    <w:rsid w:val="00D23225"/>
    <w:rsid w:val="00D235FC"/>
    <w:rsid w:val="00D2362D"/>
    <w:rsid w:val="00D2376F"/>
    <w:rsid w:val="00D23805"/>
    <w:rsid w:val="00D23898"/>
    <w:rsid w:val="00D23A3B"/>
    <w:rsid w:val="00D23A64"/>
    <w:rsid w:val="00D24218"/>
    <w:rsid w:val="00D24424"/>
    <w:rsid w:val="00D251F0"/>
    <w:rsid w:val="00D2624D"/>
    <w:rsid w:val="00D2660E"/>
    <w:rsid w:val="00D26D7B"/>
    <w:rsid w:val="00D2792A"/>
    <w:rsid w:val="00D309EF"/>
    <w:rsid w:val="00D30CB2"/>
    <w:rsid w:val="00D30EA1"/>
    <w:rsid w:val="00D30FF6"/>
    <w:rsid w:val="00D316C8"/>
    <w:rsid w:val="00D3201D"/>
    <w:rsid w:val="00D320D7"/>
    <w:rsid w:val="00D3222E"/>
    <w:rsid w:val="00D32265"/>
    <w:rsid w:val="00D32FE3"/>
    <w:rsid w:val="00D33776"/>
    <w:rsid w:val="00D33AB0"/>
    <w:rsid w:val="00D3484B"/>
    <w:rsid w:val="00D34899"/>
    <w:rsid w:val="00D35025"/>
    <w:rsid w:val="00D3542A"/>
    <w:rsid w:val="00D35B3F"/>
    <w:rsid w:val="00D35FAF"/>
    <w:rsid w:val="00D365A6"/>
    <w:rsid w:val="00D367E0"/>
    <w:rsid w:val="00D368A0"/>
    <w:rsid w:val="00D36C63"/>
    <w:rsid w:val="00D36D37"/>
    <w:rsid w:val="00D3742E"/>
    <w:rsid w:val="00D376A8"/>
    <w:rsid w:val="00D37BD9"/>
    <w:rsid w:val="00D4026A"/>
    <w:rsid w:val="00D40657"/>
    <w:rsid w:val="00D406BF"/>
    <w:rsid w:val="00D40EDD"/>
    <w:rsid w:val="00D41844"/>
    <w:rsid w:val="00D422AC"/>
    <w:rsid w:val="00D422C4"/>
    <w:rsid w:val="00D42361"/>
    <w:rsid w:val="00D42891"/>
    <w:rsid w:val="00D4296E"/>
    <w:rsid w:val="00D42C20"/>
    <w:rsid w:val="00D44926"/>
    <w:rsid w:val="00D449C3"/>
    <w:rsid w:val="00D44CBF"/>
    <w:rsid w:val="00D44E95"/>
    <w:rsid w:val="00D45455"/>
    <w:rsid w:val="00D455D4"/>
    <w:rsid w:val="00D4754A"/>
    <w:rsid w:val="00D47906"/>
    <w:rsid w:val="00D4791F"/>
    <w:rsid w:val="00D47C8C"/>
    <w:rsid w:val="00D47F02"/>
    <w:rsid w:val="00D47FBC"/>
    <w:rsid w:val="00D5048B"/>
    <w:rsid w:val="00D509DD"/>
    <w:rsid w:val="00D50C7A"/>
    <w:rsid w:val="00D50E83"/>
    <w:rsid w:val="00D51145"/>
    <w:rsid w:val="00D513A7"/>
    <w:rsid w:val="00D513EB"/>
    <w:rsid w:val="00D513F4"/>
    <w:rsid w:val="00D52026"/>
    <w:rsid w:val="00D524CF"/>
    <w:rsid w:val="00D5309C"/>
    <w:rsid w:val="00D53DAD"/>
    <w:rsid w:val="00D5453A"/>
    <w:rsid w:val="00D5457F"/>
    <w:rsid w:val="00D54A0A"/>
    <w:rsid w:val="00D54F25"/>
    <w:rsid w:val="00D54F8C"/>
    <w:rsid w:val="00D55359"/>
    <w:rsid w:val="00D5583F"/>
    <w:rsid w:val="00D5597E"/>
    <w:rsid w:val="00D55D39"/>
    <w:rsid w:val="00D55FED"/>
    <w:rsid w:val="00D5623E"/>
    <w:rsid w:val="00D5665E"/>
    <w:rsid w:val="00D569EF"/>
    <w:rsid w:val="00D56C08"/>
    <w:rsid w:val="00D57148"/>
    <w:rsid w:val="00D57CE6"/>
    <w:rsid w:val="00D60390"/>
    <w:rsid w:val="00D60831"/>
    <w:rsid w:val="00D6123E"/>
    <w:rsid w:val="00D6177A"/>
    <w:rsid w:val="00D61F03"/>
    <w:rsid w:val="00D61F88"/>
    <w:rsid w:val="00D620A1"/>
    <w:rsid w:val="00D62211"/>
    <w:rsid w:val="00D62335"/>
    <w:rsid w:val="00D63B97"/>
    <w:rsid w:val="00D64129"/>
    <w:rsid w:val="00D64702"/>
    <w:rsid w:val="00D64A21"/>
    <w:rsid w:val="00D64EBE"/>
    <w:rsid w:val="00D64F82"/>
    <w:rsid w:val="00D6553E"/>
    <w:rsid w:val="00D664E9"/>
    <w:rsid w:val="00D67C19"/>
    <w:rsid w:val="00D67D30"/>
    <w:rsid w:val="00D67E7F"/>
    <w:rsid w:val="00D70085"/>
    <w:rsid w:val="00D70D3F"/>
    <w:rsid w:val="00D70E09"/>
    <w:rsid w:val="00D7109D"/>
    <w:rsid w:val="00D71440"/>
    <w:rsid w:val="00D715A4"/>
    <w:rsid w:val="00D7163C"/>
    <w:rsid w:val="00D72543"/>
    <w:rsid w:val="00D727AA"/>
    <w:rsid w:val="00D729FE"/>
    <w:rsid w:val="00D72D97"/>
    <w:rsid w:val="00D72F5F"/>
    <w:rsid w:val="00D73D2C"/>
    <w:rsid w:val="00D7403B"/>
    <w:rsid w:val="00D74AE0"/>
    <w:rsid w:val="00D751C1"/>
    <w:rsid w:val="00D753B2"/>
    <w:rsid w:val="00D754DE"/>
    <w:rsid w:val="00D75C93"/>
    <w:rsid w:val="00D7629B"/>
    <w:rsid w:val="00D76353"/>
    <w:rsid w:val="00D76A7B"/>
    <w:rsid w:val="00D76A82"/>
    <w:rsid w:val="00D774A2"/>
    <w:rsid w:val="00D778E9"/>
    <w:rsid w:val="00D77966"/>
    <w:rsid w:val="00D801F2"/>
    <w:rsid w:val="00D80F23"/>
    <w:rsid w:val="00D81A83"/>
    <w:rsid w:val="00D81F93"/>
    <w:rsid w:val="00D8229D"/>
    <w:rsid w:val="00D825E5"/>
    <w:rsid w:val="00D8260E"/>
    <w:rsid w:val="00D826DD"/>
    <w:rsid w:val="00D82723"/>
    <w:rsid w:val="00D82771"/>
    <w:rsid w:val="00D83F64"/>
    <w:rsid w:val="00D84252"/>
    <w:rsid w:val="00D8495C"/>
    <w:rsid w:val="00D8496E"/>
    <w:rsid w:val="00D84CB1"/>
    <w:rsid w:val="00D85467"/>
    <w:rsid w:val="00D86665"/>
    <w:rsid w:val="00D8686C"/>
    <w:rsid w:val="00D86F45"/>
    <w:rsid w:val="00D875B8"/>
    <w:rsid w:val="00D87601"/>
    <w:rsid w:val="00D87FB4"/>
    <w:rsid w:val="00D90C13"/>
    <w:rsid w:val="00D90C14"/>
    <w:rsid w:val="00D90ED4"/>
    <w:rsid w:val="00D9176D"/>
    <w:rsid w:val="00D92145"/>
    <w:rsid w:val="00D93162"/>
    <w:rsid w:val="00D939D1"/>
    <w:rsid w:val="00D93B09"/>
    <w:rsid w:val="00D94021"/>
    <w:rsid w:val="00D94691"/>
    <w:rsid w:val="00D95418"/>
    <w:rsid w:val="00D95A27"/>
    <w:rsid w:val="00D96CB8"/>
    <w:rsid w:val="00D96F21"/>
    <w:rsid w:val="00D96FAB"/>
    <w:rsid w:val="00DA0794"/>
    <w:rsid w:val="00DA082E"/>
    <w:rsid w:val="00DA0872"/>
    <w:rsid w:val="00DA0C15"/>
    <w:rsid w:val="00DA1169"/>
    <w:rsid w:val="00DA181A"/>
    <w:rsid w:val="00DA20C2"/>
    <w:rsid w:val="00DA2525"/>
    <w:rsid w:val="00DA2AB4"/>
    <w:rsid w:val="00DA30D7"/>
    <w:rsid w:val="00DA31E6"/>
    <w:rsid w:val="00DA3370"/>
    <w:rsid w:val="00DA3477"/>
    <w:rsid w:val="00DA37D0"/>
    <w:rsid w:val="00DA3B7E"/>
    <w:rsid w:val="00DA3D5F"/>
    <w:rsid w:val="00DA3D6C"/>
    <w:rsid w:val="00DA4035"/>
    <w:rsid w:val="00DA40D9"/>
    <w:rsid w:val="00DA4CD0"/>
    <w:rsid w:val="00DA5532"/>
    <w:rsid w:val="00DA5D03"/>
    <w:rsid w:val="00DA6602"/>
    <w:rsid w:val="00DA67C6"/>
    <w:rsid w:val="00DA6AAB"/>
    <w:rsid w:val="00DA72FB"/>
    <w:rsid w:val="00DA73A5"/>
    <w:rsid w:val="00DA7CB2"/>
    <w:rsid w:val="00DB00DB"/>
    <w:rsid w:val="00DB052C"/>
    <w:rsid w:val="00DB11AB"/>
    <w:rsid w:val="00DB2189"/>
    <w:rsid w:val="00DB27DF"/>
    <w:rsid w:val="00DB2A38"/>
    <w:rsid w:val="00DB2BE6"/>
    <w:rsid w:val="00DB3235"/>
    <w:rsid w:val="00DB36EE"/>
    <w:rsid w:val="00DB3D06"/>
    <w:rsid w:val="00DB400D"/>
    <w:rsid w:val="00DB4299"/>
    <w:rsid w:val="00DB4479"/>
    <w:rsid w:val="00DB5036"/>
    <w:rsid w:val="00DB5211"/>
    <w:rsid w:val="00DB6486"/>
    <w:rsid w:val="00DB7285"/>
    <w:rsid w:val="00DB74B4"/>
    <w:rsid w:val="00DB758E"/>
    <w:rsid w:val="00DB7899"/>
    <w:rsid w:val="00DB7B22"/>
    <w:rsid w:val="00DB7C20"/>
    <w:rsid w:val="00DB7C58"/>
    <w:rsid w:val="00DC057E"/>
    <w:rsid w:val="00DC0992"/>
    <w:rsid w:val="00DC0F24"/>
    <w:rsid w:val="00DC15B6"/>
    <w:rsid w:val="00DC1874"/>
    <w:rsid w:val="00DC19A8"/>
    <w:rsid w:val="00DC1A0D"/>
    <w:rsid w:val="00DC1B3F"/>
    <w:rsid w:val="00DC263B"/>
    <w:rsid w:val="00DC2DA8"/>
    <w:rsid w:val="00DC2DD0"/>
    <w:rsid w:val="00DC31D3"/>
    <w:rsid w:val="00DC35F1"/>
    <w:rsid w:val="00DC3B83"/>
    <w:rsid w:val="00DC3CF5"/>
    <w:rsid w:val="00DC41AF"/>
    <w:rsid w:val="00DC5391"/>
    <w:rsid w:val="00DC60FC"/>
    <w:rsid w:val="00DC6BC7"/>
    <w:rsid w:val="00DD02AF"/>
    <w:rsid w:val="00DD1593"/>
    <w:rsid w:val="00DD180F"/>
    <w:rsid w:val="00DD1ABB"/>
    <w:rsid w:val="00DD35AF"/>
    <w:rsid w:val="00DD478B"/>
    <w:rsid w:val="00DD4EE8"/>
    <w:rsid w:val="00DD4F99"/>
    <w:rsid w:val="00DD5427"/>
    <w:rsid w:val="00DD5879"/>
    <w:rsid w:val="00DD5E6C"/>
    <w:rsid w:val="00DD5EE3"/>
    <w:rsid w:val="00DD6136"/>
    <w:rsid w:val="00DD62A1"/>
    <w:rsid w:val="00DD70C9"/>
    <w:rsid w:val="00DD77D4"/>
    <w:rsid w:val="00DD7EA3"/>
    <w:rsid w:val="00DD7FD2"/>
    <w:rsid w:val="00DE0863"/>
    <w:rsid w:val="00DE0A47"/>
    <w:rsid w:val="00DE13A1"/>
    <w:rsid w:val="00DE15A0"/>
    <w:rsid w:val="00DE162D"/>
    <w:rsid w:val="00DE17B0"/>
    <w:rsid w:val="00DE1E95"/>
    <w:rsid w:val="00DE2033"/>
    <w:rsid w:val="00DE2BB1"/>
    <w:rsid w:val="00DE4AA3"/>
    <w:rsid w:val="00DE4C7E"/>
    <w:rsid w:val="00DE4D64"/>
    <w:rsid w:val="00DE6AAC"/>
    <w:rsid w:val="00DE7BC8"/>
    <w:rsid w:val="00DE7FD5"/>
    <w:rsid w:val="00DF013D"/>
    <w:rsid w:val="00DF03EF"/>
    <w:rsid w:val="00DF065F"/>
    <w:rsid w:val="00DF08D7"/>
    <w:rsid w:val="00DF1DF9"/>
    <w:rsid w:val="00DF217E"/>
    <w:rsid w:val="00DF31F4"/>
    <w:rsid w:val="00DF4ADB"/>
    <w:rsid w:val="00DF4F8B"/>
    <w:rsid w:val="00DF5497"/>
    <w:rsid w:val="00DF5BA6"/>
    <w:rsid w:val="00DF6300"/>
    <w:rsid w:val="00DF6452"/>
    <w:rsid w:val="00DF653C"/>
    <w:rsid w:val="00DF66EB"/>
    <w:rsid w:val="00DF6DC8"/>
    <w:rsid w:val="00DF7A31"/>
    <w:rsid w:val="00E00781"/>
    <w:rsid w:val="00E00788"/>
    <w:rsid w:val="00E007A9"/>
    <w:rsid w:val="00E0088D"/>
    <w:rsid w:val="00E00CF5"/>
    <w:rsid w:val="00E01997"/>
    <w:rsid w:val="00E01C4E"/>
    <w:rsid w:val="00E020A7"/>
    <w:rsid w:val="00E02173"/>
    <w:rsid w:val="00E02ADB"/>
    <w:rsid w:val="00E02B05"/>
    <w:rsid w:val="00E02C5D"/>
    <w:rsid w:val="00E03CA6"/>
    <w:rsid w:val="00E03D99"/>
    <w:rsid w:val="00E047B6"/>
    <w:rsid w:val="00E04A28"/>
    <w:rsid w:val="00E05056"/>
    <w:rsid w:val="00E05110"/>
    <w:rsid w:val="00E05FDC"/>
    <w:rsid w:val="00E060F4"/>
    <w:rsid w:val="00E06E4F"/>
    <w:rsid w:val="00E07A69"/>
    <w:rsid w:val="00E07CF8"/>
    <w:rsid w:val="00E10498"/>
    <w:rsid w:val="00E1066E"/>
    <w:rsid w:val="00E10852"/>
    <w:rsid w:val="00E1086A"/>
    <w:rsid w:val="00E10E42"/>
    <w:rsid w:val="00E10FDE"/>
    <w:rsid w:val="00E11F98"/>
    <w:rsid w:val="00E1293B"/>
    <w:rsid w:val="00E13E52"/>
    <w:rsid w:val="00E13ECD"/>
    <w:rsid w:val="00E151DF"/>
    <w:rsid w:val="00E152BB"/>
    <w:rsid w:val="00E1558F"/>
    <w:rsid w:val="00E15EAF"/>
    <w:rsid w:val="00E15F61"/>
    <w:rsid w:val="00E1642C"/>
    <w:rsid w:val="00E16ADE"/>
    <w:rsid w:val="00E16D07"/>
    <w:rsid w:val="00E173C1"/>
    <w:rsid w:val="00E17546"/>
    <w:rsid w:val="00E209E9"/>
    <w:rsid w:val="00E20DBB"/>
    <w:rsid w:val="00E21616"/>
    <w:rsid w:val="00E21796"/>
    <w:rsid w:val="00E2239E"/>
    <w:rsid w:val="00E22CB9"/>
    <w:rsid w:val="00E22F52"/>
    <w:rsid w:val="00E23232"/>
    <w:rsid w:val="00E23435"/>
    <w:rsid w:val="00E23CF6"/>
    <w:rsid w:val="00E244A2"/>
    <w:rsid w:val="00E24A7F"/>
    <w:rsid w:val="00E2519C"/>
    <w:rsid w:val="00E2568E"/>
    <w:rsid w:val="00E2595B"/>
    <w:rsid w:val="00E26398"/>
    <w:rsid w:val="00E26414"/>
    <w:rsid w:val="00E266E5"/>
    <w:rsid w:val="00E26A18"/>
    <w:rsid w:val="00E26B42"/>
    <w:rsid w:val="00E2744F"/>
    <w:rsid w:val="00E27FBC"/>
    <w:rsid w:val="00E300A4"/>
    <w:rsid w:val="00E30133"/>
    <w:rsid w:val="00E302DF"/>
    <w:rsid w:val="00E30E96"/>
    <w:rsid w:val="00E31034"/>
    <w:rsid w:val="00E316D2"/>
    <w:rsid w:val="00E3174E"/>
    <w:rsid w:val="00E31E73"/>
    <w:rsid w:val="00E32427"/>
    <w:rsid w:val="00E327C2"/>
    <w:rsid w:val="00E3341A"/>
    <w:rsid w:val="00E33957"/>
    <w:rsid w:val="00E33BA7"/>
    <w:rsid w:val="00E33DBD"/>
    <w:rsid w:val="00E33ED9"/>
    <w:rsid w:val="00E34077"/>
    <w:rsid w:val="00E34545"/>
    <w:rsid w:val="00E34A80"/>
    <w:rsid w:val="00E35062"/>
    <w:rsid w:val="00E35506"/>
    <w:rsid w:val="00E3570F"/>
    <w:rsid w:val="00E35F83"/>
    <w:rsid w:val="00E36454"/>
    <w:rsid w:val="00E36BDD"/>
    <w:rsid w:val="00E36C7A"/>
    <w:rsid w:val="00E36DB0"/>
    <w:rsid w:val="00E377D8"/>
    <w:rsid w:val="00E4010F"/>
    <w:rsid w:val="00E401B9"/>
    <w:rsid w:val="00E4021D"/>
    <w:rsid w:val="00E402F4"/>
    <w:rsid w:val="00E40886"/>
    <w:rsid w:val="00E40968"/>
    <w:rsid w:val="00E40F9B"/>
    <w:rsid w:val="00E415C2"/>
    <w:rsid w:val="00E416E2"/>
    <w:rsid w:val="00E4175F"/>
    <w:rsid w:val="00E4239D"/>
    <w:rsid w:val="00E42463"/>
    <w:rsid w:val="00E4262E"/>
    <w:rsid w:val="00E42676"/>
    <w:rsid w:val="00E426F0"/>
    <w:rsid w:val="00E433B1"/>
    <w:rsid w:val="00E43485"/>
    <w:rsid w:val="00E43755"/>
    <w:rsid w:val="00E43EB1"/>
    <w:rsid w:val="00E43EFE"/>
    <w:rsid w:val="00E4433C"/>
    <w:rsid w:val="00E44A1F"/>
    <w:rsid w:val="00E44B0F"/>
    <w:rsid w:val="00E44D9F"/>
    <w:rsid w:val="00E4507C"/>
    <w:rsid w:val="00E45267"/>
    <w:rsid w:val="00E457F4"/>
    <w:rsid w:val="00E45912"/>
    <w:rsid w:val="00E45933"/>
    <w:rsid w:val="00E467BC"/>
    <w:rsid w:val="00E46C72"/>
    <w:rsid w:val="00E47912"/>
    <w:rsid w:val="00E47ED2"/>
    <w:rsid w:val="00E50726"/>
    <w:rsid w:val="00E5098E"/>
    <w:rsid w:val="00E51031"/>
    <w:rsid w:val="00E5105F"/>
    <w:rsid w:val="00E51511"/>
    <w:rsid w:val="00E51962"/>
    <w:rsid w:val="00E51B6C"/>
    <w:rsid w:val="00E52A24"/>
    <w:rsid w:val="00E52B85"/>
    <w:rsid w:val="00E52EA4"/>
    <w:rsid w:val="00E54562"/>
    <w:rsid w:val="00E547D7"/>
    <w:rsid w:val="00E54A56"/>
    <w:rsid w:val="00E54A9A"/>
    <w:rsid w:val="00E54AC3"/>
    <w:rsid w:val="00E54C00"/>
    <w:rsid w:val="00E5591C"/>
    <w:rsid w:val="00E55FA5"/>
    <w:rsid w:val="00E5634F"/>
    <w:rsid w:val="00E56CD5"/>
    <w:rsid w:val="00E5755F"/>
    <w:rsid w:val="00E57B83"/>
    <w:rsid w:val="00E57C59"/>
    <w:rsid w:val="00E57CB6"/>
    <w:rsid w:val="00E6113E"/>
    <w:rsid w:val="00E613D4"/>
    <w:rsid w:val="00E61AF2"/>
    <w:rsid w:val="00E61C59"/>
    <w:rsid w:val="00E61F85"/>
    <w:rsid w:val="00E62816"/>
    <w:rsid w:val="00E62AFA"/>
    <w:rsid w:val="00E63175"/>
    <w:rsid w:val="00E638ED"/>
    <w:rsid w:val="00E63B8A"/>
    <w:rsid w:val="00E63E1D"/>
    <w:rsid w:val="00E650D7"/>
    <w:rsid w:val="00E65428"/>
    <w:rsid w:val="00E65866"/>
    <w:rsid w:val="00E65929"/>
    <w:rsid w:val="00E65D06"/>
    <w:rsid w:val="00E65F28"/>
    <w:rsid w:val="00E66127"/>
    <w:rsid w:val="00E663AA"/>
    <w:rsid w:val="00E66F26"/>
    <w:rsid w:val="00E672E5"/>
    <w:rsid w:val="00E67468"/>
    <w:rsid w:val="00E675B7"/>
    <w:rsid w:val="00E678D0"/>
    <w:rsid w:val="00E70145"/>
    <w:rsid w:val="00E70409"/>
    <w:rsid w:val="00E705BC"/>
    <w:rsid w:val="00E70E94"/>
    <w:rsid w:val="00E70EBA"/>
    <w:rsid w:val="00E7126E"/>
    <w:rsid w:val="00E712C7"/>
    <w:rsid w:val="00E717D0"/>
    <w:rsid w:val="00E71A93"/>
    <w:rsid w:val="00E71CCC"/>
    <w:rsid w:val="00E724AC"/>
    <w:rsid w:val="00E72A2F"/>
    <w:rsid w:val="00E72C43"/>
    <w:rsid w:val="00E734B5"/>
    <w:rsid w:val="00E734E4"/>
    <w:rsid w:val="00E735B2"/>
    <w:rsid w:val="00E73B8A"/>
    <w:rsid w:val="00E73CED"/>
    <w:rsid w:val="00E7400B"/>
    <w:rsid w:val="00E742DF"/>
    <w:rsid w:val="00E74316"/>
    <w:rsid w:val="00E74660"/>
    <w:rsid w:val="00E74680"/>
    <w:rsid w:val="00E74CAA"/>
    <w:rsid w:val="00E75CAE"/>
    <w:rsid w:val="00E75CB3"/>
    <w:rsid w:val="00E75FBF"/>
    <w:rsid w:val="00E7610E"/>
    <w:rsid w:val="00E764A1"/>
    <w:rsid w:val="00E766F6"/>
    <w:rsid w:val="00E76836"/>
    <w:rsid w:val="00E76CAC"/>
    <w:rsid w:val="00E77D53"/>
    <w:rsid w:val="00E77F1A"/>
    <w:rsid w:val="00E80225"/>
    <w:rsid w:val="00E8077E"/>
    <w:rsid w:val="00E8124E"/>
    <w:rsid w:val="00E81706"/>
    <w:rsid w:val="00E8243D"/>
    <w:rsid w:val="00E82580"/>
    <w:rsid w:val="00E83150"/>
    <w:rsid w:val="00E837F6"/>
    <w:rsid w:val="00E83ACF"/>
    <w:rsid w:val="00E83BD7"/>
    <w:rsid w:val="00E83CD4"/>
    <w:rsid w:val="00E83EE9"/>
    <w:rsid w:val="00E84584"/>
    <w:rsid w:val="00E84C1E"/>
    <w:rsid w:val="00E84F0D"/>
    <w:rsid w:val="00E858F5"/>
    <w:rsid w:val="00E85941"/>
    <w:rsid w:val="00E859B0"/>
    <w:rsid w:val="00E860E7"/>
    <w:rsid w:val="00E86360"/>
    <w:rsid w:val="00E8675A"/>
    <w:rsid w:val="00E86F7B"/>
    <w:rsid w:val="00E87396"/>
    <w:rsid w:val="00E87E2B"/>
    <w:rsid w:val="00E87EEF"/>
    <w:rsid w:val="00E905C5"/>
    <w:rsid w:val="00E912EA"/>
    <w:rsid w:val="00E91EC9"/>
    <w:rsid w:val="00E9225A"/>
    <w:rsid w:val="00E922A0"/>
    <w:rsid w:val="00E925CC"/>
    <w:rsid w:val="00E928E6"/>
    <w:rsid w:val="00E92FB8"/>
    <w:rsid w:val="00E93943"/>
    <w:rsid w:val="00E940E5"/>
    <w:rsid w:val="00E9445E"/>
    <w:rsid w:val="00E94BF9"/>
    <w:rsid w:val="00E94EF1"/>
    <w:rsid w:val="00E957E3"/>
    <w:rsid w:val="00E96182"/>
    <w:rsid w:val="00E963AF"/>
    <w:rsid w:val="00E96A9E"/>
    <w:rsid w:val="00E96B2C"/>
    <w:rsid w:val="00E96EED"/>
    <w:rsid w:val="00E97B41"/>
    <w:rsid w:val="00E97EFF"/>
    <w:rsid w:val="00EA034F"/>
    <w:rsid w:val="00EA0771"/>
    <w:rsid w:val="00EA17D1"/>
    <w:rsid w:val="00EA1972"/>
    <w:rsid w:val="00EA1D45"/>
    <w:rsid w:val="00EA2213"/>
    <w:rsid w:val="00EA25C8"/>
    <w:rsid w:val="00EA2F76"/>
    <w:rsid w:val="00EA35C1"/>
    <w:rsid w:val="00EA3A6C"/>
    <w:rsid w:val="00EA3BDC"/>
    <w:rsid w:val="00EA4563"/>
    <w:rsid w:val="00EA53AD"/>
    <w:rsid w:val="00EA697A"/>
    <w:rsid w:val="00EA6B98"/>
    <w:rsid w:val="00EA7BCC"/>
    <w:rsid w:val="00EA7C75"/>
    <w:rsid w:val="00EA7E6F"/>
    <w:rsid w:val="00EB0204"/>
    <w:rsid w:val="00EB0380"/>
    <w:rsid w:val="00EB06B8"/>
    <w:rsid w:val="00EB0B19"/>
    <w:rsid w:val="00EB0DAA"/>
    <w:rsid w:val="00EB10C3"/>
    <w:rsid w:val="00EB1890"/>
    <w:rsid w:val="00EB1CB9"/>
    <w:rsid w:val="00EB3154"/>
    <w:rsid w:val="00EB353E"/>
    <w:rsid w:val="00EB3B93"/>
    <w:rsid w:val="00EB3E22"/>
    <w:rsid w:val="00EB4CD0"/>
    <w:rsid w:val="00EB5E7E"/>
    <w:rsid w:val="00EB6775"/>
    <w:rsid w:val="00EB6A29"/>
    <w:rsid w:val="00EB6A6D"/>
    <w:rsid w:val="00EB6CFC"/>
    <w:rsid w:val="00EB6E20"/>
    <w:rsid w:val="00EB6F5A"/>
    <w:rsid w:val="00EB700E"/>
    <w:rsid w:val="00EB751D"/>
    <w:rsid w:val="00EB7694"/>
    <w:rsid w:val="00EB7856"/>
    <w:rsid w:val="00EB78AB"/>
    <w:rsid w:val="00EC0D4C"/>
    <w:rsid w:val="00EC1CEB"/>
    <w:rsid w:val="00EC3308"/>
    <w:rsid w:val="00EC365D"/>
    <w:rsid w:val="00EC36A6"/>
    <w:rsid w:val="00EC3915"/>
    <w:rsid w:val="00EC3F66"/>
    <w:rsid w:val="00EC4528"/>
    <w:rsid w:val="00EC4594"/>
    <w:rsid w:val="00EC48C0"/>
    <w:rsid w:val="00EC4BBC"/>
    <w:rsid w:val="00EC5F06"/>
    <w:rsid w:val="00EC621C"/>
    <w:rsid w:val="00EC62A7"/>
    <w:rsid w:val="00EC6589"/>
    <w:rsid w:val="00EC65D4"/>
    <w:rsid w:val="00EC6905"/>
    <w:rsid w:val="00EC6916"/>
    <w:rsid w:val="00EC6AB3"/>
    <w:rsid w:val="00EC710B"/>
    <w:rsid w:val="00EC769F"/>
    <w:rsid w:val="00EC7A0F"/>
    <w:rsid w:val="00EC7E5F"/>
    <w:rsid w:val="00EC7F8A"/>
    <w:rsid w:val="00ED0BF2"/>
    <w:rsid w:val="00ED0EE3"/>
    <w:rsid w:val="00ED0FBD"/>
    <w:rsid w:val="00ED1023"/>
    <w:rsid w:val="00ED12C2"/>
    <w:rsid w:val="00ED14D3"/>
    <w:rsid w:val="00ED1ECE"/>
    <w:rsid w:val="00ED25B5"/>
    <w:rsid w:val="00ED37D4"/>
    <w:rsid w:val="00ED3ECE"/>
    <w:rsid w:val="00ED400E"/>
    <w:rsid w:val="00ED4624"/>
    <w:rsid w:val="00ED4CE8"/>
    <w:rsid w:val="00ED5641"/>
    <w:rsid w:val="00ED58EF"/>
    <w:rsid w:val="00ED597F"/>
    <w:rsid w:val="00ED5D62"/>
    <w:rsid w:val="00ED69BB"/>
    <w:rsid w:val="00ED69BC"/>
    <w:rsid w:val="00ED6C47"/>
    <w:rsid w:val="00ED7A6F"/>
    <w:rsid w:val="00EE038E"/>
    <w:rsid w:val="00EE0424"/>
    <w:rsid w:val="00EE0487"/>
    <w:rsid w:val="00EE0D48"/>
    <w:rsid w:val="00EE0DAA"/>
    <w:rsid w:val="00EE0DC4"/>
    <w:rsid w:val="00EE0F82"/>
    <w:rsid w:val="00EE1121"/>
    <w:rsid w:val="00EE18E4"/>
    <w:rsid w:val="00EE1A05"/>
    <w:rsid w:val="00EE27EB"/>
    <w:rsid w:val="00EE294E"/>
    <w:rsid w:val="00EE29F2"/>
    <w:rsid w:val="00EE2C98"/>
    <w:rsid w:val="00EE32F6"/>
    <w:rsid w:val="00EE3A8E"/>
    <w:rsid w:val="00EE413A"/>
    <w:rsid w:val="00EE4DCC"/>
    <w:rsid w:val="00EE4FA9"/>
    <w:rsid w:val="00EE5D41"/>
    <w:rsid w:val="00EE5E11"/>
    <w:rsid w:val="00EE60D3"/>
    <w:rsid w:val="00EE61D4"/>
    <w:rsid w:val="00EE65B0"/>
    <w:rsid w:val="00EE6667"/>
    <w:rsid w:val="00EE6C41"/>
    <w:rsid w:val="00EE6F58"/>
    <w:rsid w:val="00EE74EE"/>
    <w:rsid w:val="00EE7B7D"/>
    <w:rsid w:val="00EF00C9"/>
    <w:rsid w:val="00EF0341"/>
    <w:rsid w:val="00EF0991"/>
    <w:rsid w:val="00EF0F1B"/>
    <w:rsid w:val="00EF1318"/>
    <w:rsid w:val="00EF16D9"/>
    <w:rsid w:val="00EF1ABF"/>
    <w:rsid w:val="00EF1BA4"/>
    <w:rsid w:val="00EF1C4E"/>
    <w:rsid w:val="00EF1F10"/>
    <w:rsid w:val="00EF355D"/>
    <w:rsid w:val="00EF3711"/>
    <w:rsid w:val="00EF385A"/>
    <w:rsid w:val="00EF4506"/>
    <w:rsid w:val="00EF48C3"/>
    <w:rsid w:val="00EF5D03"/>
    <w:rsid w:val="00EF5DA0"/>
    <w:rsid w:val="00EF6147"/>
    <w:rsid w:val="00EF62D2"/>
    <w:rsid w:val="00EF6443"/>
    <w:rsid w:val="00EF791B"/>
    <w:rsid w:val="00EF7B29"/>
    <w:rsid w:val="00EF7C7D"/>
    <w:rsid w:val="00F003C0"/>
    <w:rsid w:val="00F008AD"/>
    <w:rsid w:val="00F00C44"/>
    <w:rsid w:val="00F0259F"/>
    <w:rsid w:val="00F02D2B"/>
    <w:rsid w:val="00F03289"/>
    <w:rsid w:val="00F034F5"/>
    <w:rsid w:val="00F03D54"/>
    <w:rsid w:val="00F044BC"/>
    <w:rsid w:val="00F04760"/>
    <w:rsid w:val="00F0483F"/>
    <w:rsid w:val="00F05611"/>
    <w:rsid w:val="00F05F98"/>
    <w:rsid w:val="00F06299"/>
    <w:rsid w:val="00F06F21"/>
    <w:rsid w:val="00F074BB"/>
    <w:rsid w:val="00F07677"/>
    <w:rsid w:val="00F1055F"/>
    <w:rsid w:val="00F10C89"/>
    <w:rsid w:val="00F11376"/>
    <w:rsid w:val="00F1146C"/>
    <w:rsid w:val="00F1169F"/>
    <w:rsid w:val="00F11C2F"/>
    <w:rsid w:val="00F11FFA"/>
    <w:rsid w:val="00F1256C"/>
    <w:rsid w:val="00F12626"/>
    <w:rsid w:val="00F12D3A"/>
    <w:rsid w:val="00F12E29"/>
    <w:rsid w:val="00F1309E"/>
    <w:rsid w:val="00F1348C"/>
    <w:rsid w:val="00F137CE"/>
    <w:rsid w:val="00F13AF7"/>
    <w:rsid w:val="00F143C2"/>
    <w:rsid w:val="00F151C3"/>
    <w:rsid w:val="00F15891"/>
    <w:rsid w:val="00F15C9B"/>
    <w:rsid w:val="00F16381"/>
    <w:rsid w:val="00F163DC"/>
    <w:rsid w:val="00F166F3"/>
    <w:rsid w:val="00F169A4"/>
    <w:rsid w:val="00F172A2"/>
    <w:rsid w:val="00F17384"/>
    <w:rsid w:val="00F17983"/>
    <w:rsid w:val="00F17A83"/>
    <w:rsid w:val="00F2070A"/>
    <w:rsid w:val="00F20787"/>
    <w:rsid w:val="00F2146C"/>
    <w:rsid w:val="00F21955"/>
    <w:rsid w:val="00F21F22"/>
    <w:rsid w:val="00F21FAB"/>
    <w:rsid w:val="00F220A4"/>
    <w:rsid w:val="00F221AF"/>
    <w:rsid w:val="00F22A01"/>
    <w:rsid w:val="00F22C67"/>
    <w:rsid w:val="00F22F9B"/>
    <w:rsid w:val="00F23A4C"/>
    <w:rsid w:val="00F23CD7"/>
    <w:rsid w:val="00F23D83"/>
    <w:rsid w:val="00F24177"/>
    <w:rsid w:val="00F2431F"/>
    <w:rsid w:val="00F245E7"/>
    <w:rsid w:val="00F2469E"/>
    <w:rsid w:val="00F24D67"/>
    <w:rsid w:val="00F257B7"/>
    <w:rsid w:val="00F25D80"/>
    <w:rsid w:val="00F2603E"/>
    <w:rsid w:val="00F26061"/>
    <w:rsid w:val="00F263B0"/>
    <w:rsid w:val="00F2693F"/>
    <w:rsid w:val="00F26D16"/>
    <w:rsid w:val="00F26FB1"/>
    <w:rsid w:val="00F2720F"/>
    <w:rsid w:val="00F309C7"/>
    <w:rsid w:val="00F30D51"/>
    <w:rsid w:val="00F313B0"/>
    <w:rsid w:val="00F31470"/>
    <w:rsid w:val="00F3168F"/>
    <w:rsid w:val="00F317C0"/>
    <w:rsid w:val="00F3189C"/>
    <w:rsid w:val="00F31F45"/>
    <w:rsid w:val="00F32274"/>
    <w:rsid w:val="00F32348"/>
    <w:rsid w:val="00F32BE9"/>
    <w:rsid w:val="00F32DF4"/>
    <w:rsid w:val="00F3391A"/>
    <w:rsid w:val="00F34311"/>
    <w:rsid w:val="00F343E8"/>
    <w:rsid w:val="00F348A8"/>
    <w:rsid w:val="00F34B2B"/>
    <w:rsid w:val="00F357E5"/>
    <w:rsid w:val="00F3616F"/>
    <w:rsid w:val="00F361BF"/>
    <w:rsid w:val="00F36C5C"/>
    <w:rsid w:val="00F372C9"/>
    <w:rsid w:val="00F373E4"/>
    <w:rsid w:val="00F3797E"/>
    <w:rsid w:val="00F3799A"/>
    <w:rsid w:val="00F37D41"/>
    <w:rsid w:val="00F37E15"/>
    <w:rsid w:val="00F403B8"/>
    <w:rsid w:val="00F4094F"/>
    <w:rsid w:val="00F4114D"/>
    <w:rsid w:val="00F41383"/>
    <w:rsid w:val="00F413F0"/>
    <w:rsid w:val="00F41840"/>
    <w:rsid w:val="00F42B3F"/>
    <w:rsid w:val="00F4330D"/>
    <w:rsid w:val="00F436ED"/>
    <w:rsid w:val="00F43AE2"/>
    <w:rsid w:val="00F43C41"/>
    <w:rsid w:val="00F43EE3"/>
    <w:rsid w:val="00F43FB6"/>
    <w:rsid w:val="00F442E3"/>
    <w:rsid w:val="00F4475E"/>
    <w:rsid w:val="00F44E9B"/>
    <w:rsid w:val="00F4524B"/>
    <w:rsid w:val="00F45B3F"/>
    <w:rsid w:val="00F46632"/>
    <w:rsid w:val="00F46E2F"/>
    <w:rsid w:val="00F479C3"/>
    <w:rsid w:val="00F50541"/>
    <w:rsid w:val="00F50852"/>
    <w:rsid w:val="00F51FED"/>
    <w:rsid w:val="00F526C1"/>
    <w:rsid w:val="00F52FFD"/>
    <w:rsid w:val="00F534B6"/>
    <w:rsid w:val="00F53834"/>
    <w:rsid w:val="00F54661"/>
    <w:rsid w:val="00F54896"/>
    <w:rsid w:val="00F5498D"/>
    <w:rsid w:val="00F54C9B"/>
    <w:rsid w:val="00F54F25"/>
    <w:rsid w:val="00F5577A"/>
    <w:rsid w:val="00F56451"/>
    <w:rsid w:val="00F570CE"/>
    <w:rsid w:val="00F57721"/>
    <w:rsid w:val="00F57837"/>
    <w:rsid w:val="00F57E94"/>
    <w:rsid w:val="00F608B4"/>
    <w:rsid w:val="00F614DB"/>
    <w:rsid w:val="00F61DB2"/>
    <w:rsid w:val="00F6250E"/>
    <w:rsid w:val="00F62AC2"/>
    <w:rsid w:val="00F62FA5"/>
    <w:rsid w:val="00F638BF"/>
    <w:rsid w:val="00F63A4C"/>
    <w:rsid w:val="00F63AAE"/>
    <w:rsid w:val="00F63E08"/>
    <w:rsid w:val="00F640D2"/>
    <w:rsid w:val="00F642C7"/>
    <w:rsid w:val="00F645C8"/>
    <w:rsid w:val="00F6493B"/>
    <w:rsid w:val="00F64AB9"/>
    <w:rsid w:val="00F64DFB"/>
    <w:rsid w:val="00F65107"/>
    <w:rsid w:val="00F651AE"/>
    <w:rsid w:val="00F651B1"/>
    <w:rsid w:val="00F65558"/>
    <w:rsid w:val="00F66202"/>
    <w:rsid w:val="00F665E2"/>
    <w:rsid w:val="00F669F9"/>
    <w:rsid w:val="00F66A61"/>
    <w:rsid w:val="00F66FB8"/>
    <w:rsid w:val="00F67699"/>
    <w:rsid w:val="00F677ED"/>
    <w:rsid w:val="00F67858"/>
    <w:rsid w:val="00F67A7F"/>
    <w:rsid w:val="00F67E06"/>
    <w:rsid w:val="00F70695"/>
    <w:rsid w:val="00F70D27"/>
    <w:rsid w:val="00F7157B"/>
    <w:rsid w:val="00F71751"/>
    <w:rsid w:val="00F723AE"/>
    <w:rsid w:val="00F72DA2"/>
    <w:rsid w:val="00F72E77"/>
    <w:rsid w:val="00F73516"/>
    <w:rsid w:val="00F737A3"/>
    <w:rsid w:val="00F73849"/>
    <w:rsid w:val="00F73A34"/>
    <w:rsid w:val="00F74225"/>
    <w:rsid w:val="00F743CF"/>
    <w:rsid w:val="00F746A3"/>
    <w:rsid w:val="00F75869"/>
    <w:rsid w:val="00F759AE"/>
    <w:rsid w:val="00F75E17"/>
    <w:rsid w:val="00F7613D"/>
    <w:rsid w:val="00F7689F"/>
    <w:rsid w:val="00F76A19"/>
    <w:rsid w:val="00F77345"/>
    <w:rsid w:val="00F77EF1"/>
    <w:rsid w:val="00F80823"/>
    <w:rsid w:val="00F80A11"/>
    <w:rsid w:val="00F80A37"/>
    <w:rsid w:val="00F8109D"/>
    <w:rsid w:val="00F81533"/>
    <w:rsid w:val="00F824E1"/>
    <w:rsid w:val="00F82C8D"/>
    <w:rsid w:val="00F82D5C"/>
    <w:rsid w:val="00F8304A"/>
    <w:rsid w:val="00F83206"/>
    <w:rsid w:val="00F83884"/>
    <w:rsid w:val="00F84CEF"/>
    <w:rsid w:val="00F8514A"/>
    <w:rsid w:val="00F8540B"/>
    <w:rsid w:val="00F85492"/>
    <w:rsid w:val="00F859B3"/>
    <w:rsid w:val="00F85A16"/>
    <w:rsid w:val="00F85E44"/>
    <w:rsid w:val="00F85F59"/>
    <w:rsid w:val="00F8645D"/>
    <w:rsid w:val="00F873D1"/>
    <w:rsid w:val="00F87867"/>
    <w:rsid w:val="00F901F2"/>
    <w:rsid w:val="00F9020A"/>
    <w:rsid w:val="00F903EA"/>
    <w:rsid w:val="00F90F34"/>
    <w:rsid w:val="00F91A48"/>
    <w:rsid w:val="00F91B6C"/>
    <w:rsid w:val="00F9209D"/>
    <w:rsid w:val="00F922B0"/>
    <w:rsid w:val="00F92474"/>
    <w:rsid w:val="00F92B12"/>
    <w:rsid w:val="00F93AA0"/>
    <w:rsid w:val="00F93BA9"/>
    <w:rsid w:val="00F93C6D"/>
    <w:rsid w:val="00F9527A"/>
    <w:rsid w:val="00F953DA"/>
    <w:rsid w:val="00F9556A"/>
    <w:rsid w:val="00F9574C"/>
    <w:rsid w:val="00F95868"/>
    <w:rsid w:val="00F95CB2"/>
    <w:rsid w:val="00F96408"/>
    <w:rsid w:val="00F96778"/>
    <w:rsid w:val="00F96B85"/>
    <w:rsid w:val="00F96BCF"/>
    <w:rsid w:val="00F96E61"/>
    <w:rsid w:val="00F9753B"/>
    <w:rsid w:val="00F9756D"/>
    <w:rsid w:val="00F9798B"/>
    <w:rsid w:val="00FA0133"/>
    <w:rsid w:val="00FA0161"/>
    <w:rsid w:val="00FA0E2E"/>
    <w:rsid w:val="00FA14E0"/>
    <w:rsid w:val="00FA1CF4"/>
    <w:rsid w:val="00FA1E3B"/>
    <w:rsid w:val="00FA252A"/>
    <w:rsid w:val="00FA2AFF"/>
    <w:rsid w:val="00FA2C38"/>
    <w:rsid w:val="00FA2D92"/>
    <w:rsid w:val="00FA35E8"/>
    <w:rsid w:val="00FA448E"/>
    <w:rsid w:val="00FA4776"/>
    <w:rsid w:val="00FA4835"/>
    <w:rsid w:val="00FA52AC"/>
    <w:rsid w:val="00FA568B"/>
    <w:rsid w:val="00FA569B"/>
    <w:rsid w:val="00FA58BD"/>
    <w:rsid w:val="00FA5D1C"/>
    <w:rsid w:val="00FA670C"/>
    <w:rsid w:val="00FB01DF"/>
    <w:rsid w:val="00FB0387"/>
    <w:rsid w:val="00FB0BBA"/>
    <w:rsid w:val="00FB16F5"/>
    <w:rsid w:val="00FB1BF1"/>
    <w:rsid w:val="00FB1E90"/>
    <w:rsid w:val="00FB2039"/>
    <w:rsid w:val="00FB2C84"/>
    <w:rsid w:val="00FB3440"/>
    <w:rsid w:val="00FB36CF"/>
    <w:rsid w:val="00FB39B1"/>
    <w:rsid w:val="00FB3E33"/>
    <w:rsid w:val="00FB5816"/>
    <w:rsid w:val="00FB5EAF"/>
    <w:rsid w:val="00FB61E2"/>
    <w:rsid w:val="00FB7454"/>
    <w:rsid w:val="00FB756C"/>
    <w:rsid w:val="00FB77BF"/>
    <w:rsid w:val="00FB7DEC"/>
    <w:rsid w:val="00FB7F61"/>
    <w:rsid w:val="00FC016C"/>
    <w:rsid w:val="00FC0737"/>
    <w:rsid w:val="00FC0948"/>
    <w:rsid w:val="00FC0BA0"/>
    <w:rsid w:val="00FC0DBE"/>
    <w:rsid w:val="00FC0DC9"/>
    <w:rsid w:val="00FC1038"/>
    <w:rsid w:val="00FC1675"/>
    <w:rsid w:val="00FC204F"/>
    <w:rsid w:val="00FC210D"/>
    <w:rsid w:val="00FC22EF"/>
    <w:rsid w:val="00FC28C0"/>
    <w:rsid w:val="00FC322D"/>
    <w:rsid w:val="00FC34B5"/>
    <w:rsid w:val="00FC37A9"/>
    <w:rsid w:val="00FC39D0"/>
    <w:rsid w:val="00FC3BD6"/>
    <w:rsid w:val="00FC3DEA"/>
    <w:rsid w:val="00FC3FD4"/>
    <w:rsid w:val="00FC437C"/>
    <w:rsid w:val="00FC43BE"/>
    <w:rsid w:val="00FC4968"/>
    <w:rsid w:val="00FC5004"/>
    <w:rsid w:val="00FC5028"/>
    <w:rsid w:val="00FC5163"/>
    <w:rsid w:val="00FC55F0"/>
    <w:rsid w:val="00FC5C59"/>
    <w:rsid w:val="00FC602D"/>
    <w:rsid w:val="00FC61CB"/>
    <w:rsid w:val="00FC6302"/>
    <w:rsid w:val="00FC6315"/>
    <w:rsid w:val="00FC64C6"/>
    <w:rsid w:val="00FC6DDD"/>
    <w:rsid w:val="00FC6F4F"/>
    <w:rsid w:val="00FC76BA"/>
    <w:rsid w:val="00FD02AD"/>
    <w:rsid w:val="00FD051B"/>
    <w:rsid w:val="00FD155B"/>
    <w:rsid w:val="00FD207F"/>
    <w:rsid w:val="00FD229C"/>
    <w:rsid w:val="00FD271A"/>
    <w:rsid w:val="00FD2CFC"/>
    <w:rsid w:val="00FD2E32"/>
    <w:rsid w:val="00FD30F9"/>
    <w:rsid w:val="00FD34EF"/>
    <w:rsid w:val="00FD3A18"/>
    <w:rsid w:val="00FD4BAE"/>
    <w:rsid w:val="00FD5024"/>
    <w:rsid w:val="00FD50CD"/>
    <w:rsid w:val="00FD5117"/>
    <w:rsid w:val="00FD5356"/>
    <w:rsid w:val="00FD5546"/>
    <w:rsid w:val="00FD567F"/>
    <w:rsid w:val="00FD56DF"/>
    <w:rsid w:val="00FD5C55"/>
    <w:rsid w:val="00FD5D0A"/>
    <w:rsid w:val="00FD654C"/>
    <w:rsid w:val="00FD6B14"/>
    <w:rsid w:val="00FD78C8"/>
    <w:rsid w:val="00FD79F3"/>
    <w:rsid w:val="00FD7C09"/>
    <w:rsid w:val="00FE0971"/>
    <w:rsid w:val="00FE0CF9"/>
    <w:rsid w:val="00FE15E6"/>
    <w:rsid w:val="00FE1A31"/>
    <w:rsid w:val="00FE1CFC"/>
    <w:rsid w:val="00FE225C"/>
    <w:rsid w:val="00FE2643"/>
    <w:rsid w:val="00FE2C44"/>
    <w:rsid w:val="00FE2D54"/>
    <w:rsid w:val="00FE323F"/>
    <w:rsid w:val="00FE3A0D"/>
    <w:rsid w:val="00FE4217"/>
    <w:rsid w:val="00FE5AA7"/>
    <w:rsid w:val="00FE5C15"/>
    <w:rsid w:val="00FE71AB"/>
    <w:rsid w:val="00FE79CC"/>
    <w:rsid w:val="00FE7AF1"/>
    <w:rsid w:val="00FF0BAA"/>
    <w:rsid w:val="00FF0FF0"/>
    <w:rsid w:val="00FF143B"/>
    <w:rsid w:val="00FF1486"/>
    <w:rsid w:val="00FF16F5"/>
    <w:rsid w:val="00FF1912"/>
    <w:rsid w:val="00FF208C"/>
    <w:rsid w:val="00FF2154"/>
    <w:rsid w:val="00FF31B8"/>
    <w:rsid w:val="00FF3C66"/>
    <w:rsid w:val="00FF48AB"/>
    <w:rsid w:val="00FF49C3"/>
    <w:rsid w:val="00FF4B0E"/>
    <w:rsid w:val="00FF529F"/>
    <w:rsid w:val="00FF550C"/>
    <w:rsid w:val="00FF5BD2"/>
    <w:rsid w:val="00FF5D96"/>
    <w:rsid w:val="00FF5EA0"/>
    <w:rsid w:val="00FF609F"/>
    <w:rsid w:val="00FF62BE"/>
    <w:rsid w:val="00FF631A"/>
    <w:rsid w:val="00FF6BF9"/>
    <w:rsid w:val="00FF6ED4"/>
    <w:rsid w:val="00FF6F78"/>
    <w:rsid w:val="00FF7023"/>
    <w:rsid w:val="00FF7B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F5EE4E"/>
  <w15:docId w15:val="{2F00D235-B0DD-46E9-AE7D-45AEFA2AB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210F3"/>
    <w:pPr>
      <w:tabs>
        <w:tab w:val="center" w:pos="4320"/>
        <w:tab w:val="right" w:pos="8640"/>
      </w:tabs>
    </w:pPr>
  </w:style>
  <w:style w:type="paragraph" w:styleId="Footer">
    <w:name w:val="footer"/>
    <w:basedOn w:val="Normal"/>
    <w:rsid w:val="000210F3"/>
    <w:pPr>
      <w:tabs>
        <w:tab w:val="center" w:pos="4320"/>
        <w:tab w:val="right" w:pos="8640"/>
      </w:tabs>
    </w:pPr>
  </w:style>
  <w:style w:type="table" w:styleId="TableGrid">
    <w:name w:val="Table Grid"/>
    <w:basedOn w:val="TableNormal"/>
    <w:rsid w:val="00571D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734B5"/>
    <w:rPr>
      <w:rFonts w:ascii="Tahoma" w:hAnsi="Tahoma" w:cs="Tahoma"/>
      <w:sz w:val="16"/>
      <w:szCs w:val="16"/>
    </w:rPr>
  </w:style>
  <w:style w:type="character" w:styleId="Hyperlink">
    <w:name w:val="Hyperlink"/>
    <w:rsid w:val="008C4D3B"/>
    <w:rPr>
      <w:color w:val="0000FF"/>
      <w:u w:val="single"/>
    </w:rPr>
  </w:style>
  <w:style w:type="character" w:customStyle="1" w:styleId="ChristineHaakenson">
    <w:name w:val="Christine Haakenson"/>
    <w:aliases w:val="PhD"/>
    <w:semiHidden/>
    <w:rsid w:val="002F1241"/>
    <w:rPr>
      <w:rFonts w:ascii="Arial" w:hAnsi="Arial" w:cs="Arial"/>
      <w:b w:val="0"/>
      <w:bCs w:val="0"/>
      <w:i w:val="0"/>
      <w:iCs w:val="0"/>
      <w:strike w:val="0"/>
      <w:color w:val="auto"/>
      <w:sz w:val="24"/>
      <w:szCs w:val="24"/>
      <w:u w:val="none"/>
    </w:rPr>
  </w:style>
  <w:style w:type="character" w:styleId="CommentReference">
    <w:name w:val="annotation reference"/>
    <w:basedOn w:val="DefaultParagraphFont"/>
    <w:semiHidden/>
    <w:unhideWhenUsed/>
    <w:rsid w:val="00E1293B"/>
    <w:rPr>
      <w:sz w:val="16"/>
      <w:szCs w:val="16"/>
    </w:rPr>
  </w:style>
  <w:style w:type="paragraph" w:styleId="CommentText">
    <w:name w:val="annotation text"/>
    <w:basedOn w:val="Normal"/>
    <w:link w:val="CommentTextChar"/>
    <w:semiHidden/>
    <w:unhideWhenUsed/>
    <w:rsid w:val="00E1293B"/>
    <w:rPr>
      <w:sz w:val="20"/>
      <w:szCs w:val="20"/>
    </w:rPr>
  </w:style>
  <w:style w:type="character" w:customStyle="1" w:styleId="CommentTextChar">
    <w:name w:val="Comment Text Char"/>
    <w:basedOn w:val="DefaultParagraphFont"/>
    <w:link w:val="CommentText"/>
    <w:semiHidden/>
    <w:rsid w:val="00E1293B"/>
  </w:style>
  <w:style w:type="paragraph" w:styleId="CommentSubject">
    <w:name w:val="annotation subject"/>
    <w:basedOn w:val="CommentText"/>
    <w:next w:val="CommentText"/>
    <w:link w:val="CommentSubjectChar"/>
    <w:semiHidden/>
    <w:unhideWhenUsed/>
    <w:rsid w:val="00E1293B"/>
    <w:rPr>
      <w:b/>
      <w:bCs/>
    </w:rPr>
  </w:style>
  <w:style w:type="character" w:customStyle="1" w:styleId="CommentSubjectChar">
    <w:name w:val="Comment Subject Char"/>
    <w:basedOn w:val="CommentTextChar"/>
    <w:link w:val="CommentSubject"/>
    <w:semiHidden/>
    <w:rsid w:val="00E1293B"/>
    <w:rPr>
      <w:b/>
      <w:bCs/>
    </w:rPr>
  </w:style>
  <w:style w:type="paragraph" w:styleId="ListParagraph">
    <w:name w:val="List Paragraph"/>
    <w:basedOn w:val="Normal"/>
    <w:uiPriority w:val="34"/>
    <w:qFormat/>
    <w:rsid w:val="00AF20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1E5C7F8004BB5499DFFE332749F7543" ma:contentTypeVersion="13" ma:contentTypeDescription="Create a new document." ma:contentTypeScope="" ma:versionID="6f1bb26d058c0c1dadcfc27b98cb0051">
  <xsd:schema xmlns:xsd="http://www.w3.org/2001/XMLSchema" xmlns:xs="http://www.w3.org/2001/XMLSchema" xmlns:p="http://schemas.microsoft.com/office/2006/metadata/properties" xmlns:ns3="8bf689e6-50eb-44b9-bdda-b5ec81719b54" xmlns:ns4="5ac4f02a-bf5c-4269-900e-b37c69efbbc3" targetNamespace="http://schemas.microsoft.com/office/2006/metadata/properties" ma:root="true" ma:fieldsID="f85ae303276ecdc8daad453bc7ef68e0" ns3:_="" ns4:_="">
    <xsd:import namespace="8bf689e6-50eb-44b9-bdda-b5ec81719b54"/>
    <xsd:import namespace="5ac4f02a-bf5c-4269-900e-b37c69efbbc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f689e6-50eb-44b9-bdda-b5ec81719b5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c4f02a-bf5c-4269-900e-b37c69efbbc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3B67A15-FC8D-43E2-B91D-0BB288D33CE7}">
  <ds:schemaRefs>
    <ds:schemaRef ds:uri="http://schemas.microsoft.com/sharepoint/v3/contenttype/forms"/>
  </ds:schemaRefs>
</ds:datastoreItem>
</file>

<file path=customXml/itemProps2.xml><?xml version="1.0" encoding="utf-8"?>
<ds:datastoreItem xmlns:ds="http://schemas.openxmlformats.org/officeDocument/2006/customXml" ds:itemID="{6B123BFF-3E57-4255-BB1F-1740EBEFF6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f689e6-50eb-44b9-bdda-b5ec81719b54"/>
    <ds:schemaRef ds:uri="5ac4f02a-bf5c-4269-900e-b37c69efb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BC7599-1A8B-4107-BBB0-5B273785854C}">
  <ds:schemaRefs>
    <ds:schemaRef ds:uri="http://schemas.microsoft.com/office/2006/metadata/properties"/>
    <ds:schemaRef ds:uri="8bf689e6-50eb-44b9-bdda-b5ec81719b54"/>
    <ds:schemaRef ds:uri="5ac4f02a-bf5c-4269-900e-b37c69efbbc3"/>
    <ds:schemaRef ds:uri="http://purl.org/dc/term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92</Words>
  <Characters>4654</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Therio Residency Progress Report</vt:lpstr>
    </vt:vector>
  </TitlesOfParts>
  <Company>American Kennel Club</Company>
  <LinksUpToDate>false</LinksUpToDate>
  <CharactersWithSpaces>5436</CharactersWithSpaces>
  <SharedDoc>false</SharedDoc>
  <HLinks>
    <vt:vector size="6" baseType="variant">
      <vt:variant>
        <vt:i4>1900639</vt:i4>
      </vt:variant>
      <vt:variant>
        <vt:i4>0</vt:i4>
      </vt:variant>
      <vt:variant>
        <vt:i4>0</vt:i4>
      </vt:variant>
      <vt:variant>
        <vt:i4>5</vt:i4>
      </vt:variant>
      <vt:variant>
        <vt:lpwstr>http://www.caninehealthinfo.org/dnabank.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io Residency Progress Report</dc:title>
  <dc:creator>Samantha Wright, AKC Canine Health Foundation</dc:creator>
  <cp:lastModifiedBy>Rebekah Borgert</cp:lastModifiedBy>
  <cp:revision>2</cp:revision>
  <cp:lastPrinted>2019-07-23T18:21:00Z</cp:lastPrinted>
  <dcterms:created xsi:type="dcterms:W3CDTF">2021-09-16T13:05:00Z</dcterms:created>
  <dcterms:modified xsi:type="dcterms:W3CDTF">2021-09-16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E5C7F8004BB5499DFFE332749F7543</vt:lpwstr>
  </property>
</Properties>
</file>